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D84E7" w14:textId="77777777"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sz w:val="23"/>
          <w:szCs w:val="23"/>
          <w:u w:val="single"/>
        </w:rPr>
        <w:t xml:space="preserve">Strategic Priorities (Lead Center) </w:t>
      </w:r>
    </w:p>
    <w:p w14:paraId="22E04B9D" w14:textId="77777777" w:rsidR="006C571B" w:rsidRDefault="00A560FF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noProof/>
          <w:sz w:val="23"/>
          <w:szCs w:val="23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1B685B1" wp14:editId="1233C12D">
                <wp:simplePos x="0" y="0"/>
                <wp:positionH relativeFrom="margin">
                  <wp:posOffset>2209800</wp:posOffset>
                </wp:positionH>
                <wp:positionV relativeFrom="paragraph">
                  <wp:posOffset>10160</wp:posOffset>
                </wp:positionV>
                <wp:extent cx="1465580" cy="1473200"/>
                <wp:effectExtent l="0" t="0" r="20320" b="12700"/>
                <wp:wrapSquare wrapText="bothSides"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5580" cy="14732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577406" w14:textId="77777777" w:rsidR="00D20E46" w:rsidRPr="00170F3F" w:rsidRDefault="00C36269" w:rsidP="00D20E46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Focus on the </w:t>
                            </w:r>
                            <w:r w:rsidR="00D20E46">
                              <w:rPr>
                                <w:b/>
                              </w:rPr>
                              <w:t xml:space="preserve">Quality </w:t>
                            </w:r>
                            <w:r w:rsidR="00D20E46" w:rsidRPr="00170F3F">
                              <w:rPr>
                                <w:b/>
                              </w:rPr>
                              <w:t xml:space="preserve">of </w:t>
                            </w:r>
                            <w:r w:rsidR="00D20E46">
                              <w:rPr>
                                <w:b/>
                              </w:rPr>
                              <w:t>Network Servi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B685B1" id="Oval 3" o:spid="_x0000_s1026" style="position:absolute;margin-left:174pt;margin-top:.8pt;width:115.4pt;height:116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" fillcolor="#5b9bd5 [3204]" strokecolor="#1f4d78 [1604]" strokeweight="1pt">
                <v:stroke joinstyle="miter"/>
                <v:textbox>
                  <w:txbxContent>
                    <w:p w14:paraId="1B577406" w14:textId="77777777" w:rsidR="00D20E46" w:rsidRPr="00170F3F" w:rsidRDefault="00C36269" w:rsidP="00D20E46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Focus on the </w:t>
                      </w:r>
                      <w:r w:rsidR="00D20E46">
                        <w:rPr>
                          <w:b/>
                        </w:rPr>
                        <w:t xml:space="preserve">Quality </w:t>
                      </w:r>
                      <w:r w:rsidR="00D20E46" w:rsidRPr="00170F3F">
                        <w:rPr>
                          <w:b/>
                        </w:rPr>
                        <w:t xml:space="preserve">of </w:t>
                      </w:r>
                      <w:r w:rsidR="00D20E46">
                        <w:rPr>
                          <w:b/>
                        </w:rPr>
                        <w:t>Network Services</w:t>
                      </w:r>
                    </w:p>
                  </w:txbxContent>
                </v:textbox>
                <w10:wrap type="square" anchorx="margin"/>
              </v:oval>
            </w:pict>
          </mc:Fallback>
        </mc:AlternateContent>
      </w:r>
    </w:p>
    <w:p w14:paraId="11C19AA2" w14:textId="77777777"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14:paraId="4B55EF19" w14:textId="77777777"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14:paraId="3AC27F67" w14:textId="77777777"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14:paraId="529E6CC8" w14:textId="77777777"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14:paraId="22C010BF" w14:textId="77777777" w:rsidR="006C571B" w:rsidRDefault="00C36269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noProof/>
          <w:sz w:val="23"/>
          <w:szCs w:val="23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686A812" wp14:editId="56EABABE">
                <wp:simplePos x="0" y="0"/>
                <wp:positionH relativeFrom="column">
                  <wp:posOffset>1652905</wp:posOffset>
                </wp:positionH>
                <wp:positionV relativeFrom="paragraph">
                  <wp:posOffset>139065</wp:posOffset>
                </wp:positionV>
                <wp:extent cx="1442085" cy="1477010"/>
                <wp:effectExtent l="0" t="0" r="24765" b="2794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2085" cy="147701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B8128E" w14:textId="77777777" w:rsidR="00183643" w:rsidRPr="00170F3F" w:rsidRDefault="0090426C" w:rsidP="0018364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E</w:t>
                            </w:r>
                            <w:r w:rsidR="00183643" w:rsidRPr="00170F3F">
                              <w:rPr>
                                <w:b/>
                              </w:rPr>
                              <w:t xml:space="preserve">nsure </w:t>
                            </w:r>
                            <w:r w:rsidR="00BF4896">
                              <w:rPr>
                                <w:b/>
                              </w:rPr>
                              <w:t>Network</w:t>
                            </w:r>
                            <w:r w:rsidR="00183643" w:rsidRPr="00170F3F">
                              <w:rPr>
                                <w:b/>
                              </w:rPr>
                              <w:t xml:space="preserve"> Sustain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86A812" id="Oval 8" o:spid="_x0000_s1027" style="position:absolute;margin-left:130.15pt;margin-top:10.95pt;width:113.55pt;height:116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" fillcolor="#5b9bd5 [3204]" strokecolor="#1f4d78 [1604]" strokeweight="1pt">
                <v:stroke joinstyle="miter"/>
                <v:textbox>
                  <w:txbxContent>
                    <w:p w14:paraId="0CB8128E" w14:textId="77777777" w:rsidR="00183643" w:rsidRPr="00170F3F" w:rsidRDefault="0090426C" w:rsidP="0018364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E</w:t>
                      </w:r>
                      <w:r w:rsidR="00183643" w:rsidRPr="00170F3F">
                        <w:rPr>
                          <w:b/>
                        </w:rPr>
                        <w:t xml:space="preserve">nsure </w:t>
                      </w:r>
                      <w:r w:rsidR="00BF4896">
                        <w:rPr>
                          <w:b/>
                        </w:rPr>
                        <w:t>Network</w:t>
                      </w:r>
                      <w:r w:rsidR="00183643" w:rsidRPr="00170F3F">
                        <w:rPr>
                          <w:b/>
                        </w:rPr>
                        <w:t xml:space="preserve"> Sustainability</w:t>
                      </w:r>
                    </w:p>
                  </w:txbxContent>
                </v:textbox>
              </v:oval>
            </w:pict>
          </mc:Fallback>
        </mc:AlternateContent>
      </w:r>
    </w:p>
    <w:p w14:paraId="3D4F2BEE" w14:textId="77777777" w:rsidR="006C571B" w:rsidRDefault="00A560FF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noProof/>
          <w:sz w:val="23"/>
          <w:szCs w:val="23"/>
          <w:u w:val="single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60ADCB3" wp14:editId="69C1720D">
                <wp:simplePos x="0" y="0"/>
                <wp:positionH relativeFrom="margin">
                  <wp:posOffset>2901950</wp:posOffset>
                </wp:positionH>
                <wp:positionV relativeFrom="paragraph">
                  <wp:posOffset>3175</wp:posOffset>
                </wp:positionV>
                <wp:extent cx="1465580" cy="1435100"/>
                <wp:effectExtent l="0" t="0" r="20320" b="12700"/>
                <wp:wrapSquare wrapText="bothSides"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5580" cy="1435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8AF338" w14:textId="06EF93DC" w:rsidR="00183643" w:rsidRPr="00170F3F" w:rsidRDefault="00183643" w:rsidP="0018364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170F3F">
                              <w:rPr>
                                <w:b/>
                              </w:rPr>
                              <w:t xml:space="preserve">Increase Awareness </w:t>
                            </w:r>
                            <w:r w:rsidR="00DA27AE" w:rsidRPr="00406A26">
                              <w:rPr>
                                <w:b/>
                                <w:color w:val="FFFFFF" w:themeColor="background1"/>
                              </w:rPr>
                              <w:t>of</w:t>
                            </w:r>
                            <w:r w:rsidR="00DA27AE" w:rsidRPr="00730696">
                              <w:rPr>
                                <w:b/>
                                <w:color w:val="FF0000"/>
                              </w:rPr>
                              <w:t xml:space="preserve"> </w:t>
                            </w:r>
                            <w:r w:rsidR="00D20E46">
                              <w:rPr>
                                <w:b/>
                              </w:rPr>
                              <w:t>Network Servi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60ADCB3" id="Oval 9" o:spid="_x0000_s1028" style="position:absolute;margin-left:228.5pt;margin-top:.25pt;width:115.4pt;height:113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" fillcolor="#5b9bd5 [3204]" strokecolor="#1f4d78 [1604]" strokeweight="1pt">
                <v:stroke joinstyle="miter"/>
                <v:textbox>
                  <w:txbxContent>
                    <w:p w14:paraId="508AF338" w14:textId="06EF93DC" w:rsidR="00183643" w:rsidRPr="00170F3F" w:rsidRDefault="00183643" w:rsidP="00183643">
                      <w:pPr>
                        <w:jc w:val="center"/>
                        <w:rPr>
                          <w:b/>
                        </w:rPr>
                      </w:pPr>
                      <w:r w:rsidRPr="00170F3F">
                        <w:rPr>
                          <w:b/>
                        </w:rPr>
                        <w:t xml:space="preserve">Increase Awareness </w:t>
                      </w:r>
                      <w:r w:rsidR="00DA27AE" w:rsidRPr="00406A26">
                        <w:rPr>
                          <w:b/>
                          <w:color w:val="FFFFFF" w:themeColor="background1"/>
                        </w:rPr>
                        <w:t>of</w:t>
                      </w:r>
                      <w:r w:rsidR="00DA27AE" w:rsidRPr="00730696">
                        <w:rPr>
                          <w:b/>
                          <w:color w:val="FF0000"/>
                        </w:rPr>
                        <w:t xml:space="preserve"> </w:t>
                      </w:r>
                      <w:r w:rsidR="00D20E46">
                        <w:rPr>
                          <w:b/>
                        </w:rPr>
                        <w:t>Network Services</w:t>
                      </w:r>
                    </w:p>
                  </w:txbxContent>
                </v:textbox>
                <w10:wrap type="square" anchorx="margin"/>
              </v:oval>
            </w:pict>
          </mc:Fallback>
        </mc:AlternateContent>
      </w:r>
    </w:p>
    <w:p w14:paraId="21551A50" w14:textId="77777777"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14:paraId="58DF222A" w14:textId="77777777"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14:paraId="032E7A75" w14:textId="77777777"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14:paraId="291C7BC6" w14:textId="77777777"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14:paraId="44C52749" w14:textId="77777777" w:rsidR="006C571B" w:rsidRDefault="006C571B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14:paraId="5A80E985" w14:textId="77777777" w:rsidR="001930AF" w:rsidRDefault="001930AF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14:paraId="1E8B7088" w14:textId="77777777" w:rsidR="00170F3F" w:rsidRDefault="00170F3F" w:rsidP="00112571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</w:p>
    <w:p w14:paraId="6668C362" w14:textId="136B42A0" w:rsidR="0097280D" w:rsidRPr="00730696" w:rsidRDefault="00443D61" w:rsidP="00112571">
      <w:pPr>
        <w:spacing w:after="0" w:line="240" w:lineRule="auto"/>
        <w:rPr>
          <w:rFonts w:ascii="Arial" w:hAnsi="Arial" w:cs="Arial"/>
          <w:b/>
          <w:color w:val="FF0000"/>
          <w:sz w:val="23"/>
          <w:szCs w:val="23"/>
          <w:u w:val="single"/>
        </w:rPr>
      </w:pPr>
      <w:r w:rsidRPr="00443D61">
        <w:rPr>
          <w:rFonts w:ascii="Arial" w:hAnsi="Arial" w:cs="Arial"/>
          <w:b/>
          <w:sz w:val="23"/>
          <w:szCs w:val="23"/>
          <w:u w:val="single"/>
        </w:rPr>
        <w:t>V</w:t>
      </w:r>
      <w:r w:rsidR="00B6050F" w:rsidRPr="00443D61">
        <w:rPr>
          <w:rFonts w:ascii="Arial" w:hAnsi="Arial" w:cs="Arial"/>
          <w:b/>
          <w:sz w:val="23"/>
          <w:szCs w:val="23"/>
          <w:u w:val="single"/>
        </w:rPr>
        <w:t>alues</w:t>
      </w:r>
      <w:r w:rsidR="00730696">
        <w:rPr>
          <w:rFonts w:ascii="Arial" w:hAnsi="Arial" w:cs="Arial"/>
          <w:b/>
          <w:sz w:val="23"/>
          <w:szCs w:val="23"/>
          <w:u w:val="single"/>
        </w:rPr>
        <w:t xml:space="preserve"> </w:t>
      </w:r>
    </w:p>
    <w:p w14:paraId="01EFD5DD" w14:textId="77777777" w:rsidR="00D33347" w:rsidRPr="00406A26" w:rsidRDefault="00D33347" w:rsidP="00D33347">
      <w:pPr>
        <w:pStyle w:val="ListParagraph"/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406A26">
        <w:rPr>
          <w:rFonts w:ascii="Arial" w:hAnsi="Arial" w:cs="Arial"/>
          <w:color w:val="000000" w:themeColor="text1"/>
          <w:sz w:val="23"/>
          <w:szCs w:val="23"/>
        </w:rPr>
        <w:t>Integrity</w:t>
      </w:r>
    </w:p>
    <w:p w14:paraId="6E3D1BEE" w14:textId="3BD9FE0B" w:rsidR="004E49B2" w:rsidRPr="00406A26" w:rsidRDefault="004E49B2" w:rsidP="004E49B2">
      <w:pPr>
        <w:pStyle w:val="ListParagraph"/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406A26">
        <w:rPr>
          <w:rFonts w:ascii="Arial" w:hAnsi="Arial" w:cs="Arial"/>
          <w:color w:val="000000" w:themeColor="text1"/>
          <w:sz w:val="23"/>
          <w:szCs w:val="23"/>
        </w:rPr>
        <w:t>Quality</w:t>
      </w:r>
    </w:p>
    <w:p w14:paraId="5C1C665C" w14:textId="64BBE4EC" w:rsidR="00E83B65" w:rsidRPr="00406A26" w:rsidRDefault="0097280D" w:rsidP="00112571">
      <w:pPr>
        <w:pStyle w:val="ListParagraph"/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406A26">
        <w:rPr>
          <w:rFonts w:ascii="Arial" w:hAnsi="Arial" w:cs="Arial"/>
          <w:color w:val="000000" w:themeColor="text1"/>
          <w:sz w:val="23"/>
          <w:szCs w:val="23"/>
        </w:rPr>
        <w:t>Client Centric</w:t>
      </w:r>
    </w:p>
    <w:p w14:paraId="1375C8A7" w14:textId="34F3D220" w:rsidR="00D33347" w:rsidRPr="00406A26" w:rsidRDefault="00D33347" w:rsidP="00D33347">
      <w:pPr>
        <w:pStyle w:val="ListParagraph"/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406A26">
        <w:rPr>
          <w:rFonts w:ascii="Arial" w:hAnsi="Arial" w:cs="Arial"/>
          <w:color w:val="000000" w:themeColor="text1"/>
          <w:sz w:val="23"/>
          <w:szCs w:val="23"/>
        </w:rPr>
        <w:t>Team</w:t>
      </w:r>
    </w:p>
    <w:p w14:paraId="4C595FF5" w14:textId="500FB5F7" w:rsidR="00E83B65" w:rsidRPr="00406A26" w:rsidRDefault="00E83B65" w:rsidP="00112571">
      <w:pPr>
        <w:pStyle w:val="ListParagraph"/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406A26">
        <w:rPr>
          <w:rFonts w:ascii="Arial" w:hAnsi="Arial" w:cs="Arial"/>
          <w:color w:val="000000" w:themeColor="text1"/>
          <w:sz w:val="23"/>
          <w:szCs w:val="23"/>
        </w:rPr>
        <w:t>Professional</w:t>
      </w:r>
    </w:p>
    <w:p w14:paraId="018EE74F" w14:textId="77777777" w:rsidR="00E10438" w:rsidRPr="00443D61" w:rsidRDefault="00E10438" w:rsidP="00C168A0">
      <w:pPr>
        <w:pStyle w:val="ListParagraph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0FD0DF3B" w14:textId="77777777" w:rsidR="008F58AE" w:rsidRPr="00443D61" w:rsidRDefault="008F58AE" w:rsidP="00C168A0">
      <w:pPr>
        <w:spacing w:after="0" w:line="240" w:lineRule="auto"/>
        <w:rPr>
          <w:rFonts w:ascii="Arial" w:hAnsi="Arial" w:cs="Arial"/>
          <w:b/>
          <w:color w:val="FF0000"/>
          <w:sz w:val="23"/>
          <w:szCs w:val="23"/>
        </w:rPr>
      </w:pPr>
      <w:r w:rsidRPr="00443D61">
        <w:rPr>
          <w:rFonts w:ascii="Arial" w:hAnsi="Arial" w:cs="Arial"/>
          <w:b/>
          <w:sz w:val="23"/>
          <w:szCs w:val="23"/>
          <w:u w:val="single"/>
        </w:rPr>
        <w:t>Mission</w:t>
      </w:r>
    </w:p>
    <w:p w14:paraId="5B108F7B" w14:textId="43517FFD" w:rsidR="00112571" w:rsidRPr="00443D61" w:rsidRDefault="00DE0E4B" w:rsidP="00C168A0">
      <w:pPr>
        <w:pStyle w:val="ListParagraph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  <w:r w:rsidRPr="00443D61">
        <w:rPr>
          <w:rFonts w:ascii="Arial" w:hAnsi="Arial" w:cs="Arial"/>
          <w:color w:val="000000"/>
          <w:sz w:val="23"/>
          <w:szCs w:val="23"/>
        </w:rPr>
        <w:t xml:space="preserve">To develop skilled entrepreneurs </w:t>
      </w:r>
      <w:r w:rsidR="00264201">
        <w:rPr>
          <w:rFonts w:ascii="Arial" w:hAnsi="Arial" w:cs="Arial"/>
          <w:color w:val="000000"/>
          <w:sz w:val="23"/>
          <w:szCs w:val="23"/>
        </w:rPr>
        <w:t>and</w:t>
      </w:r>
      <w:r w:rsidR="008F58AE" w:rsidRPr="00443D61">
        <w:rPr>
          <w:rFonts w:ascii="Arial" w:hAnsi="Arial" w:cs="Arial"/>
          <w:color w:val="000000"/>
          <w:sz w:val="23"/>
          <w:szCs w:val="23"/>
        </w:rPr>
        <w:t xml:space="preserve"> strong businesses</w:t>
      </w:r>
      <w:r w:rsidR="00133DB5" w:rsidRPr="00443D61">
        <w:rPr>
          <w:rFonts w:ascii="Arial" w:hAnsi="Arial" w:cs="Arial"/>
          <w:color w:val="000000"/>
          <w:sz w:val="23"/>
          <w:szCs w:val="23"/>
        </w:rPr>
        <w:t>.</w:t>
      </w:r>
    </w:p>
    <w:p w14:paraId="255D529A" w14:textId="77777777" w:rsidR="00BD50A7" w:rsidRPr="00443D61" w:rsidRDefault="00BD50A7" w:rsidP="00E118C3">
      <w:pPr>
        <w:spacing w:after="0"/>
        <w:rPr>
          <w:rFonts w:ascii="Arial" w:hAnsi="Arial" w:cs="Arial"/>
          <w:b/>
          <w:sz w:val="23"/>
          <w:szCs w:val="23"/>
          <w:u w:val="single"/>
        </w:rPr>
      </w:pPr>
    </w:p>
    <w:p w14:paraId="0836AD86" w14:textId="77777777" w:rsidR="00DE0E4B" w:rsidRPr="00443D61" w:rsidRDefault="008F58AE" w:rsidP="00E118C3">
      <w:pPr>
        <w:spacing w:after="0"/>
        <w:rPr>
          <w:rFonts w:ascii="Arial" w:hAnsi="Arial" w:cs="Arial"/>
          <w:b/>
          <w:sz w:val="23"/>
          <w:szCs w:val="23"/>
          <w:u w:val="single"/>
        </w:rPr>
      </w:pPr>
      <w:r w:rsidRPr="00443D61">
        <w:rPr>
          <w:rFonts w:ascii="Arial" w:hAnsi="Arial" w:cs="Arial"/>
          <w:b/>
          <w:sz w:val="23"/>
          <w:szCs w:val="23"/>
          <w:u w:val="single"/>
        </w:rPr>
        <w:t>Vision</w:t>
      </w:r>
    </w:p>
    <w:p w14:paraId="36C293AC" w14:textId="242B5C82" w:rsidR="00C168A0" w:rsidRPr="00443D61" w:rsidRDefault="00EB155E" w:rsidP="00406A26">
      <w:pPr>
        <w:pStyle w:val="ListParagraph"/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To be the most effective economic development organization in New Mexico and be recognized as such</w:t>
      </w:r>
      <w:r w:rsidR="00133DB5" w:rsidRPr="00443D61">
        <w:rPr>
          <w:rFonts w:ascii="Arial" w:hAnsi="Arial" w:cs="Arial"/>
          <w:sz w:val="23"/>
          <w:szCs w:val="23"/>
        </w:rPr>
        <w:t>.</w:t>
      </w:r>
      <w:r w:rsidR="00730696">
        <w:rPr>
          <w:rFonts w:ascii="Arial" w:hAnsi="Arial" w:cs="Arial"/>
          <w:sz w:val="23"/>
          <w:szCs w:val="23"/>
        </w:rPr>
        <w:t xml:space="preserve"> </w:t>
      </w:r>
    </w:p>
    <w:p w14:paraId="59891F22" w14:textId="77777777" w:rsidR="00406A26" w:rsidRDefault="00406A26" w:rsidP="00DE0E4B">
      <w:pPr>
        <w:spacing w:after="0"/>
        <w:rPr>
          <w:rFonts w:ascii="Arial" w:hAnsi="Arial" w:cs="Arial"/>
          <w:b/>
          <w:sz w:val="23"/>
          <w:szCs w:val="23"/>
          <w:u w:val="single"/>
        </w:rPr>
      </w:pPr>
    </w:p>
    <w:p w14:paraId="61A7EEBF" w14:textId="49C65A75" w:rsidR="009B1766" w:rsidRPr="00443D61" w:rsidRDefault="0086201F" w:rsidP="00593E5F">
      <w:pPr>
        <w:spacing w:after="0" w:line="240" w:lineRule="auto"/>
        <w:rPr>
          <w:rFonts w:ascii="Arial" w:hAnsi="Arial" w:cs="Arial"/>
          <w:b/>
          <w:sz w:val="23"/>
          <w:szCs w:val="23"/>
          <w:u w:val="single"/>
        </w:rPr>
      </w:pPr>
      <w:r w:rsidRPr="00443D61">
        <w:rPr>
          <w:rFonts w:ascii="Arial" w:hAnsi="Arial" w:cs="Arial"/>
          <w:b/>
          <w:sz w:val="23"/>
          <w:szCs w:val="23"/>
          <w:u w:val="single"/>
        </w:rPr>
        <w:t xml:space="preserve">Wildly Important </w:t>
      </w:r>
      <w:r w:rsidR="00DB4D48" w:rsidRPr="00443D61">
        <w:rPr>
          <w:rFonts w:ascii="Arial" w:hAnsi="Arial" w:cs="Arial"/>
          <w:b/>
          <w:sz w:val="23"/>
          <w:szCs w:val="23"/>
          <w:u w:val="single"/>
        </w:rPr>
        <w:t>Goals</w:t>
      </w:r>
    </w:p>
    <w:p w14:paraId="5E741795" w14:textId="5186C908" w:rsidR="009A4AD2" w:rsidRPr="00593E5F" w:rsidRDefault="009A4AD2" w:rsidP="00593E5F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  <w:r>
        <w:rPr>
          <w:rFonts w:ascii="Arial" w:hAnsi="Arial" w:cs="Arial"/>
          <w:color w:val="000000" w:themeColor="text1"/>
          <w:sz w:val="23"/>
          <w:szCs w:val="23"/>
        </w:rPr>
        <w:t xml:space="preserve">Counsel and train </w:t>
      </w:r>
      <w:r w:rsidRPr="00406A26">
        <w:rPr>
          <w:rFonts w:ascii="Arial" w:hAnsi="Arial" w:cs="Arial"/>
          <w:color w:val="000000" w:themeColor="text1"/>
          <w:sz w:val="23"/>
          <w:szCs w:val="23"/>
        </w:rPr>
        <w:t xml:space="preserve">entrepreneurs to start new businesses, grow existing businesses and stay in business. </w:t>
      </w:r>
    </w:p>
    <w:p w14:paraId="365564CB" w14:textId="44CADBA7" w:rsidR="00405705" w:rsidRPr="00406A26" w:rsidRDefault="00985D1C" w:rsidP="00593E5F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406A26">
        <w:rPr>
          <w:rFonts w:ascii="Arial" w:hAnsi="Arial" w:cs="Arial"/>
          <w:color w:val="000000" w:themeColor="text1"/>
          <w:sz w:val="23"/>
          <w:szCs w:val="23"/>
        </w:rPr>
        <w:t xml:space="preserve"> </w:t>
      </w:r>
      <w:r w:rsidR="00406A26" w:rsidRPr="00406A26">
        <w:rPr>
          <w:rFonts w:ascii="Arial" w:hAnsi="Arial" w:cs="Arial"/>
          <w:color w:val="000000" w:themeColor="text1"/>
          <w:sz w:val="23"/>
          <w:szCs w:val="23"/>
        </w:rPr>
        <w:t>Ens</w:t>
      </w:r>
      <w:r w:rsidR="00405705" w:rsidRPr="00406A26">
        <w:rPr>
          <w:rFonts w:ascii="Arial" w:hAnsi="Arial" w:cs="Arial"/>
          <w:color w:val="000000" w:themeColor="text1"/>
          <w:sz w:val="23"/>
          <w:szCs w:val="23"/>
        </w:rPr>
        <w:t>ure the value of the Program is demonstrated to stakeholders, partners, clients and the community by the services we provide.</w:t>
      </w:r>
    </w:p>
    <w:p w14:paraId="584DDD97" w14:textId="77777777" w:rsidR="00DF787D" w:rsidRDefault="00DF787D" w:rsidP="00862CBC">
      <w:pPr>
        <w:spacing w:after="0"/>
        <w:rPr>
          <w:rFonts w:ascii="Arial" w:hAnsi="Arial" w:cs="Arial"/>
          <w:b/>
          <w:sz w:val="23"/>
          <w:szCs w:val="23"/>
          <w:u w:val="single"/>
        </w:rPr>
      </w:pPr>
    </w:p>
    <w:p w14:paraId="5340D46E" w14:textId="77777777" w:rsidR="00862CBC" w:rsidRPr="00443D61" w:rsidRDefault="00862CBC" w:rsidP="00862CBC">
      <w:pPr>
        <w:spacing w:after="0"/>
        <w:rPr>
          <w:rFonts w:ascii="Arial" w:hAnsi="Arial" w:cs="Arial"/>
          <w:b/>
          <w:sz w:val="23"/>
          <w:szCs w:val="23"/>
          <w:u w:val="single"/>
        </w:rPr>
      </w:pPr>
      <w:r w:rsidRPr="00443D61">
        <w:rPr>
          <w:rFonts w:ascii="Arial" w:hAnsi="Arial" w:cs="Arial"/>
          <w:b/>
          <w:sz w:val="23"/>
          <w:szCs w:val="23"/>
          <w:u w:val="single"/>
        </w:rPr>
        <w:t>Measures</w:t>
      </w:r>
    </w:p>
    <w:p w14:paraId="79226FD3" w14:textId="3A752129" w:rsidR="00862CBC" w:rsidRPr="00406A26" w:rsidRDefault="005850CD" w:rsidP="001A700C">
      <w:pPr>
        <w:spacing w:after="0"/>
        <w:ind w:left="720"/>
        <w:rPr>
          <w:rFonts w:ascii="Arial" w:hAnsi="Arial" w:cs="Arial"/>
          <w:color w:val="000000" w:themeColor="text1"/>
          <w:sz w:val="23"/>
          <w:szCs w:val="23"/>
        </w:rPr>
      </w:pPr>
      <w:r w:rsidRPr="00406A26">
        <w:rPr>
          <w:rFonts w:ascii="Arial" w:hAnsi="Arial" w:cs="Arial"/>
          <w:color w:val="000000" w:themeColor="text1"/>
          <w:sz w:val="23"/>
          <w:szCs w:val="23"/>
        </w:rPr>
        <w:t>The</w:t>
      </w:r>
      <w:r w:rsidR="00862CBC" w:rsidRPr="00406A26">
        <w:rPr>
          <w:rFonts w:ascii="Arial" w:hAnsi="Arial" w:cs="Arial"/>
          <w:color w:val="000000" w:themeColor="text1"/>
          <w:sz w:val="23"/>
          <w:szCs w:val="23"/>
        </w:rPr>
        <w:t xml:space="preserve"> following </w:t>
      </w:r>
      <w:r w:rsidR="00B16269" w:rsidRPr="00406A26">
        <w:rPr>
          <w:rFonts w:ascii="Arial" w:hAnsi="Arial" w:cs="Arial"/>
          <w:color w:val="000000" w:themeColor="text1"/>
          <w:sz w:val="23"/>
          <w:szCs w:val="23"/>
        </w:rPr>
        <w:t xml:space="preserve">outcomes </w:t>
      </w:r>
      <w:r w:rsidR="00B16269" w:rsidRPr="00593E5F">
        <w:rPr>
          <w:rFonts w:ascii="Arial" w:hAnsi="Arial" w:cs="Arial"/>
          <w:sz w:val="23"/>
          <w:szCs w:val="23"/>
        </w:rPr>
        <w:t xml:space="preserve">of </w:t>
      </w:r>
      <w:r w:rsidR="00593E5F" w:rsidRPr="00593E5F">
        <w:rPr>
          <w:rFonts w:ascii="Arial" w:hAnsi="Arial" w:cs="Arial"/>
          <w:sz w:val="23"/>
          <w:szCs w:val="23"/>
        </w:rPr>
        <w:t>counseling and</w:t>
      </w:r>
      <w:r w:rsidR="00B16269" w:rsidRPr="00593E5F">
        <w:rPr>
          <w:rFonts w:ascii="Arial" w:hAnsi="Arial" w:cs="Arial"/>
          <w:sz w:val="23"/>
          <w:szCs w:val="23"/>
        </w:rPr>
        <w:t xml:space="preserve"> training </w:t>
      </w:r>
      <w:r w:rsidRPr="00406A26">
        <w:rPr>
          <w:rFonts w:ascii="Arial" w:hAnsi="Arial" w:cs="Arial"/>
          <w:color w:val="000000" w:themeColor="text1"/>
          <w:sz w:val="23"/>
          <w:szCs w:val="23"/>
        </w:rPr>
        <w:t xml:space="preserve">are </w:t>
      </w:r>
      <w:r w:rsidR="00DE72CF" w:rsidRPr="00406A26">
        <w:rPr>
          <w:rFonts w:ascii="Arial" w:hAnsi="Arial" w:cs="Arial"/>
          <w:color w:val="000000" w:themeColor="text1"/>
          <w:sz w:val="23"/>
          <w:szCs w:val="23"/>
        </w:rPr>
        <w:t xml:space="preserve">measured </w:t>
      </w:r>
      <w:r w:rsidR="00862CBC" w:rsidRPr="00406A26">
        <w:rPr>
          <w:rFonts w:ascii="Arial" w:hAnsi="Arial" w:cs="Arial"/>
          <w:color w:val="000000" w:themeColor="text1"/>
          <w:sz w:val="23"/>
          <w:szCs w:val="23"/>
        </w:rPr>
        <w:t xml:space="preserve">to </w:t>
      </w:r>
      <w:r w:rsidR="00C7754E" w:rsidRPr="00406A26">
        <w:rPr>
          <w:rFonts w:ascii="Arial" w:hAnsi="Arial" w:cs="Arial"/>
          <w:color w:val="000000" w:themeColor="text1"/>
          <w:sz w:val="23"/>
          <w:szCs w:val="23"/>
        </w:rPr>
        <w:t xml:space="preserve">move towards </w:t>
      </w:r>
      <w:r w:rsidR="00985D1C" w:rsidRPr="00406A26">
        <w:rPr>
          <w:rFonts w:ascii="Arial" w:hAnsi="Arial" w:cs="Arial"/>
          <w:color w:val="000000" w:themeColor="text1"/>
          <w:sz w:val="23"/>
          <w:szCs w:val="23"/>
        </w:rPr>
        <w:t xml:space="preserve">Wildly Important Goal (WIG) </w:t>
      </w:r>
      <w:r w:rsidR="00E223CC" w:rsidRPr="00406A26">
        <w:rPr>
          <w:rFonts w:ascii="Arial" w:hAnsi="Arial" w:cs="Arial"/>
          <w:color w:val="000000" w:themeColor="text1"/>
          <w:sz w:val="23"/>
          <w:szCs w:val="23"/>
        </w:rPr>
        <w:t>1:</w:t>
      </w:r>
    </w:p>
    <w:p w14:paraId="73EA03AF" w14:textId="60E19963" w:rsidR="00862CBC" w:rsidRPr="00406A26" w:rsidRDefault="00483476" w:rsidP="00216798">
      <w:pPr>
        <w:pStyle w:val="ListParagraph"/>
        <w:numPr>
          <w:ilvl w:val="0"/>
          <w:numId w:val="29"/>
        </w:numPr>
        <w:spacing w:after="0"/>
        <w:rPr>
          <w:rFonts w:ascii="Arial" w:hAnsi="Arial" w:cs="Arial"/>
          <w:color w:val="000000" w:themeColor="text1"/>
          <w:sz w:val="23"/>
          <w:szCs w:val="23"/>
        </w:rPr>
      </w:pPr>
      <w:r w:rsidRPr="00406A26">
        <w:rPr>
          <w:rFonts w:ascii="Arial" w:hAnsi="Arial" w:cs="Arial"/>
          <w:color w:val="000000" w:themeColor="text1"/>
          <w:sz w:val="23"/>
          <w:szCs w:val="23"/>
        </w:rPr>
        <w:t>Cost per</w:t>
      </w:r>
      <w:r w:rsidR="00E223CC" w:rsidRPr="00406A26">
        <w:rPr>
          <w:rFonts w:ascii="Arial" w:hAnsi="Arial" w:cs="Arial"/>
          <w:color w:val="000000" w:themeColor="text1"/>
          <w:sz w:val="23"/>
          <w:szCs w:val="23"/>
        </w:rPr>
        <w:t xml:space="preserve"> j</w:t>
      </w:r>
      <w:r w:rsidR="00862CBC" w:rsidRPr="00406A26">
        <w:rPr>
          <w:rFonts w:ascii="Arial" w:hAnsi="Arial" w:cs="Arial"/>
          <w:color w:val="000000" w:themeColor="text1"/>
          <w:sz w:val="23"/>
          <w:szCs w:val="23"/>
        </w:rPr>
        <w:t>ob</w:t>
      </w:r>
      <w:r w:rsidR="00AD2D39" w:rsidRPr="00406A26">
        <w:rPr>
          <w:rFonts w:ascii="Arial" w:hAnsi="Arial" w:cs="Arial"/>
          <w:color w:val="000000" w:themeColor="text1"/>
          <w:sz w:val="23"/>
          <w:szCs w:val="23"/>
        </w:rPr>
        <w:t>s</w:t>
      </w:r>
      <w:r w:rsidR="00862CBC" w:rsidRPr="00406A26">
        <w:rPr>
          <w:rFonts w:ascii="Arial" w:hAnsi="Arial" w:cs="Arial"/>
          <w:color w:val="000000" w:themeColor="text1"/>
          <w:sz w:val="23"/>
          <w:szCs w:val="23"/>
        </w:rPr>
        <w:t xml:space="preserve"> created or </w:t>
      </w:r>
      <w:r w:rsidR="002A3677" w:rsidRPr="00406A26">
        <w:rPr>
          <w:rFonts w:ascii="Arial" w:hAnsi="Arial" w:cs="Arial"/>
          <w:color w:val="000000" w:themeColor="text1"/>
          <w:sz w:val="23"/>
          <w:szCs w:val="23"/>
        </w:rPr>
        <w:t>saved</w:t>
      </w:r>
      <w:r w:rsidR="00435EB1" w:rsidRPr="00406A26">
        <w:rPr>
          <w:rFonts w:ascii="Arial" w:hAnsi="Arial" w:cs="Arial"/>
          <w:color w:val="000000" w:themeColor="text1"/>
          <w:sz w:val="23"/>
          <w:szCs w:val="23"/>
        </w:rPr>
        <w:t>.</w:t>
      </w:r>
      <w:r w:rsidR="00B91FC7" w:rsidRPr="00406A26">
        <w:rPr>
          <w:rFonts w:ascii="Arial" w:hAnsi="Arial" w:cs="Arial"/>
          <w:color w:val="000000" w:themeColor="text1"/>
          <w:sz w:val="23"/>
          <w:szCs w:val="23"/>
        </w:rPr>
        <w:t xml:space="preserve"> (benchmarked)</w:t>
      </w:r>
      <w:r w:rsidR="001A700C" w:rsidRPr="00406A26">
        <w:rPr>
          <w:rFonts w:ascii="Arial" w:hAnsi="Arial" w:cs="Arial"/>
          <w:color w:val="000000" w:themeColor="text1"/>
          <w:sz w:val="23"/>
          <w:szCs w:val="23"/>
        </w:rPr>
        <w:t xml:space="preserve"> (NM</w:t>
      </w:r>
      <w:r w:rsidR="002A3677" w:rsidRPr="00406A26">
        <w:rPr>
          <w:rFonts w:ascii="Arial" w:hAnsi="Arial" w:cs="Arial"/>
          <w:color w:val="000000" w:themeColor="text1"/>
          <w:sz w:val="23"/>
          <w:szCs w:val="23"/>
        </w:rPr>
        <w:t>)</w:t>
      </w:r>
      <w:r w:rsidR="00FC7EF5" w:rsidRPr="00406A26">
        <w:rPr>
          <w:rFonts w:ascii="Arial" w:hAnsi="Arial" w:cs="Arial"/>
          <w:color w:val="000000" w:themeColor="text1"/>
          <w:sz w:val="23"/>
          <w:szCs w:val="23"/>
        </w:rPr>
        <w:t xml:space="preserve"> </w:t>
      </w:r>
    </w:p>
    <w:p w14:paraId="213EC21F" w14:textId="77777777" w:rsidR="00BB36BB" w:rsidRPr="00406A26" w:rsidRDefault="00BB36BB" w:rsidP="00BB36BB">
      <w:pPr>
        <w:pStyle w:val="ListParagraph"/>
        <w:numPr>
          <w:ilvl w:val="0"/>
          <w:numId w:val="29"/>
        </w:numPr>
        <w:spacing w:after="0"/>
        <w:rPr>
          <w:rFonts w:ascii="Arial" w:hAnsi="Arial" w:cs="Arial"/>
          <w:color w:val="000000" w:themeColor="text1"/>
          <w:sz w:val="23"/>
          <w:szCs w:val="23"/>
        </w:rPr>
      </w:pPr>
      <w:r w:rsidRPr="00406A26">
        <w:rPr>
          <w:rFonts w:ascii="Arial" w:hAnsi="Arial" w:cs="Arial"/>
          <w:color w:val="000000" w:themeColor="text1"/>
          <w:sz w:val="23"/>
          <w:szCs w:val="23"/>
        </w:rPr>
        <w:t>Number of unique clients served. (benchmarked) (SBA)</w:t>
      </w:r>
    </w:p>
    <w:p w14:paraId="77E83A19" w14:textId="77777777" w:rsidR="00862CBC" w:rsidRPr="00406A26" w:rsidRDefault="00862CBC" w:rsidP="005421A4">
      <w:pPr>
        <w:pStyle w:val="ListParagraph"/>
        <w:numPr>
          <w:ilvl w:val="0"/>
          <w:numId w:val="29"/>
        </w:numPr>
        <w:spacing w:after="0"/>
        <w:rPr>
          <w:rFonts w:ascii="Arial" w:hAnsi="Arial" w:cs="Arial"/>
          <w:color w:val="000000" w:themeColor="text1"/>
          <w:sz w:val="23"/>
          <w:szCs w:val="23"/>
        </w:rPr>
      </w:pPr>
      <w:r w:rsidRPr="00406A26">
        <w:rPr>
          <w:rFonts w:ascii="Arial" w:hAnsi="Arial" w:cs="Arial"/>
          <w:color w:val="000000" w:themeColor="text1"/>
          <w:sz w:val="23"/>
          <w:szCs w:val="23"/>
        </w:rPr>
        <w:t>Number of new business start</w:t>
      </w:r>
      <w:r w:rsidR="00F578AB" w:rsidRPr="00406A26">
        <w:rPr>
          <w:rFonts w:ascii="Arial" w:hAnsi="Arial" w:cs="Arial"/>
          <w:color w:val="000000" w:themeColor="text1"/>
          <w:sz w:val="23"/>
          <w:szCs w:val="23"/>
        </w:rPr>
        <w:t>s</w:t>
      </w:r>
      <w:r w:rsidR="00435EB1" w:rsidRPr="00406A26">
        <w:rPr>
          <w:rFonts w:ascii="Arial" w:hAnsi="Arial" w:cs="Arial"/>
          <w:color w:val="000000" w:themeColor="text1"/>
          <w:sz w:val="23"/>
          <w:szCs w:val="23"/>
        </w:rPr>
        <w:t>.</w:t>
      </w:r>
      <w:r w:rsidR="00B91FC7" w:rsidRPr="00406A26">
        <w:rPr>
          <w:rFonts w:ascii="Arial" w:hAnsi="Arial" w:cs="Arial"/>
          <w:color w:val="000000" w:themeColor="text1"/>
          <w:sz w:val="23"/>
          <w:szCs w:val="23"/>
        </w:rPr>
        <w:t xml:space="preserve"> (benchmarked)</w:t>
      </w:r>
      <w:r w:rsidR="00A5447E" w:rsidRPr="00406A26">
        <w:rPr>
          <w:rFonts w:ascii="Arial" w:hAnsi="Arial" w:cs="Arial"/>
          <w:color w:val="000000" w:themeColor="text1"/>
          <w:sz w:val="23"/>
          <w:szCs w:val="23"/>
        </w:rPr>
        <w:t xml:space="preserve"> (SBA)</w:t>
      </w:r>
    </w:p>
    <w:p w14:paraId="2309BE54" w14:textId="77777777" w:rsidR="00AA39A3" w:rsidRPr="00406A26" w:rsidRDefault="00862CBC" w:rsidP="005421A4">
      <w:pPr>
        <w:pStyle w:val="ListParagraph"/>
        <w:numPr>
          <w:ilvl w:val="0"/>
          <w:numId w:val="29"/>
        </w:numPr>
        <w:spacing w:after="0"/>
        <w:rPr>
          <w:rFonts w:ascii="Arial" w:hAnsi="Arial" w:cs="Arial"/>
          <w:color w:val="000000" w:themeColor="text1"/>
          <w:sz w:val="23"/>
          <w:szCs w:val="23"/>
        </w:rPr>
      </w:pPr>
      <w:r w:rsidRPr="00406A26">
        <w:rPr>
          <w:rFonts w:ascii="Arial" w:hAnsi="Arial" w:cs="Arial"/>
          <w:noProof/>
          <w:color w:val="000000" w:themeColor="text1"/>
          <w:sz w:val="23"/>
          <w:szCs w:val="23"/>
        </w:rPr>
        <w:t>Dollar</w:t>
      </w:r>
      <w:r w:rsidRPr="00406A26">
        <w:rPr>
          <w:rFonts w:ascii="Arial" w:hAnsi="Arial" w:cs="Arial"/>
          <w:color w:val="000000" w:themeColor="text1"/>
          <w:sz w:val="23"/>
          <w:szCs w:val="23"/>
        </w:rPr>
        <w:t xml:space="preserve"> amount of capital infusion</w:t>
      </w:r>
      <w:r w:rsidR="00435EB1" w:rsidRPr="00406A26">
        <w:rPr>
          <w:rFonts w:ascii="Arial" w:hAnsi="Arial" w:cs="Arial"/>
          <w:color w:val="000000" w:themeColor="text1"/>
          <w:sz w:val="23"/>
          <w:szCs w:val="23"/>
        </w:rPr>
        <w:t>.</w:t>
      </w:r>
      <w:r w:rsidR="00B91FC7" w:rsidRPr="00406A26">
        <w:rPr>
          <w:rFonts w:ascii="Arial" w:hAnsi="Arial" w:cs="Arial"/>
          <w:color w:val="000000" w:themeColor="text1"/>
          <w:sz w:val="23"/>
          <w:szCs w:val="23"/>
        </w:rPr>
        <w:t xml:space="preserve"> (benchmarked)</w:t>
      </w:r>
      <w:r w:rsidR="00A5447E" w:rsidRPr="00406A26">
        <w:rPr>
          <w:rFonts w:ascii="Arial" w:hAnsi="Arial" w:cs="Arial"/>
          <w:color w:val="000000" w:themeColor="text1"/>
          <w:sz w:val="23"/>
          <w:szCs w:val="23"/>
        </w:rPr>
        <w:t xml:space="preserve"> (SBA)</w:t>
      </w:r>
    </w:p>
    <w:p w14:paraId="47D7700F" w14:textId="451CB317" w:rsidR="00F578AB" w:rsidRDefault="0032542E" w:rsidP="00233DCB">
      <w:pPr>
        <w:pStyle w:val="ListParagraph"/>
        <w:numPr>
          <w:ilvl w:val="0"/>
          <w:numId w:val="29"/>
        </w:numPr>
        <w:spacing w:after="0"/>
        <w:rPr>
          <w:rFonts w:ascii="Arial" w:hAnsi="Arial" w:cs="Arial"/>
          <w:sz w:val="23"/>
          <w:szCs w:val="23"/>
        </w:rPr>
      </w:pPr>
      <w:r w:rsidRPr="00F578AB">
        <w:rPr>
          <w:rFonts w:ascii="Arial" w:hAnsi="Arial" w:cs="Arial"/>
          <w:sz w:val="23"/>
          <w:szCs w:val="23"/>
        </w:rPr>
        <w:t>Number of jobs supported.</w:t>
      </w:r>
      <w:r w:rsidR="00A5447E" w:rsidRPr="00F578AB">
        <w:rPr>
          <w:rFonts w:ascii="Arial" w:hAnsi="Arial" w:cs="Arial"/>
          <w:sz w:val="23"/>
          <w:szCs w:val="23"/>
        </w:rPr>
        <w:t xml:space="preserve"> (benchmarked) </w:t>
      </w:r>
      <w:r w:rsidR="002A3677" w:rsidRPr="00F578AB">
        <w:rPr>
          <w:rFonts w:ascii="Arial" w:hAnsi="Arial" w:cs="Arial"/>
          <w:sz w:val="23"/>
          <w:szCs w:val="23"/>
        </w:rPr>
        <w:t>(</w:t>
      </w:r>
      <w:r w:rsidR="00A5447E" w:rsidRPr="00F578AB">
        <w:rPr>
          <w:rFonts w:ascii="Arial" w:hAnsi="Arial" w:cs="Arial"/>
          <w:sz w:val="23"/>
          <w:szCs w:val="23"/>
        </w:rPr>
        <w:t>SBA)</w:t>
      </w:r>
    </w:p>
    <w:p w14:paraId="5130EB38" w14:textId="77777777" w:rsidR="00622E59" w:rsidRPr="00B50DBD" w:rsidRDefault="00622E59" w:rsidP="00B50DBD">
      <w:pPr>
        <w:spacing w:after="0"/>
        <w:rPr>
          <w:rFonts w:ascii="Arial" w:hAnsi="Arial" w:cs="Arial"/>
          <w:sz w:val="18"/>
          <w:szCs w:val="18"/>
        </w:rPr>
      </w:pPr>
    </w:p>
    <w:p w14:paraId="4DD05258" w14:textId="77777777" w:rsidR="00862CBC" w:rsidRPr="00406A26" w:rsidRDefault="00D22BE9" w:rsidP="001A700C">
      <w:pPr>
        <w:pStyle w:val="ListParagraph"/>
        <w:spacing w:after="0"/>
        <w:rPr>
          <w:rFonts w:ascii="Arial" w:hAnsi="Arial" w:cs="Arial"/>
          <w:color w:val="000000" w:themeColor="text1"/>
          <w:sz w:val="23"/>
          <w:szCs w:val="23"/>
        </w:rPr>
      </w:pPr>
      <w:r>
        <w:rPr>
          <w:rFonts w:ascii="Arial" w:hAnsi="Arial" w:cs="Arial"/>
          <w:color w:val="000000" w:themeColor="text1"/>
          <w:sz w:val="23"/>
          <w:szCs w:val="23"/>
        </w:rPr>
        <w:t xml:space="preserve">The following outcomes are measured to move towards </w:t>
      </w:r>
      <w:r w:rsidR="00D9427F">
        <w:rPr>
          <w:rFonts w:ascii="Arial" w:hAnsi="Arial" w:cs="Arial"/>
          <w:color w:val="000000" w:themeColor="text1"/>
          <w:sz w:val="23"/>
          <w:szCs w:val="23"/>
        </w:rPr>
        <w:t xml:space="preserve">Wildly </w:t>
      </w:r>
      <w:r w:rsidR="00F578AB" w:rsidRPr="00406A26">
        <w:rPr>
          <w:rFonts w:ascii="Arial" w:hAnsi="Arial" w:cs="Arial"/>
          <w:color w:val="000000" w:themeColor="text1"/>
          <w:sz w:val="23"/>
          <w:szCs w:val="23"/>
        </w:rPr>
        <w:t>I</w:t>
      </w:r>
      <w:r w:rsidR="00E223CC" w:rsidRPr="00406A26">
        <w:rPr>
          <w:rFonts w:ascii="Arial" w:hAnsi="Arial" w:cs="Arial"/>
          <w:color w:val="000000" w:themeColor="text1"/>
          <w:sz w:val="23"/>
          <w:szCs w:val="23"/>
        </w:rPr>
        <w:t xml:space="preserve">mportant </w:t>
      </w:r>
      <w:r w:rsidR="00F578AB" w:rsidRPr="00406A26">
        <w:rPr>
          <w:rFonts w:ascii="Arial" w:hAnsi="Arial" w:cs="Arial"/>
          <w:color w:val="000000" w:themeColor="text1"/>
          <w:sz w:val="23"/>
          <w:szCs w:val="23"/>
        </w:rPr>
        <w:t>G</w:t>
      </w:r>
      <w:r w:rsidR="00E223CC" w:rsidRPr="00406A26">
        <w:rPr>
          <w:rFonts w:ascii="Arial" w:hAnsi="Arial" w:cs="Arial"/>
          <w:color w:val="000000" w:themeColor="text1"/>
          <w:sz w:val="23"/>
          <w:szCs w:val="23"/>
        </w:rPr>
        <w:t>oal</w:t>
      </w:r>
      <w:r w:rsidR="00F578AB" w:rsidRPr="00406A26">
        <w:rPr>
          <w:rFonts w:ascii="Arial" w:hAnsi="Arial" w:cs="Arial"/>
          <w:color w:val="000000" w:themeColor="text1"/>
          <w:sz w:val="23"/>
          <w:szCs w:val="23"/>
        </w:rPr>
        <w:t xml:space="preserve"> (WIG)</w:t>
      </w:r>
      <w:r w:rsidR="00E223CC" w:rsidRPr="00406A26">
        <w:rPr>
          <w:rFonts w:ascii="Arial" w:hAnsi="Arial" w:cs="Arial"/>
          <w:color w:val="000000" w:themeColor="text1"/>
          <w:sz w:val="23"/>
          <w:szCs w:val="23"/>
        </w:rPr>
        <w:t xml:space="preserve"> 2</w:t>
      </w:r>
      <w:r w:rsidR="00406A26">
        <w:rPr>
          <w:rFonts w:ascii="Arial" w:hAnsi="Arial" w:cs="Arial"/>
          <w:color w:val="000000" w:themeColor="text1"/>
          <w:sz w:val="23"/>
          <w:szCs w:val="23"/>
        </w:rPr>
        <w:t xml:space="preserve"> (also see the WIG 2 Statewide Action Step)</w:t>
      </w:r>
      <w:r w:rsidR="00E223CC" w:rsidRPr="00406A26">
        <w:rPr>
          <w:rFonts w:ascii="Arial" w:hAnsi="Arial" w:cs="Arial"/>
          <w:color w:val="000000" w:themeColor="text1"/>
          <w:sz w:val="23"/>
          <w:szCs w:val="23"/>
        </w:rPr>
        <w:t>:</w:t>
      </w:r>
    </w:p>
    <w:p w14:paraId="4BF3E0FF" w14:textId="63F527ED" w:rsidR="00862CBC" w:rsidRPr="00406A26" w:rsidRDefault="00862CBC" w:rsidP="005421A4">
      <w:pPr>
        <w:pStyle w:val="ListParagraph"/>
        <w:numPr>
          <w:ilvl w:val="0"/>
          <w:numId w:val="30"/>
        </w:numPr>
        <w:spacing w:after="0"/>
        <w:rPr>
          <w:rFonts w:ascii="Arial" w:hAnsi="Arial" w:cs="Arial"/>
          <w:color w:val="000000" w:themeColor="text1"/>
          <w:sz w:val="23"/>
          <w:szCs w:val="23"/>
        </w:rPr>
      </w:pPr>
      <w:r w:rsidRPr="00406A26">
        <w:rPr>
          <w:rFonts w:ascii="Arial" w:hAnsi="Arial" w:cs="Arial"/>
          <w:color w:val="000000" w:themeColor="text1"/>
          <w:sz w:val="23"/>
          <w:szCs w:val="23"/>
        </w:rPr>
        <w:lastRenderedPageBreak/>
        <w:t>Number of legislative visits</w:t>
      </w:r>
      <w:r w:rsidR="00435EB1" w:rsidRPr="00406A26">
        <w:rPr>
          <w:rFonts w:ascii="Arial" w:hAnsi="Arial" w:cs="Arial"/>
          <w:color w:val="000000" w:themeColor="text1"/>
          <w:sz w:val="23"/>
          <w:szCs w:val="23"/>
        </w:rPr>
        <w:t>.</w:t>
      </w:r>
      <w:r w:rsidR="00B91FC7" w:rsidRPr="00406A26">
        <w:rPr>
          <w:rFonts w:ascii="Arial" w:hAnsi="Arial" w:cs="Arial"/>
          <w:color w:val="000000" w:themeColor="text1"/>
          <w:sz w:val="23"/>
          <w:szCs w:val="23"/>
        </w:rPr>
        <w:t xml:space="preserve"> </w:t>
      </w:r>
    </w:p>
    <w:p w14:paraId="660B671C" w14:textId="01D995A9" w:rsidR="003857F8" w:rsidRPr="00406A26" w:rsidRDefault="00862CBC" w:rsidP="005421A4">
      <w:pPr>
        <w:pStyle w:val="ListParagraph"/>
        <w:numPr>
          <w:ilvl w:val="0"/>
          <w:numId w:val="30"/>
        </w:numPr>
        <w:spacing w:after="0"/>
        <w:rPr>
          <w:rFonts w:ascii="Arial" w:hAnsi="Arial" w:cs="Arial"/>
          <w:color w:val="000000" w:themeColor="text1"/>
          <w:sz w:val="23"/>
          <w:szCs w:val="23"/>
        </w:rPr>
      </w:pPr>
      <w:r w:rsidRPr="00406A26">
        <w:rPr>
          <w:rFonts w:ascii="Arial" w:hAnsi="Arial" w:cs="Arial"/>
          <w:color w:val="000000" w:themeColor="text1"/>
          <w:sz w:val="23"/>
          <w:szCs w:val="23"/>
        </w:rPr>
        <w:t xml:space="preserve">Number of </w:t>
      </w:r>
      <w:r w:rsidRPr="00406A26">
        <w:rPr>
          <w:rFonts w:ascii="Arial" w:hAnsi="Arial" w:cs="Arial"/>
          <w:noProof/>
          <w:color w:val="000000" w:themeColor="text1"/>
          <w:sz w:val="23"/>
          <w:szCs w:val="23"/>
        </w:rPr>
        <w:t>third party</w:t>
      </w:r>
      <w:r w:rsidRPr="00406A26">
        <w:rPr>
          <w:rFonts w:ascii="Arial" w:hAnsi="Arial" w:cs="Arial"/>
          <w:color w:val="000000" w:themeColor="text1"/>
          <w:sz w:val="23"/>
          <w:szCs w:val="23"/>
        </w:rPr>
        <w:t xml:space="preserve"> endorsemen</w:t>
      </w:r>
      <w:r w:rsidR="00406A26">
        <w:rPr>
          <w:rFonts w:ascii="Arial" w:hAnsi="Arial" w:cs="Arial"/>
          <w:color w:val="000000" w:themeColor="text1"/>
          <w:sz w:val="23"/>
          <w:szCs w:val="23"/>
        </w:rPr>
        <w:t>ts.</w:t>
      </w:r>
    </w:p>
    <w:p w14:paraId="5E7F7A28" w14:textId="5FA1F5A4" w:rsidR="00203B35" w:rsidRPr="00406A26" w:rsidRDefault="00862CBC" w:rsidP="005421A4">
      <w:pPr>
        <w:pStyle w:val="ListParagraph"/>
        <w:numPr>
          <w:ilvl w:val="0"/>
          <w:numId w:val="30"/>
        </w:numPr>
        <w:spacing w:after="0"/>
        <w:rPr>
          <w:rFonts w:ascii="Arial" w:hAnsi="Arial" w:cs="Arial"/>
          <w:color w:val="000000" w:themeColor="text1"/>
          <w:sz w:val="23"/>
          <w:szCs w:val="23"/>
        </w:rPr>
      </w:pPr>
      <w:r w:rsidRPr="00406A26">
        <w:rPr>
          <w:rFonts w:ascii="Arial" w:hAnsi="Arial" w:cs="Arial"/>
          <w:noProof/>
          <w:color w:val="000000" w:themeColor="text1"/>
          <w:sz w:val="23"/>
          <w:szCs w:val="23"/>
        </w:rPr>
        <w:t>Number</w:t>
      </w:r>
      <w:r w:rsidR="00E223CC" w:rsidRPr="00406A26">
        <w:rPr>
          <w:rFonts w:ascii="Arial" w:hAnsi="Arial" w:cs="Arial"/>
          <w:color w:val="000000" w:themeColor="text1"/>
          <w:sz w:val="23"/>
          <w:szCs w:val="23"/>
        </w:rPr>
        <w:t xml:space="preserve"> of m</w:t>
      </w:r>
      <w:r w:rsidRPr="00406A26">
        <w:rPr>
          <w:rFonts w:ascii="Arial" w:hAnsi="Arial" w:cs="Arial"/>
          <w:color w:val="000000" w:themeColor="text1"/>
          <w:sz w:val="23"/>
          <w:szCs w:val="23"/>
        </w:rPr>
        <w:t>edia exposures</w:t>
      </w:r>
      <w:r w:rsidR="00435EB1" w:rsidRPr="00406A26">
        <w:rPr>
          <w:rFonts w:ascii="Arial" w:hAnsi="Arial" w:cs="Arial"/>
          <w:color w:val="000000" w:themeColor="text1"/>
          <w:sz w:val="23"/>
          <w:szCs w:val="23"/>
        </w:rPr>
        <w:t>.</w:t>
      </w:r>
      <w:r w:rsidR="004E63DE" w:rsidRPr="00406A26">
        <w:rPr>
          <w:rFonts w:ascii="Arial" w:hAnsi="Arial" w:cs="Arial"/>
          <w:color w:val="000000" w:themeColor="text1"/>
          <w:sz w:val="23"/>
          <w:szCs w:val="23"/>
        </w:rPr>
        <w:t xml:space="preserve"> </w:t>
      </w:r>
    </w:p>
    <w:p w14:paraId="5B7E3A54" w14:textId="62662303" w:rsidR="009571DC" w:rsidRPr="00406A26" w:rsidRDefault="00D3778F" w:rsidP="005421A4">
      <w:pPr>
        <w:pStyle w:val="ListParagraph"/>
        <w:numPr>
          <w:ilvl w:val="0"/>
          <w:numId w:val="30"/>
        </w:numPr>
        <w:spacing w:after="0"/>
        <w:rPr>
          <w:rFonts w:ascii="Arial" w:hAnsi="Arial" w:cs="Arial"/>
          <w:color w:val="000000" w:themeColor="text1"/>
          <w:sz w:val="23"/>
          <w:szCs w:val="23"/>
        </w:rPr>
      </w:pPr>
      <w:bookmarkStart w:id="0" w:name="_Hlk518993556"/>
      <w:r w:rsidRPr="00406A26">
        <w:rPr>
          <w:rFonts w:ascii="Arial" w:hAnsi="Arial" w:cs="Arial"/>
          <w:noProof/>
          <w:color w:val="000000" w:themeColor="text1"/>
          <w:sz w:val="23"/>
          <w:szCs w:val="23"/>
        </w:rPr>
        <w:t>Number of community presentations</w:t>
      </w:r>
      <w:r w:rsidR="00435EB1" w:rsidRPr="00406A26">
        <w:rPr>
          <w:rFonts w:ascii="Arial" w:hAnsi="Arial" w:cs="Arial"/>
          <w:noProof/>
          <w:color w:val="000000" w:themeColor="text1"/>
          <w:sz w:val="23"/>
          <w:szCs w:val="23"/>
        </w:rPr>
        <w:t>.</w:t>
      </w:r>
      <w:r w:rsidRPr="00406A26">
        <w:rPr>
          <w:rFonts w:ascii="Arial" w:hAnsi="Arial" w:cs="Arial"/>
          <w:noProof/>
          <w:color w:val="000000" w:themeColor="text1"/>
          <w:sz w:val="23"/>
          <w:szCs w:val="23"/>
        </w:rPr>
        <w:t xml:space="preserve"> </w:t>
      </w:r>
      <w:bookmarkEnd w:id="0"/>
    </w:p>
    <w:p w14:paraId="149094A4" w14:textId="194CBD6F" w:rsidR="00203B35" w:rsidRPr="00341F5A" w:rsidRDefault="00F10022" w:rsidP="009B1766">
      <w:pPr>
        <w:pStyle w:val="ListParagraph"/>
        <w:numPr>
          <w:ilvl w:val="0"/>
          <w:numId w:val="30"/>
        </w:numPr>
        <w:spacing w:after="0"/>
        <w:rPr>
          <w:rFonts w:ascii="Arial" w:hAnsi="Arial" w:cs="Arial"/>
          <w:noProof/>
          <w:color w:val="FF0000"/>
          <w:sz w:val="23"/>
          <w:szCs w:val="23"/>
        </w:rPr>
      </w:pPr>
      <w:r w:rsidRPr="00406A26">
        <w:rPr>
          <w:rFonts w:ascii="Arial" w:hAnsi="Arial" w:cs="Arial"/>
          <w:color w:val="000000" w:themeColor="text1"/>
          <w:sz w:val="23"/>
          <w:szCs w:val="23"/>
        </w:rPr>
        <w:t xml:space="preserve">NMSBDC Client </w:t>
      </w:r>
      <w:r w:rsidR="00BD53E8" w:rsidRPr="00406A26">
        <w:rPr>
          <w:rFonts w:ascii="Arial" w:hAnsi="Arial" w:cs="Arial"/>
          <w:color w:val="000000" w:themeColor="text1"/>
          <w:sz w:val="23"/>
          <w:szCs w:val="23"/>
        </w:rPr>
        <w:t>satisfaction level</w:t>
      </w:r>
      <w:r w:rsidR="00711A52">
        <w:rPr>
          <w:rFonts w:ascii="Arial" w:hAnsi="Arial" w:cs="Arial"/>
          <w:color w:val="000000" w:themeColor="text1"/>
          <w:sz w:val="23"/>
          <w:szCs w:val="23"/>
        </w:rPr>
        <w:t xml:space="preserve"> </w:t>
      </w:r>
      <w:r w:rsidR="00711A52" w:rsidRPr="004E08FD">
        <w:rPr>
          <w:rFonts w:ascii="Arial" w:hAnsi="Arial" w:cs="Arial"/>
          <w:sz w:val="23"/>
          <w:szCs w:val="23"/>
        </w:rPr>
        <w:t xml:space="preserve">for counseling and training </w:t>
      </w:r>
      <w:r w:rsidR="00203B35" w:rsidRPr="004E08FD">
        <w:rPr>
          <w:rFonts w:ascii="Arial" w:hAnsi="Arial" w:cs="Arial"/>
          <w:sz w:val="23"/>
          <w:szCs w:val="23"/>
        </w:rPr>
        <w:t xml:space="preserve"> </w:t>
      </w:r>
    </w:p>
    <w:p w14:paraId="5E89CEA9" w14:textId="77777777" w:rsidR="00406A26" w:rsidRPr="00341F5A" w:rsidRDefault="00406A26" w:rsidP="00527D23">
      <w:pPr>
        <w:pStyle w:val="ListParagraph"/>
        <w:spacing w:after="0"/>
        <w:ind w:left="1080"/>
        <w:rPr>
          <w:rFonts w:ascii="Arial" w:hAnsi="Arial" w:cs="Arial"/>
          <w:color w:val="FF0000"/>
          <w:sz w:val="23"/>
          <w:szCs w:val="23"/>
        </w:rPr>
      </w:pPr>
    </w:p>
    <w:p w14:paraId="5B7E60D3" w14:textId="77777777" w:rsidR="004B4441" w:rsidRDefault="009B1766" w:rsidP="004B4441">
      <w:pPr>
        <w:spacing w:after="0"/>
        <w:rPr>
          <w:rFonts w:ascii="Garamond" w:hAnsi="Garamond" w:cs="Arial"/>
        </w:rPr>
      </w:pPr>
      <w:r w:rsidRPr="00443D61">
        <w:rPr>
          <w:rFonts w:ascii="Arial" w:hAnsi="Arial" w:cs="Arial"/>
          <w:b/>
          <w:sz w:val="23"/>
          <w:szCs w:val="23"/>
          <w:u w:val="single"/>
        </w:rPr>
        <w:t>Key Services</w:t>
      </w:r>
      <w:r w:rsidR="004B4441">
        <w:rPr>
          <w:rFonts w:ascii="Arial" w:hAnsi="Arial" w:cs="Arial"/>
          <w:b/>
          <w:sz w:val="23"/>
          <w:szCs w:val="23"/>
          <w:u w:val="single"/>
        </w:rPr>
        <w:t xml:space="preserve"> </w:t>
      </w:r>
    </w:p>
    <w:p w14:paraId="7C9450D9" w14:textId="6E096467" w:rsidR="009B1766" w:rsidRPr="004B4441" w:rsidRDefault="004B4441" w:rsidP="004B4441">
      <w:pPr>
        <w:spacing w:after="0"/>
        <w:rPr>
          <w:rFonts w:ascii="Arial" w:hAnsi="Arial" w:cs="Arial"/>
          <w:sz w:val="23"/>
          <w:szCs w:val="23"/>
        </w:rPr>
      </w:pPr>
      <w:r>
        <w:rPr>
          <w:rFonts w:ascii="Garamond" w:hAnsi="Garamond" w:cs="Arial"/>
        </w:rPr>
        <w:tab/>
      </w:r>
      <w:bookmarkStart w:id="1" w:name="_Hlk87803109"/>
      <w:r w:rsidR="005C070A" w:rsidRPr="005C070A">
        <w:rPr>
          <w:rFonts w:ascii="Arial" w:hAnsi="Arial" w:cs="Arial"/>
          <w:sz w:val="23"/>
          <w:szCs w:val="23"/>
        </w:rPr>
        <w:t>To develop skilled</w:t>
      </w:r>
      <w:r w:rsidR="005C070A">
        <w:rPr>
          <w:rFonts w:ascii="Arial" w:hAnsi="Arial" w:cs="Arial"/>
          <w:sz w:val="23"/>
          <w:szCs w:val="23"/>
        </w:rPr>
        <w:t xml:space="preserve"> entrepreneurs and strong businesses</w:t>
      </w:r>
      <w:r w:rsidR="005C070A" w:rsidRPr="004B4441">
        <w:rPr>
          <w:rFonts w:ascii="Arial" w:hAnsi="Arial" w:cs="Arial"/>
          <w:sz w:val="23"/>
          <w:szCs w:val="23"/>
        </w:rPr>
        <w:t xml:space="preserve"> </w:t>
      </w:r>
      <w:r w:rsidR="005C070A">
        <w:rPr>
          <w:rFonts w:ascii="Arial" w:hAnsi="Arial" w:cs="Arial"/>
          <w:sz w:val="23"/>
          <w:szCs w:val="23"/>
        </w:rPr>
        <w:t>t</w:t>
      </w:r>
      <w:r w:rsidRPr="004B4441">
        <w:rPr>
          <w:rFonts w:ascii="Arial" w:hAnsi="Arial" w:cs="Arial"/>
          <w:sz w:val="23"/>
          <w:szCs w:val="23"/>
        </w:rPr>
        <w:t xml:space="preserve">he </w:t>
      </w:r>
      <w:r w:rsidR="009B1766" w:rsidRPr="004B4441">
        <w:rPr>
          <w:rFonts w:ascii="Arial" w:hAnsi="Arial" w:cs="Arial"/>
          <w:sz w:val="23"/>
          <w:szCs w:val="23"/>
        </w:rPr>
        <w:t xml:space="preserve">NMSBDC </w:t>
      </w:r>
      <w:r w:rsidR="000417FA" w:rsidRPr="004B4441">
        <w:rPr>
          <w:rFonts w:ascii="Arial" w:hAnsi="Arial" w:cs="Arial"/>
          <w:sz w:val="23"/>
          <w:szCs w:val="23"/>
        </w:rPr>
        <w:t xml:space="preserve">Program </w:t>
      </w:r>
      <w:r w:rsidRPr="004B4441">
        <w:rPr>
          <w:rFonts w:ascii="Arial" w:hAnsi="Arial" w:cs="Arial"/>
          <w:sz w:val="23"/>
          <w:szCs w:val="23"/>
        </w:rPr>
        <w:t>delivers</w:t>
      </w:r>
      <w:r w:rsidR="00695086">
        <w:rPr>
          <w:rFonts w:ascii="Arial" w:hAnsi="Arial" w:cs="Arial"/>
          <w:sz w:val="23"/>
          <w:szCs w:val="23"/>
        </w:rPr>
        <w:t xml:space="preserve"> </w:t>
      </w:r>
      <w:r w:rsidRPr="004B4441">
        <w:rPr>
          <w:rFonts w:ascii="Arial" w:hAnsi="Arial" w:cs="Arial"/>
          <w:sz w:val="23"/>
          <w:szCs w:val="23"/>
        </w:rPr>
        <w:t xml:space="preserve">technical assistance in the form of </w:t>
      </w:r>
      <w:r w:rsidR="00695086">
        <w:rPr>
          <w:rFonts w:ascii="Arial" w:hAnsi="Arial" w:cs="Arial"/>
          <w:sz w:val="23"/>
          <w:szCs w:val="23"/>
        </w:rPr>
        <w:t xml:space="preserve">customized </w:t>
      </w:r>
      <w:r w:rsidRPr="004B4441">
        <w:rPr>
          <w:rFonts w:ascii="Arial" w:hAnsi="Arial" w:cs="Arial"/>
          <w:sz w:val="23"/>
          <w:szCs w:val="23"/>
        </w:rPr>
        <w:t xml:space="preserve">counseling and training to </w:t>
      </w:r>
      <w:r w:rsidR="005C070A">
        <w:rPr>
          <w:rFonts w:ascii="Arial" w:hAnsi="Arial" w:cs="Arial"/>
          <w:sz w:val="23"/>
          <w:szCs w:val="23"/>
        </w:rPr>
        <w:t>our clients:</w:t>
      </w:r>
    </w:p>
    <w:p w14:paraId="51ACCEF4" w14:textId="77777777" w:rsidR="00A7441C" w:rsidRPr="00400EE1" w:rsidRDefault="00A7441C" w:rsidP="00A7441C">
      <w:pPr>
        <w:pStyle w:val="ListParagraph"/>
        <w:numPr>
          <w:ilvl w:val="0"/>
          <w:numId w:val="28"/>
        </w:numPr>
        <w:spacing w:after="0"/>
        <w:rPr>
          <w:rFonts w:ascii="Arial" w:hAnsi="Arial" w:cs="Arial"/>
          <w:b/>
          <w:sz w:val="23"/>
          <w:szCs w:val="23"/>
          <w:u w:val="single"/>
        </w:rPr>
      </w:pPr>
      <w:r w:rsidRPr="00400EE1">
        <w:rPr>
          <w:rFonts w:ascii="Arial" w:hAnsi="Arial" w:cs="Arial"/>
          <w:i/>
          <w:sz w:val="23"/>
          <w:szCs w:val="23"/>
        </w:rPr>
        <w:t xml:space="preserve">Counseling </w:t>
      </w:r>
      <w:r w:rsidRPr="00400EE1">
        <w:rPr>
          <w:rFonts w:ascii="Arial" w:hAnsi="Arial" w:cs="Arial"/>
          <w:sz w:val="23"/>
          <w:szCs w:val="23"/>
        </w:rPr>
        <w:t xml:space="preserve">- We provide high quality business counseling that meets our clients’ specific needs, aligns with our </w:t>
      </w:r>
      <w:r w:rsidRPr="00400EE1">
        <w:rPr>
          <w:rFonts w:ascii="Arial" w:hAnsi="Arial" w:cs="Arial"/>
          <w:color w:val="000000" w:themeColor="text1"/>
          <w:sz w:val="23"/>
          <w:szCs w:val="23"/>
        </w:rPr>
        <w:t xml:space="preserve">values and </w:t>
      </w:r>
      <w:r w:rsidRPr="00400EE1">
        <w:rPr>
          <w:rFonts w:ascii="Arial" w:hAnsi="Arial" w:cs="Arial"/>
          <w:sz w:val="23"/>
          <w:szCs w:val="23"/>
        </w:rPr>
        <w:t>mission</w:t>
      </w:r>
      <w:r>
        <w:rPr>
          <w:rFonts w:ascii="Arial" w:hAnsi="Arial" w:cs="Arial"/>
          <w:sz w:val="23"/>
          <w:szCs w:val="23"/>
        </w:rPr>
        <w:t xml:space="preserve">. </w:t>
      </w:r>
    </w:p>
    <w:p w14:paraId="4D0E3AC8" w14:textId="574B33B0" w:rsidR="00206DDF" w:rsidRPr="00B14734" w:rsidRDefault="00206DDF" w:rsidP="008918D8">
      <w:pPr>
        <w:pStyle w:val="ListParagraph"/>
        <w:numPr>
          <w:ilvl w:val="0"/>
          <w:numId w:val="28"/>
        </w:numPr>
        <w:spacing w:after="0"/>
        <w:rPr>
          <w:rFonts w:ascii="Arial" w:hAnsi="Arial" w:cs="Arial"/>
          <w:b/>
          <w:sz w:val="23"/>
          <w:szCs w:val="23"/>
          <w:u w:val="single"/>
        </w:rPr>
      </w:pPr>
      <w:r w:rsidRPr="00443D61">
        <w:rPr>
          <w:rFonts w:ascii="Arial" w:hAnsi="Arial" w:cs="Arial"/>
          <w:i/>
          <w:sz w:val="23"/>
          <w:szCs w:val="23"/>
        </w:rPr>
        <w:t>Training</w:t>
      </w:r>
      <w:r w:rsidRPr="00443D61">
        <w:rPr>
          <w:rFonts w:ascii="Arial" w:hAnsi="Arial" w:cs="Arial"/>
          <w:sz w:val="23"/>
          <w:szCs w:val="23"/>
        </w:rPr>
        <w:t xml:space="preserve"> – We provide high quality training that meets our clients’</w:t>
      </w:r>
      <w:r>
        <w:rPr>
          <w:rFonts w:ascii="Arial" w:hAnsi="Arial" w:cs="Arial"/>
          <w:sz w:val="23"/>
          <w:szCs w:val="23"/>
        </w:rPr>
        <w:t xml:space="preserve"> needs</w:t>
      </w:r>
      <w:r w:rsidR="006E5291">
        <w:rPr>
          <w:rFonts w:ascii="Arial" w:hAnsi="Arial" w:cs="Arial"/>
          <w:sz w:val="23"/>
          <w:szCs w:val="23"/>
        </w:rPr>
        <w:t xml:space="preserve"> </w:t>
      </w:r>
      <w:r w:rsidR="006E5291" w:rsidRPr="004E08FD">
        <w:rPr>
          <w:rFonts w:ascii="Arial" w:hAnsi="Arial" w:cs="Arial"/>
          <w:sz w:val="23"/>
          <w:szCs w:val="23"/>
        </w:rPr>
        <w:t>and</w:t>
      </w:r>
      <w:r w:rsidR="00341F5A" w:rsidRPr="004E08FD">
        <w:rPr>
          <w:rFonts w:ascii="Arial" w:hAnsi="Arial" w:cs="Arial"/>
          <w:sz w:val="23"/>
          <w:szCs w:val="23"/>
        </w:rPr>
        <w:t xml:space="preserve"> </w:t>
      </w:r>
      <w:r>
        <w:rPr>
          <w:rFonts w:ascii="Arial" w:hAnsi="Arial" w:cs="Arial"/>
          <w:sz w:val="23"/>
          <w:szCs w:val="23"/>
        </w:rPr>
        <w:t>aligns with our mission</w:t>
      </w:r>
      <w:r>
        <w:rPr>
          <w:rFonts w:ascii="Arial" w:hAnsi="Arial" w:cs="Arial"/>
          <w:b/>
          <w:sz w:val="23"/>
          <w:szCs w:val="23"/>
        </w:rPr>
        <w:t>.</w:t>
      </w:r>
      <w:r w:rsidR="00292DD5">
        <w:rPr>
          <w:rFonts w:ascii="Arial" w:hAnsi="Arial" w:cs="Arial"/>
          <w:b/>
          <w:sz w:val="23"/>
          <w:szCs w:val="23"/>
        </w:rPr>
        <w:t xml:space="preserve"> </w:t>
      </w:r>
    </w:p>
    <w:p w14:paraId="77CEFC6A" w14:textId="704B7DC0" w:rsidR="00E74AEC" w:rsidRDefault="00E74AEC" w:rsidP="00E74AEC">
      <w:pPr>
        <w:spacing w:after="0"/>
        <w:rPr>
          <w:rFonts w:ascii="Arial" w:hAnsi="Arial" w:cs="Arial"/>
          <w:b/>
          <w:sz w:val="23"/>
          <w:szCs w:val="23"/>
          <w:u w:val="single"/>
        </w:rPr>
      </w:pPr>
    </w:p>
    <w:bookmarkEnd w:id="1"/>
    <w:p w14:paraId="5D63DE87" w14:textId="77777777" w:rsidR="00DB4D48" w:rsidRPr="000417FA" w:rsidRDefault="00DB4D48" w:rsidP="000417FA">
      <w:pPr>
        <w:pStyle w:val="ListParagraph"/>
        <w:spacing w:after="0"/>
        <w:ind w:left="0"/>
        <w:rPr>
          <w:rFonts w:ascii="Arial" w:hAnsi="Arial" w:cs="Arial"/>
          <w:b/>
          <w:sz w:val="23"/>
          <w:szCs w:val="23"/>
          <w:u w:val="single"/>
        </w:rPr>
      </w:pPr>
      <w:r w:rsidRPr="000417FA">
        <w:rPr>
          <w:rFonts w:ascii="Arial" w:hAnsi="Arial" w:cs="Arial"/>
          <w:b/>
          <w:sz w:val="23"/>
          <w:szCs w:val="23"/>
          <w:u w:val="single"/>
        </w:rPr>
        <w:t>Client Segments</w:t>
      </w:r>
    </w:p>
    <w:p w14:paraId="5B5CBE7A" w14:textId="29FD39CB" w:rsidR="00E13382" w:rsidRPr="00443D61" w:rsidRDefault="00DB4D48" w:rsidP="009433EA">
      <w:pPr>
        <w:spacing w:after="0"/>
        <w:ind w:firstLine="720"/>
        <w:rPr>
          <w:rFonts w:ascii="Arial" w:hAnsi="Arial" w:cs="Arial"/>
          <w:sz w:val="23"/>
          <w:szCs w:val="23"/>
        </w:rPr>
      </w:pPr>
      <w:r w:rsidRPr="00400EE1">
        <w:rPr>
          <w:rFonts w:ascii="Arial" w:hAnsi="Arial" w:cs="Arial"/>
          <w:color w:val="000000" w:themeColor="text1"/>
          <w:sz w:val="23"/>
          <w:szCs w:val="23"/>
        </w:rPr>
        <w:t xml:space="preserve">While the NMSBDC </w:t>
      </w:r>
      <w:r w:rsidR="0060799E" w:rsidRPr="00400EE1">
        <w:rPr>
          <w:rFonts w:ascii="Arial" w:hAnsi="Arial" w:cs="Arial"/>
          <w:color w:val="000000" w:themeColor="text1"/>
          <w:sz w:val="23"/>
          <w:szCs w:val="23"/>
        </w:rPr>
        <w:t xml:space="preserve">Program </w:t>
      </w:r>
      <w:r w:rsidRPr="00400EE1">
        <w:rPr>
          <w:rFonts w:ascii="Arial" w:hAnsi="Arial" w:cs="Arial"/>
          <w:color w:val="000000" w:themeColor="text1"/>
          <w:sz w:val="23"/>
          <w:szCs w:val="23"/>
        </w:rPr>
        <w:t xml:space="preserve">provides services to all </w:t>
      </w:r>
      <w:r w:rsidR="007B5BC2" w:rsidRPr="00400EE1">
        <w:rPr>
          <w:rFonts w:ascii="Arial" w:hAnsi="Arial" w:cs="Arial"/>
          <w:color w:val="000000" w:themeColor="text1"/>
          <w:sz w:val="23"/>
          <w:szCs w:val="23"/>
        </w:rPr>
        <w:t xml:space="preserve">planned </w:t>
      </w:r>
      <w:r w:rsidRPr="00400EE1">
        <w:rPr>
          <w:rFonts w:ascii="Arial" w:hAnsi="Arial" w:cs="Arial"/>
          <w:color w:val="000000" w:themeColor="text1"/>
          <w:sz w:val="23"/>
          <w:szCs w:val="23"/>
        </w:rPr>
        <w:t>or existing small businesses in New Mexico, we strategically align</w:t>
      </w:r>
      <w:r w:rsidR="00C9257B" w:rsidRPr="00400EE1">
        <w:rPr>
          <w:rFonts w:ascii="Arial" w:hAnsi="Arial" w:cs="Arial"/>
          <w:color w:val="000000" w:themeColor="text1"/>
          <w:sz w:val="23"/>
          <w:szCs w:val="23"/>
        </w:rPr>
        <w:t xml:space="preserve"> our</w:t>
      </w:r>
      <w:r w:rsidR="004F63A8" w:rsidRPr="00400EE1">
        <w:rPr>
          <w:rFonts w:ascii="Arial" w:hAnsi="Arial" w:cs="Arial"/>
          <w:color w:val="000000" w:themeColor="text1"/>
          <w:sz w:val="23"/>
          <w:szCs w:val="23"/>
        </w:rPr>
        <w:t xml:space="preserve"> key services,</w:t>
      </w:r>
      <w:r w:rsidR="005E30DE">
        <w:rPr>
          <w:rFonts w:ascii="Arial" w:hAnsi="Arial" w:cs="Arial"/>
          <w:color w:val="000000" w:themeColor="text1"/>
          <w:sz w:val="23"/>
          <w:szCs w:val="23"/>
        </w:rPr>
        <w:t xml:space="preserve"> </w:t>
      </w:r>
      <w:r w:rsidR="00B61FED" w:rsidRPr="00400EE1">
        <w:rPr>
          <w:rFonts w:ascii="Arial" w:hAnsi="Arial" w:cs="Arial"/>
          <w:color w:val="000000" w:themeColor="text1"/>
          <w:sz w:val="23"/>
          <w:szCs w:val="23"/>
        </w:rPr>
        <w:t>training, and counseling</w:t>
      </w:r>
      <w:r w:rsidR="001D2755" w:rsidRPr="00400EE1">
        <w:rPr>
          <w:rFonts w:ascii="Arial" w:hAnsi="Arial" w:cs="Arial"/>
          <w:color w:val="000000" w:themeColor="text1"/>
          <w:sz w:val="23"/>
          <w:szCs w:val="23"/>
        </w:rPr>
        <w:t>,</w:t>
      </w:r>
      <w:r w:rsidRPr="00400EE1">
        <w:rPr>
          <w:rFonts w:ascii="Arial" w:hAnsi="Arial" w:cs="Arial"/>
          <w:color w:val="000000" w:themeColor="text1"/>
          <w:sz w:val="23"/>
          <w:szCs w:val="23"/>
        </w:rPr>
        <w:t xml:space="preserve"> to </w:t>
      </w:r>
      <w:r w:rsidR="00914333" w:rsidRPr="00400EE1">
        <w:rPr>
          <w:rFonts w:ascii="Arial" w:hAnsi="Arial" w:cs="Arial"/>
          <w:color w:val="000000" w:themeColor="text1"/>
          <w:sz w:val="23"/>
          <w:szCs w:val="23"/>
        </w:rPr>
        <w:t xml:space="preserve">engage and </w:t>
      </w:r>
      <w:r w:rsidR="0076291C" w:rsidRPr="00400EE1">
        <w:rPr>
          <w:rFonts w:ascii="Arial" w:hAnsi="Arial" w:cs="Arial"/>
          <w:color w:val="000000" w:themeColor="text1"/>
          <w:sz w:val="23"/>
          <w:szCs w:val="23"/>
        </w:rPr>
        <w:t xml:space="preserve">develop skilled </w:t>
      </w:r>
      <w:r w:rsidR="00344141" w:rsidRPr="00400EE1">
        <w:rPr>
          <w:rFonts w:ascii="Arial" w:hAnsi="Arial" w:cs="Arial"/>
          <w:color w:val="000000" w:themeColor="text1"/>
          <w:sz w:val="23"/>
          <w:szCs w:val="23"/>
        </w:rPr>
        <w:t>entrepreneurs</w:t>
      </w:r>
      <w:r w:rsidR="00E13382" w:rsidRPr="00400EE1">
        <w:rPr>
          <w:rFonts w:ascii="Arial" w:hAnsi="Arial" w:cs="Arial"/>
          <w:color w:val="000000" w:themeColor="text1"/>
          <w:sz w:val="23"/>
          <w:szCs w:val="23"/>
        </w:rPr>
        <w:t xml:space="preserve"> of</w:t>
      </w:r>
      <w:r w:rsidRPr="00400EE1">
        <w:rPr>
          <w:rFonts w:ascii="Arial" w:hAnsi="Arial" w:cs="Arial"/>
          <w:color w:val="000000" w:themeColor="text1"/>
          <w:sz w:val="23"/>
          <w:szCs w:val="23"/>
        </w:rPr>
        <w:t xml:space="preserve"> the following </w:t>
      </w:r>
      <w:r w:rsidR="00DA283F" w:rsidRPr="00400EE1">
        <w:rPr>
          <w:rFonts w:ascii="Arial" w:hAnsi="Arial" w:cs="Arial"/>
          <w:color w:val="000000" w:themeColor="text1"/>
          <w:sz w:val="23"/>
          <w:szCs w:val="23"/>
        </w:rPr>
        <w:t xml:space="preserve">key </w:t>
      </w:r>
      <w:r w:rsidR="00E13382" w:rsidRPr="00400EE1">
        <w:rPr>
          <w:rFonts w:ascii="Arial" w:hAnsi="Arial" w:cs="Arial"/>
          <w:color w:val="000000" w:themeColor="text1"/>
          <w:sz w:val="23"/>
          <w:szCs w:val="23"/>
        </w:rPr>
        <w:t>client segments</w:t>
      </w:r>
      <w:r w:rsidR="00DA283F" w:rsidRPr="00400EE1">
        <w:rPr>
          <w:rFonts w:ascii="Arial" w:hAnsi="Arial" w:cs="Arial"/>
          <w:color w:val="000000" w:themeColor="text1"/>
          <w:sz w:val="23"/>
          <w:szCs w:val="23"/>
        </w:rPr>
        <w:t>:</w:t>
      </w:r>
      <w:r w:rsidRPr="00400EE1">
        <w:rPr>
          <w:rFonts w:ascii="Arial" w:hAnsi="Arial" w:cs="Arial"/>
          <w:color w:val="000000" w:themeColor="text1"/>
          <w:sz w:val="23"/>
          <w:szCs w:val="23"/>
        </w:rPr>
        <w:t xml:space="preserve"> </w:t>
      </w:r>
      <w:r w:rsidR="009433EA" w:rsidRPr="00400EE1">
        <w:rPr>
          <w:rFonts w:ascii="Arial" w:hAnsi="Arial" w:cs="Arial"/>
          <w:i/>
          <w:color w:val="000000" w:themeColor="text1"/>
          <w:sz w:val="23"/>
          <w:szCs w:val="23"/>
        </w:rPr>
        <w:t>Pre-Venture/Nascent, Start-up (in business &lt; 1 year) and In Business</w:t>
      </w:r>
      <w:r w:rsidR="009433EA">
        <w:rPr>
          <w:rFonts w:ascii="Arial" w:hAnsi="Arial" w:cs="Arial"/>
          <w:i/>
          <w:sz w:val="23"/>
          <w:szCs w:val="23"/>
        </w:rPr>
        <w:t xml:space="preserve"> (&gt; 1 year)</w:t>
      </w:r>
      <w:r w:rsidR="007C3D39">
        <w:rPr>
          <w:rFonts w:ascii="Arial" w:hAnsi="Arial" w:cs="Arial"/>
          <w:sz w:val="23"/>
          <w:szCs w:val="23"/>
        </w:rPr>
        <w:t xml:space="preserve">. </w:t>
      </w:r>
      <w:r w:rsidR="00BD50A7" w:rsidRPr="00443D61">
        <w:rPr>
          <w:rFonts w:ascii="Arial" w:hAnsi="Arial" w:cs="Arial"/>
          <w:sz w:val="23"/>
          <w:szCs w:val="23"/>
        </w:rPr>
        <w:t xml:space="preserve">For </w:t>
      </w:r>
      <w:r w:rsidR="0060799E">
        <w:rPr>
          <w:rFonts w:ascii="Arial" w:hAnsi="Arial" w:cs="Arial"/>
          <w:sz w:val="23"/>
          <w:szCs w:val="23"/>
        </w:rPr>
        <w:t>America’s SBDC Accreditation S</w:t>
      </w:r>
      <w:r w:rsidR="00BD50A7" w:rsidRPr="00443D61">
        <w:rPr>
          <w:rFonts w:ascii="Arial" w:hAnsi="Arial" w:cs="Arial"/>
          <w:sz w:val="23"/>
          <w:szCs w:val="23"/>
        </w:rPr>
        <w:t>tandard 3.2 the client is the customer.</w:t>
      </w:r>
    </w:p>
    <w:p w14:paraId="10043B92" w14:textId="77777777" w:rsidR="00A33523" w:rsidRDefault="00A33523" w:rsidP="00DE0E4B">
      <w:pPr>
        <w:spacing w:after="0"/>
        <w:ind w:firstLine="720"/>
        <w:rPr>
          <w:rFonts w:ascii="Arial" w:hAnsi="Arial" w:cs="Arial"/>
          <w:i/>
          <w:sz w:val="23"/>
          <w:szCs w:val="23"/>
        </w:rPr>
      </w:pPr>
    </w:p>
    <w:p w14:paraId="0D6DFD13" w14:textId="77777777" w:rsidR="00BD50A7" w:rsidRDefault="00A33523" w:rsidP="00DE0E4B">
      <w:pPr>
        <w:spacing w:after="0"/>
        <w:ind w:firstLine="720"/>
        <w:rPr>
          <w:rFonts w:ascii="Arial" w:hAnsi="Arial" w:cs="Arial"/>
          <w:i/>
          <w:sz w:val="23"/>
          <w:szCs w:val="23"/>
        </w:rPr>
      </w:pPr>
      <w:r>
        <w:rPr>
          <w:rFonts w:ascii="Arial" w:hAnsi="Arial" w:cs="Arial"/>
          <w:i/>
          <w:sz w:val="23"/>
          <w:szCs w:val="23"/>
        </w:rPr>
        <w:t>Pre-Venture/Nascent</w:t>
      </w:r>
    </w:p>
    <w:p w14:paraId="4F927BBF" w14:textId="77777777" w:rsidR="00A33523" w:rsidRPr="00443D61" w:rsidRDefault="00A33523" w:rsidP="00A33523">
      <w:pPr>
        <w:pStyle w:val="ListParagraph"/>
        <w:numPr>
          <w:ilvl w:val="0"/>
          <w:numId w:val="35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A </w:t>
      </w:r>
      <w:r w:rsidR="00B57667">
        <w:rPr>
          <w:rFonts w:ascii="Arial" w:hAnsi="Arial" w:cs="Arial"/>
          <w:sz w:val="23"/>
          <w:szCs w:val="23"/>
        </w:rPr>
        <w:t>Pre-V</w:t>
      </w:r>
      <w:r w:rsidRPr="00A34C96">
        <w:rPr>
          <w:rFonts w:ascii="Arial" w:hAnsi="Arial" w:cs="Arial"/>
          <w:sz w:val="23"/>
          <w:szCs w:val="23"/>
        </w:rPr>
        <w:t>enture</w:t>
      </w:r>
      <w:r w:rsidR="00B57667">
        <w:rPr>
          <w:rFonts w:ascii="Arial" w:hAnsi="Arial" w:cs="Arial"/>
          <w:sz w:val="23"/>
          <w:szCs w:val="23"/>
        </w:rPr>
        <w:t>/Nascent</w:t>
      </w:r>
      <w:r>
        <w:rPr>
          <w:rFonts w:ascii="Arial" w:hAnsi="Arial" w:cs="Arial"/>
          <w:sz w:val="23"/>
          <w:szCs w:val="23"/>
        </w:rPr>
        <w:t xml:space="preserve"> </w:t>
      </w:r>
      <w:r w:rsidRPr="00443D61">
        <w:rPr>
          <w:rFonts w:ascii="Arial" w:hAnsi="Arial" w:cs="Arial"/>
          <w:sz w:val="23"/>
          <w:szCs w:val="23"/>
        </w:rPr>
        <w:t>individual interested in starting a business.</w:t>
      </w:r>
    </w:p>
    <w:p w14:paraId="41A230EB" w14:textId="77777777" w:rsidR="00A33523" w:rsidRPr="00443D61" w:rsidRDefault="009433EA" w:rsidP="00A33523">
      <w:pPr>
        <w:pStyle w:val="ListParagraph"/>
        <w:numPr>
          <w:ilvl w:val="0"/>
          <w:numId w:val="35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W</w:t>
      </w:r>
      <w:r w:rsidR="00A33523" w:rsidRPr="00443D61">
        <w:rPr>
          <w:rFonts w:ascii="Arial" w:hAnsi="Arial" w:cs="Arial"/>
          <w:sz w:val="23"/>
          <w:szCs w:val="23"/>
        </w:rPr>
        <w:t>ill be located in New Mexico.</w:t>
      </w:r>
    </w:p>
    <w:p w14:paraId="063B7BBF" w14:textId="77777777" w:rsidR="009433EA" w:rsidRPr="00443D61" w:rsidRDefault="009433EA" w:rsidP="009433EA">
      <w:pPr>
        <w:pStyle w:val="ListParagraph"/>
        <w:numPr>
          <w:ilvl w:val="1"/>
          <w:numId w:val="40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Has the resolve and/or the experience, financial resources a</w:t>
      </w:r>
      <w:r>
        <w:rPr>
          <w:rFonts w:ascii="Arial" w:hAnsi="Arial" w:cs="Arial"/>
          <w:sz w:val="23"/>
          <w:szCs w:val="23"/>
        </w:rPr>
        <w:t>nd credit score to start</w:t>
      </w:r>
      <w:r w:rsidRPr="00443D61">
        <w:rPr>
          <w:rFonts w:ascii="Arial" w:hAnsi="Arial" w:cs="Arial"/>
          <w:sz w:val="23"/>
          <w:szCs w:val="23"/>
        </w:rPr>
        <w:t>.</w:t>
      </w:r>
    </w:p>
    <w:p w14:paraId="2C27AC41" w14:textId="77777777" w:rsidR="00A33523" w:rsidRDefault="00A33523" w:rsidP="009433EA">
      <w:pPr>
        <w:numPr>
          <w:ilvl w:val="1"/>
          <w:numId w:val="40"/>
        </w:numPr>
        <w:spacing w:after="0"/>
        <w:rPr>
          <w:rFonts w:ascii="Arial" w:hAnsi="Arial" w:cs="Arial"/>
          <w:sz w:val="23"/>
          <w:szCs w:val="23"/>
        </w:rPr>
      </w:pPr>
      <w:r w:rsidRPr="009B023F">
        <w:rPr>
          <w:rFonts w:ascii="Arial" w:hAnsi="Arial" w:cs="Arial"/>
          <w:sz w:val="23"/>
          <w:szCs w:val="23"/>
        </w:rPr>
        <w:t>Will benefit from the services we provide.</w:t>
      </w:r>
    </w:p>
    <w:p w14:paraId="090812DB" w14:textId="77777777" w:rsidR="00A33523" w:rsidRDefault="00A33523" w:rsidP="009433EA">
      <w:pPr>
        <w:numPr>
          <w:ilvl w:val="1"/>
          <w:numId w:val="40"/>
        </w:numPr>
        <w:spacing w:after="0"/>
        <w:rPr>
          <w:rFonts w:ascii="Arial" w:hAnsi="Arial" w:cs="Arial"/>
          <w:sz w:val="23"/>
          <w:szCs w:val="23"/>
        </w:rPr>
      </w:pPr>
      <w:r w:rsidRPr="009B023F">
        <w:rPr>
          <w:rFonts w:ascii="Arial" w:hAnsi="Arial" w:cs="Arial"/>
          <w:sz w:val="23"/>
          <w:szCs w:val="23"/>
        </w:rPr>
        <w:t xml:space="preserve">Is willing to </w:t>
      </w:r>
      <w:r>
        <w:rPr>
          <w:rFonts w:ascii="Arial" w:hAnsi="Arial" w:cs="Arial"/>
          <w:sz w:val="23"/>
          <w:szCs w:val="23"/>
        </w:rPr>
        <w:t>do the work necessary to become a skilled entrepreneur and build a strong business</w:t>
      </w:r>
      <w:r w:rsidRPr="009B023F">
        <w:rPr>
          <w:rFonts w:ascii="Arial" w:hAnsi="Arial" w:cs="Arial"/>
          <w:sz w:val="23"/>
          <w:szCs w:val="23"/>
        </w:rPr>
        <w:t>.</w:t>
      </w:r>
    </w:p>
    <w:p w14:paraId="5237A223" w14:textId="77777777" w:rsidR="00400EE1" w:rsidRDefault="00400EE1" w:rsidP="00DE0E4B">
      <w:pPr>
        <w:spacing w:after="0"/>
        <w:ind w:firstLine="720"/>
        <w:rPr>
          <w:rFonts w:ascii="Arial" w:hAnsi="Arial" w:cs="Arial"/>
          <w:i/>
          <w:sz w:val="23"/>
          <w:szCs w:val="23"/>
        </w:rPr>
      </w:pPr>
    </w:p>
    <w:p w14:paraId="30C1BB3F" w14:textId="05ACD36D" w:rsidR="00A33523" w:rsidRDefault="00A33523" w:rsidP="00DE0E4B">
      <w:pPr>
        <w:spacing w:after="0"/>
        <w:ind w:firstLine="720"/>
        <w:rPr>
          <w:rFonts w:ascii="Arial" w:hAnsi="Arial" w:cs="Arial"/>
          <w:i/>
          <w:sz w:val="23"/>
          <w:szCs w:val="23"/>
        </w:rPr>
      </w:pPr>
      <w:r>
        <w:rPr>
          <w:rFonts w:ascii="Arial" w:hAnsi="Arial" w:cs="Arial"/>
          <w:i/>
          <w:sz w:val="23"/>
          <w:szCs w:val="23"/>
        </w:rPr>
        <w:t>Start-up (in business &lt; 1 year)</w:t>
      </w:r>
    </w:p>
    <w:p w14:paraId="13392174" w14:textId="77777777" w:rsidR="00A33523" w:rsidRPr="00D43759" w:rsidRDefault="00A33523" w:rsidP="00A33523">
      <w:pPr>
        <w:pStyle w:val="ListParagraph"/>
        <w:numPr>
          <w:ilvl w:val="0"/>
          <w:numId w:val="35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In</w:t>
      </w:r>
      <w:r w:rsidRPr="00443D61">
        <w:rPr>
          <w:rFonts w:ascii="Arial" w:hAnsi="Arial" w:cs="Arial"/>
          <w:sz w:val="23"/>
          <w:szCs w:val="23"/>
        </w:rPr>
        <w:t xml:space="preserve"> business</w:t>
      </w:r>
      <w:r>
        <w:rPr>
          <w:rFonts w:ascii="Arial" w:hAnsi="Arial" w:cs="Arial"/>
          <w:sz w:val="23"/>
          <w:szCs w:val="23"/>
        </w:rPr>
        <w:t xml:space="preserve"> less than 1 year when becoming a</w:t>
      </w:r>
      <w:r w:rsidRPr="008807C4">
        <w:rPr>
          <w:rFonts w:ascii="Arial" w:hAnsi="Arial" w:cs="Arial"/>
          <w:sz w:val="23"/>
          <w:szCs w:val="23"/>
        </w:rPr>
        <w:t xml:space="preserve"> NMSBDC Program</w:t>
      </w:r>
      <w:r>
        <w:rPr>
          <w:rFonts w:ascii="Arial" w:hAnsi="Arial" w:cs="Arial"/>
          <w:sz w:val="23"/>
          <w:szCs w:val="23"/>
        </w:rPr>
        <w:t xml:space="preserve"> client.</w:t>
      </w:r>
    </w:p>
    <w:p w14:paraId="11C51026" w14:textId="77777777" w:rsidR="00A33523" w:rsidRPr="00443D61" w:rsidRDefault="00A33523" w:rsidP="00A33523">
      <w:pPr>
        <w:pStyle w:val="ListParagraph"/>
        <w:numPr>
          <w:ilvl w:val="0"/>
          <w:numId w:val="35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Located in New Mexico or interested in </w:t>
      </w:r>
      <w:r w:rsidR="009433EA">
        <w:rPr>
          <w:rFonts w:ascii="Arial" w:hAnsi="Arial" w:cs="Arial"/>
          <w:sz w:val="23"/>
          <w:szCs w:val="23"/>
        </w:rPr>
        <w:t xml:space="preserve">locating </w:t>
      </w:r>
      <w:r w:rsidR="00836DFB">
        <w:rPr>
          <w:rFonts w:ascii="Arial" w:hAnsi="Arial" w:cs="Arial"/>
          <w:sz w:val="23"/>
          <w:szCs w:val="23"/>
        </w:rPr>
        <w:t>within</w:t>
      </w:r>
      <w:r w:rsidR="009433EA">
        <w:rPr>
          <w:rFonts w:ascii="Arial" w:hAnsi="Arial" w:cs="Arial"/>
          <w:sz w:val="23"/>
          <w:szCs w:val="23"/>
        </w:rPr>
        <w:t xml:space="preserve"> </w:t>
      </w:r>
      <w:r w:rsidRPr="00443D61">
        <w:rPr>
          <w:rFonts w:ascii="Arial" w:hAnsi="Arial" w:cs="Arial"/>
          <w:sz w:val="23"/>
          <w:szCs w:val="23"/>
        </w:rPr>
        <w:t>New Mexico.</w:t>
      </w:r>
    </w:p>
    <w:p w14:paraId="50092D56" w14:textId="77777777" w:rsidR="009433EA" w:rsidRPr="00443D61" w:rsidRDefault="009433EA" w:rsidP="009433EA">
      <w:pPr>
        <w:pStyle w:val="ListParagraph"/>
        <w:numPr>
          <w:ilvl w:val="1"/>
          <w:numId w:val="39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Interested in growth.</w:t>
      </w:r>
    </w:p>
    <w:p w14:paraId="78F5B1FE" w14:textId="77777777" w:rsidR="00A33523" w:rsidRPr="00443D61" w:rsidRDefault="00A33523" w:rsidP="009433EA">
      <w:pPr>
        <w:pStyle w:val="ListParagraph"/>
        <w:numPr>
          <w:ilvl w:val="1"/>
          <w:numId w:val="39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Will benefit from the services we provide.</w:t>
      </w:r>
    </w:p>
    <w:p w14:paraId="7AAF9983" w14:textId="77777777" w:rsidR="00A33523" w:rsidRPr="00443D61" w:rsidRDefault="00A33523" w:rsidP="009433EA">
      <w:pPr>
        <w:pStyle w:val="ListParagraph"/>
        <w:numPr>
          <w:ilvl w:val="1"/>
          <w:numId w:val="39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Is willing to </w:t>
      </w:r>
      <w:r>
        <w:rPr>
          <w:rFonts w:ascii="Arial" w:hAnsi="Arial" w:cs="Arial"/>
          <w:sz w:val="23"/>
          <w:szCs w:val="23"/>
        </w:rPr>
        <w:t xml:space="preserve">do the work necessary to </w:t>
      </w:r>
      <w:r w:rsidRPr="00D43759">
        <w:rPr>
          <w:rFonts w:ascii="Arial" w:hAnsi="Arial" w:cs="Arial"/>
          <w:sz w:val="23"/>
          <w:szCs w:val="23"/>
        </w:rPr>
        <w:t>become a skilled entrepreneur and build a strong business.</w:t>
      </w:r>
      <w:r>
        <w:rPr>
          <w:rFonts w:ascii="Arial" w:hAnsi="Arial" w:cs="Arial"/>
          <w:sz w:val="23"/>
          <w:szCs w:val="23"/>
        </w:rPr>
        <w:t xml:space="preserve"> </w:t>
      </w:r>
    </w:p>
    <w:p w14:paraId="5D6FB4EA" w14:textId="77777777" w:rsidR="00400EE1" w:rsidRDefault="00400EE1" w:rsidP="00DE0E4B">
      <w:pPr>
        <w:spacing w:after="0"/>
        <w:ind w:firstLine="720"/>
        <w:rPr>
          <w:rFonts w:ascii="Arial" w:hAnsi="Arial" w:cs="Arial"/>
          <w:i/>
          <w:sz w:val="23"/>
          <w:szCs w:val="23"/>
        </w:rPr>
      </w:pPr>
    </w:p>
    <w:p w14:paraId="60438A9C" w14:textId="217C5DE9" w:rsidR="00A33523" w:rsidRDefault="00A33523" w:rsidP="00DE0E4B">
      <w:pPr>
        <w:spacing w:after="0"/>
        <w:ind w:firstLine="720"/>
        <w:rPr>
          <w:rFonts w:ascii="Arial" w:hAnsi="Arial" w:cs="Arial"/>
          <w:i/>
          <w:sz w:val="23"/>
          <w:szCs w:val="23"/>
        </w:rPr>
      </w:pPr>
      <w:r>
        <w:rPr>
          <w:rFonts w:ascii="Arial" w:hAnsi="Arial" w:cs="Arial"/>
          <w:i/>
          <w:sz w:val="23"/>
          <w:szCs w:val="23"/>
        </w:rPr>
        <w:t xml:space="preserve">In Business (&gt; 1 year) </w:t>
      </w:r>
    </w:p>
    <w:p w14:paraId="1A2962CF" w14:textId="77777777" w:rsidR="00DB4D48" w:rsidRPr="00D43759" w:rsidRDefault="00A33523" w:rsidP="00D43759">
      <w:pPr>
        <w:pStyle w:val="ListParagraph"/>
        <w:numPr>
          <w:ilvl w:val="0"/>
          <w:numId w:val="35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In business more than 1 year </w:t>
      </w:r>
      <w:r w:rsidR="008807C4">
        <w:rPr>
          <w:rFonts w:ascii="Arial" w:hAnsi="Arial" w:cs="Arial"/>
          <w:sz w:val="23"/>
          <w:szCs w:val="23"/>
        </w:rPr>
        <w:t xml:space="preserve">when </w:t>
      </w:r>
      <w:r w:rsidR="00D43759">
        <w:rPr>
          <w:rFonts w:ascii="Arial" w:hAnsi="Arial" w:cs="Arial"/>
          <w:sz w:val="23"/>
          <w:szCs w:val="23"/>
        </w:rPr>
        <w:t>becoming a</w:t>
      </w:r>
      <w:r w:rsidR="008807C4" w:rsidRPr="008807C4">
        <w:rPr>
          <w:rFonts w:ascii="Arial" w:hAnsi="Arial" w:cs="Arial"/>
          <w:sz w:val="23"/>
          <w:szCs w:val="23"/>
        </w:rPr>
        <w:t xml:space="preserve"> NMSBDC Program</w:t>
      </w:r>
      <w:r w:rsidR="00D43759">
        <w:rPr>
          <w:rFonts w:ascii="Arial" w:hAnsi="Arial" w:cs="Arial"/>
          <w:sz w:val="23"/>
          <w:szCs w:val="23"/>
        </w:rPr>
        <w:t xml:space="preserve"> client</w:t>
      </w:r>
      <w:r w:rsidR="008807C4">
        <w:rPr>
          <w:rFonts w:ascii="Arial" w:hAnsi="Arial" w:cs="Arial"/>
          <w:sz w:val="23"/>
          <w:szCs w:val="23"/>
        </w:rPr>
        <w:t>.</w:t>
      </w:r>
    </w:p>
    <w:p w14:paraId="40C05466" w14:textId="77777777" w:rsidR="00DB4D48" w:rsidRPr="00443D61" w:rsidRDefault="00DB4D48" w:rsidP="0060799E">
      <w:pPr>
        <w:pStyle w:val="ListParagraph"/>
        <w:numPr>
          <w:ilvl w:val="0"/>
          <w:numId w:val="35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Located in New Mexico or interested in </w:t>
      </w:r>
      <w:r w:rsidR="00836DFB">
        <w:rPr>
          <w:rFonts w:ascii="Arial" w:hAnsi="Arial" w:cs="Arial"/>
          <w:sz w:val="23"/>
          <w:szCs w:val="23"/>
        </w:rPr>
        <w:t xml:space="preserve">locating within </w:t>
      </w:r>
      <w:r w:rsidRPr="00443D61">
        <w:rPr>
          <w:rFonts w:ascii="Arial" w:hAnsi="Arial" w:cs="Arial"/>
          <w:sz w:val="23"/>
          <w:szCs w:val="23"/>
        </w:rPr>
        <w:t>New Mexico</w:t>
      </w:r>
      <w:r w:rsidR="00435EB1" w:rsidRPr="00443D61">
        <w:rPr>
          <w:rFonts w:ascii="Arial" w:hAnsi="Arial" w:cs="Arial"/>
          <w:sz w:val="23"/>
          <w:szCs w:val="23"/>
        </w:rPr>
        <w:t>.</w:t>
      </w:r>
    </w:p>
    <w:p w14:paraId="2D72A58C" w14:textId="77777777" w:rsidR="009433EA" w:rsidRPr="00443D61" w:rsidRDefault="009433EA" w:rsidP="009433EA">
      <w:pPr>
        <w:pStyle w:val="ListParagraph"/>
        <w:numPr>
          <w:ilvl w:val="1"/>
          <w:numId w:val="38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Interested in growth.</w:t>
      </w:r>
    </w:p>
    <w:p w14:paraId="5B2EC26C" w14:textId="7A3C297D" w:rsidR="00DB4D48" w:rsidRPr="00400EE1" w:rsidRDefault="00DB4D48" w:rsidP="00400EE1">
      <w:pPr>
        <w:pStyle w:val="ListParagraph"/>
        <w:numPr>
          <w:ilvl w:val="1"/>
          <w:numId w:val="38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Will benefit from the services we provide</w:t>
      </w:r>
      <w:r w:rsidR="00435EB1" w:rsidRPr="00443D61">
        <w:rPr>
          <w:rFonts w:ascii="Arial" w:hAnsi="Arial" w:cs="Arial"/>
          <w:sz w:val="23"/>
          <w:szCs w:val="23"/>
        </w:rPr>
        <w:t>.</w:t>
      </w:r>
    </w:p>
    <w:p w14:paraId="2BE58E04" w14:textId="77777777" w:rsidR="00DB4D48" w:rsidRPr="00443D61" w:rsidRDefault="00DB4D48" w:rsidP="009433EA">
      <w:pPr>
        <w:pStyle w:val="ListParagraph"/>
        <w:numPr>
          <w:ilvl w:val="1"/>
          <w:numId w:val="38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lastRenderedPageBreak/>
        <w:t xml:space="preserve">Is willing to </w:t>
      </w:r>
      <w:r w:rsidR="00D43759">
        <w:rPr>
          <w:rFonts w:ascii="Arial" w:hAnsi="Arial" w:cs="Arial"/>
          <w:sz w:val="23"/>
          <w:szCs w:val="23"/>
        </w:rPr>
        <w:t xml:space="preserve">do the work necessary to </w:t>
      </w:r>
      <w:r w:rsidR="00D43759" w:rsidRPr="00D43759">
        <w:rPr>
          <w:rFonts w:ascii="Arial" w:hAnsi="Arial" w:cs="Arial"/>
          <w:sz w:val="23"/>
          <w:szCs w:val="23"/>
        </w:rPr>
        <w:t>become a skilled entrepreneur and build a strong business.</w:t>
      </w:r>
      <w:r w:rsidR="00D43759">
        <w:rPr>
          <w:rFonts w:ascii="Arial" w:hAnsi="Arial" w:cs="Arial"/>
          <w:sz w:val="23"/>
          <w:szCs w:val="23"/>
        </w:rPr>
        <w:t xml:space="preserve"> </w:t>
      </w:r>
    </w:p>
    <w:p w14:paraId="4D22E1D4" w14:textId="77777777" w:rsidR="00D43759" w:rsidRPr="00D43759" w:rsidRDefault="00A33523" w:rsidP="009433EA">
      <w:pPr>
        <w:pStyle w:val="ListParagraph"/>
        <w:numPr>
          <w:ilvl w:val="1"/>
          <w:numId w:val="38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Other consideration for businesses that provide</w:t>
      </w:r>
      <w:r w:rsidR="00BD50A7" w:rsidRPr="00443D61">
        <w:rPr>
          <w:rFonts w:ascii="Arial" w:hAnsi="Arial" w:cs="Arial"/>
          <w:sz w:val="23"/>
          <w:szCs w:val="23"/>
        </w:rPr>
        <w:t xml:space="preserve"> a product or service that is critical to the quality of life, health or economic well-being of the community and may be at risk of relocating outside of the community or in dan</w:t>
      </w:r>
      <w:r w:rsidR="00D43759">
        <w:rPr>
          <w:rFonts w:ascii="Arial" w:hAnsi="Arial" w:cs="Arial"/>
          <w:sz w:val="23"/>
          <w:szCs w:val="23"/>
        </w:rPr>
        <w:t>ger of closing</w:t>
      </w:r>
      <w:r w:rsidR="00DA283F">
        <w:rPr>
          <w:rFonts w:ascii="Arial" w:hAnsi="Arial" w:cs="Arial"/>
          <w:sz w:val="23"/>
          <w:szCs w:val="23"/>
        </w:rPr>
        <w:t>,</w:t>
      </w:r>
      <w:r w:rsidR="00D43759">
        <w:rPr>
          <w:rFonts w:ascii="Arial" w:hAnsi="Arial" w:cs="Arial"/>
          <w:sz w:val="23"/>
          <w:szCs w:val="23"/>
        </w:rPr>
        <w:t xml:space="preserve"> </w:t>
      </w:r>
      <w:r w:rsidR="00D43759" w:rsidRPr="00D43759">
        <w:rPr>
          <w:rFonts w:ascii="Arial" w:hAnsi="Arial" w:cs="Arial"/>
          <w:sz w:val="23"/>
          <w:szCs w:val="23"/>
        </w:rPr>
        <w:t xml:space="preserve">such </w:t>
      </w:r>
      <w:r w:rsidR="00DA283F" w:rsidRPr="00D43759">
        <w:rPr>
          <w:rFonts w:ascii="Arial" w:hAnsi="Arial" w:cs="Arial"/>
          <w:sz w:val="23"/>
          <w:szCs w:val="23"/>
        </w:rPr>
        <w:t xml:space="preserve">as </w:t>
      </w:r>
      <w:r w:rsidR="00DA283F">
        <w:rPr>
          <w:rFonts w:ascii="Arial" w:hAnsi="Arial" w:cs="Arial"/>
          <w:sz w:val="23"/>
          <w:szCs w:val="23"/>
        </w:rPr>
        <w:t xml:space="preserve">a </w:t>
      </w:r>
      <w:r w:rsidR="00DA283F" w:rsidRPr="00D43759">
        <w:rPr>
          <w:rFonts w:ascii="Arial" w:hAnsi="Arial" w:cs="Arial"/>
          <w:sz w:val="23"/>
          <w:szCs w:val="23"/>
        </w:rPr>
        <w:t>legacy business</w:t>
      </w:r>
      <w:r w:rsidR="00D43759" w:rsidRPr="00D43759">
        <w:rPr>
          <w:rFonts w:ascii="Arial" w:hAnsi="Arial" w:cs="Arial"/>
          <w:sz w:val="23"/>
          <w:szCs w:val="23"/>
        </w:rPr>
        <w:t>.</w:t>
      </w:r>
    </w:p>
    <w:p w14:paraId="4E3E6093" w14:textId="77777777" w:rsidR="00C168A0" w:rsidRPr="00443D61" w:rsidRDefault="00C168A0" w:rsidP="00DE0E4B">
      <w:pPr>
        <w:spacing w:after="0"/>
        <w:rPr>
          <w:rFonts w:ascii="Arial" w:hAnsi="Arial" w:cs="Arial"/>
          <w:b/>
          <w:sz w:val="23"/>
          <w:szCs w:val="23"/>
          <w:u w:val="single"/>
        </w:rPr>
      </w:pPr>
    </w:p>
    <w:p w14:paraId="4A0BCA15" w14:textId="77777777" w:rsidR="00EC4B69" w:rsidRPr="00443D61" w:rsidRDefault="00DA283F" w:rsidP="00DE0E4B">
      <w:pPr>
        <w:spacing w:after="0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sz w:val="23"/>
          <w:szCs w:val="23"/>
          <w:u w:val="single"/>
        </w:rPr>
        <w:t>Stakeholder Segments</w:t>
      </w:r>
    </w:p>
    <w:p w14:paraId="415469EF" w14:textId="77777777" w:rsidR="00EC4B69" w:rsidRPr="00443D61" w:rsidRDefault="00EC4B69" w:rsidP="00DE0E4B">
      <w:pPr>
        <w:spacing w:after="0"/>
        <w:ind w:left="72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 xml:space="preserve">The NMSBDC’s </w:t>
      </w:r>
      <w:r w:rsidR="00DA283F">
        <w:rPr>
          <w:rFonts w:ascii="Arial" w:hAnsi="Arial" w:cs="Arial"/>
          <w:sz w:val="23"/>
          <w:szCs w:val="23"/>
        </w:rPr>
        <w:t xml:space="preserve">key </w:t>
      </w:r>
      <w:r w:rsidRPr="00443D61">
        <w:rPr>
          <w:rFonts w:ascii="Arial" w:hAnsi="Arial" w:cs="Arial"/>
          <w:sz w:val="23"/>
          <w:szCs w:val="23"/>
        </w:rPr>
        <w:t>stakeholders</w:t>
      </w:r>
      <w:r w:rsidR="00DA283F">
        <w:rPr>
          <w:rFonts w:ascii="Arial" w:hAnsi="Arial" w:cs="Arial"/>
          <w:sz w:val="23"/>
          <w:szCs w:val="23"/>
        </w:rPr>
        <w:t xml:space="preserve"> </w:t>
      </w:r>
      <w:r w:rsidRPr="00443D61">
        <w:rPr>
          <w:rFonts w:ascii="Arial" w:hAnsi="Arial" w:cs="Arial"/>
          <w:sz w:val="23"/>
          <w:szCs w:val="23"/>
        </w:rPr>
        <w:t xml:space="preserve">are defined as the decision makers who financially support the NMSBDC through direct or indirect contributions.  </w:t>
      </w:r>
    </w:p>
    <w:p w14:paraId="5E70DBA6" w14:textId="77777777" w:rsidR="00B57667" w:rsidRPr="00443D61" w:rsidRDefault="00B57667" w:rsidP="00B57667">
      <w:pPr>
        <w:pStyle w:val="ListParagraph"/>
        <w:numPr>
          <w:ilvl w:val="0"/>
          <w:numId w:val="33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US Small Business Administration</w:t>
      </w:r>
      <w:r>
        <w:rPr>
          <w:rFonts w:ascii="Arial" w:hAnsi="Arial" w:cs="Arial"/>
          <w:sz w:val="23"/>
          <w:szCs w:val="23"/>
        </w:rPr>
        <w:t>.</w:t>
      </w:r>
    </w:p>
    <w:p w14:paraId="2AA769BD" w14:textId="77777777" w:rsidR="00EC4B69" w:rsidRDefault="00EC4B69" w:rsidP="005421A4">
      <w:pPr>
        <w:pStyle w:val="ListParagraph"/>
        <w:numPr>
          <w:ilvl w:val="0"/>
          <w:numId w:val="33"/>
        </w:numPr>
        <w:spacing w:after="0"/>
        <w:rPr>
          <w:rFonts w:ascii="Arial" w:hAnsi="Arial" w:cs="Arial"/>
          <w:sz w:val="23"/>
          <w:szCs w:val="23"/>
        </w:rPr>
      </w:pPr>
      <w:r w:rsidRPr="00443D61">
        <w:rPr>
          <w:rFonts w:ascii="Arial" w:hAnsi="Arial" w:cs="Arial"/>
          <w:sz w:val="23"/>
          <w:szCs w:val="23"/>
        </w:rPr>
        <w:t>New Mexico Legislature</w:t>
      </w:r>
      <w:r w:rsidR="009B023F">
        <w:rPr>
          <w:rFonts w:ascii="Arial" w:hAnsi="Arial" w:cs="Arial"/>
          <w:sz w:val="23"/>
          <w:szCs w:val="23"/>
        </w:rPr>
        <w:t>.</w:t>
      </w:r>
    </w:p>
    <w:p w14:paraId="739049DB" w14:textId="77777777" w:rsidR="00B57667" w:rsidRPr="00443D61" w:rsidRDefault="00B57667" w:rsidP="005421A4">
      <w:pPr>
        <w:pStyle w:val="ListParagraph"/>
        <w:numPr>
          <w:ilvl w:val="0"/>
          <w:numId w:val="33"/>
        </w:numPr>
        <w:spacing w:after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New Mexico Governor.</w:t>
      </w:r>
    </w:p>
    <w:p w14:paraId="016E3A5E" w14:textId="3F3F49E8" w:rsidR="00F10022" w:rsidRDefault="00734BCB" w:rsidP="00E223CC">
      <w:pPr>
        <w:pStyle w:val="ListParagraph"/>
        <w:numPr>
          <w:ilvl w:val="0"/>
          <w:numId w:val="33"/>
        </w:numPr>
        <w:spacing w:after="0"/>
        <w:rPr>
          <w:rFonts w:ascii="Arial" w:hAnsi="Arial" w:cs="Arial"/>
          <w:sz w:val="23"/>
          <w:szCs w:val="23"/>
        </w:rPr>
      </w:pPr>
      <w:r w:rsidRPr="00006C84">
        <w:rPr>
          <w:rFonts w:ascii="Arial" w:hAnsi="Arial" w:cs="Arial"/>
          <w:sz w:val="23"/>
          <w:szCs w:val="23"/>
        </w:rPr>
        <w:t xml:space="preserve">New Mexico </w:t>
      </w:r>
      <w:r w:rsidR="00DE0E4B" w:rsidRPr="00006C84">
        <w:rPr>
          <w:rFonts w:ascii="Arial" w:hAnsi="Arial" w:cs="Arial"/>
          <w:sz w:val="23"/>
          <w:szCs w:val="23"/>
        </w:rPr>
        <w:t>higher education institutions</w:t>
      </w:r>
      <w:r w:rsidR="00006C84" w:rsidRPr="00006C84">
        <w:rPr>
          <w:rFonts w:ascii="Arial" w:hAnsi="Arial" w:cs="Arial"/>
          <w:sz w:val="23"/>
          <w:szCs w:val="23"/>
        </w:rPr>
        <w:t xml:space="preserve"> that host</w:t>
      </w:r>
      <w:r w:rsidR="00134CBB" w:rsidRPr="00006C84">
        <w:rPr>
          <w:rFonts w:ascii="Arial" w:hAnsi="Arial" w:cs="Arial"/>
          <w:sz w:val="23"/>
          <w:szCs w:val="23"/>
        </w:rPr>
        <w:t xml:space="preserve"> a</w:t>
      </w:r>
      <w:r w:rsidR="00D23F8F">
        <w:rPr>
          <w:rFonts w:ascii="Arial" w:hAnsi="Arial" w:cs="Arial"/>
          <w:sz w:val="23"/>
          <w:szCs w:val="23"/>
        </w:rPr>
        <w:t>n</w:t>
      </w:r>
      <w:r w:rsidR="00006C84" w:rsidRPr="006F4717">
        <w:rPr>
          <w:rFonts w:ascii="Arial" w:hAnsi="Arial" w:cs="Arial"/>
          <w:color w:val="FF0000"/>
          <w:sz w:val="23"/>
          <w:szCs w:val="23"/>
        </w:rPr>
        <w:t xml:space="preserve"> </w:t>
      </w:r>
      <w:r w:rsidR="00006C84" w:rsidRPr="00006C84">
        <w:rPr>
          <w:rFonts w:ascii="Arial" w:hAnsi="Arial" w:cs="Arial"/>
          <w:sz w:val="23"/>
          <w:szCs w:val="23"/>
        </w:rPr>
        <w:t>SBDC</w:t>
      </w:r>
      <w:r w:rsidR="00134CBB" w:rsidRPr="00006C84">
        <w:rPr>
          <w:rFonts w:ascii="Arial" w:hAnsi="Arial" w:cs="Arial"/>
          <w:sz w:val="23"/>
          <w:szCs w:val="23"/>
        </w:rPr>
        <w:t xml:space="preserve"> </w:t>
      </w:r>
      <w:r w:rsidR="00006C84" w:rsidRPr="00006C84">
        <w:rPr>
          <w:rFonts w:ascii="Arial" w:hAnsi="Arial" w:cs="Arial"/>
          <w:sz w:val="23"/>
          <w:szCs w:val="23"/>
        </w:rPr>
        <w:t>Service Center</w:t>
      </w:r>
      <w:r w:rsidR="00435EB1" w:rsidRPr="00006C84">
        <w:rPr>
          <w:rFonts w:ascii="Arial" w:hAnsi="Arial" w:cs="Arial"/>
          <w:sz w:val="23"/>
          <w:szCs w:val="23"/>
        </w:rPr>
        <w:t>.</w:t>
      </w:r>
    </w:p>
    <w:p w14:paraId="1F0D46B3" w14:textId="2AA1ABAF" w:rsidR="00221437" w:rsidRPr="00400EE1" w:rsidRDefault="00004F33" w:rsidP="00E223CC">
      <w:pPr>
        <w:pStyle w:val="ListParagraph"/>
        <w:numPr>
          <w:ilvl w:val="0"/>
          <w:numId w:val="33"/>
        </w:numPr>
        <w:spacing w:after="0"/>
        <w:rPr>
          <w:rFonts w:ascii="Arial" w:hAnsi="Arial" w:cs="Arial"/>
          <w:color w:val="000000" w:themeColor="text1"/>
          <w:sz w:val="23"/>
          <w:szCs w:val="23"/>
        </w:rPr>
      </w:pPr>
      <w:r w:rsidRPr="00400EE1">
        <w:rPr>
          <w:rFonts w:ascii="Arial" w:hAnsi="Arial" w:cs="Arial"/>
          <w:color w:val="000000" w:themeColor="text1"/>
          <w:sz w:val="23"/>
          <w:szCs w:val="23"/>
        </w:rPr>
        <w:t>NM Congressional Delegation</w:t>
      </w:r>
    </w:p>
    <w:p w14:paraId="7CC1D986" w14:textId="77777777" w:rsidR="00F10022" w:rsidRDefault="00F10022" w:rsidP="00F10022">
      <w:pPr>
        <w:pStyle w:val="ListParagraph"/>
        <w:spacing w:after="0"/>
        <w:rPr>
          <w:rFonts w:ascii="Arial" w:hAnsi="Arial" w:cs="Arial"/>
          <w:sz w:val="23"/>
          <w:szCs w:val="23"/>
        </w:rPr>
      </w:pPr>
    </w:p>
    <w:p w14:paraId="33C2DE6C" w14:textId="2E2B6BB1" w:rsidR="00E62401" w:rsidRDefault="00E62401" w:rsidP="00E62401">
      <w:pPr>
        <w:pStyle w:val="ListParagraph"/>
        <w:ind w:left="0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sz w:val="23"/>
          <w:szCs w:val="23"/>
          <w:u w:val="single"/>
        </w:rPr>
        <w:t>Statewide Action Steps</w:t>
      </w:r>
    </w:p>
    <w:p w14:paraId="55DB9419" w14:textId="5E643E27" w:rsidR="00E62401" w:rsidRPr="00E62401" w:rsidRDefault="00E62401" w:rsidP="00E62401">
      <w:pPr>
        <w:pStyle w:val="ListParagraph"/>
        <w:ind w:left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ab/>
      </w:r>
      <w:r w:rsidR="00F10022" w:rsidRPr="00E62401">
        <w:rPr>
          <w:rFonts w:ascii="Arial" w:hAnsi="Arial" w:cs="Arial"/>
          <w:sz w:val="23"/>
          <w:szCs w:val="23"/>
        </w:rPr>
        <w:t xml:space="preserve">The statewide step for achieving </w:t>
      </w:r>
      <w:r w:rsidR="00DA283F" w:rsidRPr="00E62401">
        <w:rPr>
          <w:rFonts w:ascii="Arial" w:hAnsi="Arial" w:cs="Arial"/>
          <w:sz w:val="23"/>
          <w:szCs w:val="23"/>
        </w:rPr>
        <w:t>WIG</w:t>
      </w:r>
      <w:r w:rsidR="00F10022" w:rsidRPr="00E62401">
        <w:rPr>
          <w:rFonts w:ascii="Arial" w:hAnsi="Arial" w:cs="Arial"/>
          <w:sz w:val="23"/>
          <w:szCs w:val="23"/>
        </w:rPr>
        <w:t xml:space="preserve"> 1:</w:t>
      </w:r>
    </w:p>
    <w:p w14:paraId="2EE2D35D" w14:textId="67181EFF" w:rsidR="00EE0E33" w:rsidRPr="00261DB4" w:rsidRDefault="00EE0E33" w:rsidP="00114EAF">
      <w:pPr>
        <w:pStyle w:val="ListParagraph"/>
        <w:numPr>
          <w:ilvl w:val="0"/>
          <w:numId w:val="43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61DB4">
        <w:rPr>
          <w:rFonts w:ascii="Arial" w:hAnsi="Arial" w:cs="Arial"/>
          <w:sz w:val="23"/>
          <w:szCs w:val="23"/>
        </w:rPr>
        <w:t xml:space="preserve">Evaluate, modify, </w:t>
      </w:r>
      <w:r w:rsidR="009940A7" w:rsidRPr="00261DB4">
        <w:rPr>
          <w:rFonts w:ascii="Arial" w:hAnsi="Arial" w:cs="Arial"/>
          <w:sz w:val="23"/>
          <w:szCs w:val="23"/>
        </w:rPr>
        <w:t>p</w:t>
      </w:r>
      <w:r w:rsidR="00340354" w:rsidRPr="00261DB4">
        <w:rPr>
          <w:rFonts w:ascii="Arial" w:hAnsi="Arial" w:cs="Arial"/>
          <w:sz w:val="23"/>
          <w:szCs w:val="23"/>
        </w:rPr>
        <w:t xml:space="preserve">ilot, </w:t>
      </w:r>
      <w:r w:rsidRPr="00261DB4">
        <w:rPr>
          <w:rFonts w:ascii="Arial" w:hAnsi="Arial" w:cs="Arial"/>
          <w:sz w:val="23"/>
          <w:szCs w:val="23"/>
        </w:rPr>
        <w:t>train, and implement</w:t>
      </w:r>
      <w:r w:rsidR="003801C1" w:rsidRPr="00261DB4">
        <w:rPr>
          <w:rFonts w:ascii="Arial" w:hAnsi="Arial" w:cs="Arial"/>
          <w:sz w:val="23"/>
          <w:szCs w:val="23"/>
        </w:rPr>
        <w:t xml:space="preserve"> </w:t>
      </w:r>
      <w:r w:rsidR="004922EA" w:rsidRPr="00261DB4">
        <w:rPr>
          <w:rFonts w:ascii="Arial" w:hAnsi="Arial" w:cs="Arial"/>
          <w:sz w:val="23"/>
          <w:szCs w:val="23"/>
        </w:rPr>
        <w:t xml:space="preserve">an </w:t>
      </w:r>
      <w:r w:rsidR="003801C1" w:rsidRPr="00261DB4">
        <w:rPr>
          <w:rFonts w:ascii="Arial" w:hAnsi="Arial" w:cs="Arial"/>
          <w:sz w:val="23"/>
          <w:szCs w:val="23"/>
        </w:rPr>
        <w:t>accurate</w:t>
      </w:r>
      <w:r w:rsidR="00DA04B6" w:rsidRPr="00261DB4">
        <w:rPr>
          <w:rFonts w:ascii="Arial" w:hAnsi="Arial" w:cs="Arial"/>
          <w:sz w:val="23"/>
          <w:szCs w:val="23"/>
        </w:rPr>
        <w:t>,</w:t>
      </w:r>
      <w:r w:rsidR="003801C1" w:rsidRPr="00261DB4">
        <w:rPr>
          <w:rFonts w:ascii="Arial" w:hAnsi="Arial" w:cs="Arial"/>
          <w:sz w:val="23"/>
          <w:szCs w:val="23"/>
        </w:rPr>
        <w:t xml:space="preserve"> </w:t>
      </w:r>
      <w:r w:rsidR="00DA04B6" w:rsidRPr="00261DB4">
        <w:rPr>
          <w:rFonts w:ascii="Arial" w:hAnsi="Arial" w:cs="Arial"/>
          <w:sz w:val="23"/>
          <w:szCs w:val="23"/>
        </w:rPr>
        <w:t>c</w:t>
      </w:r>
      <w:r w:rsidR="0050647A" w:rsidRPr="00261DB4">
        <w:rPr>
          <w:rFonts w:ascii="Arial" w:hAnsi="Arial" w:cs="Arial"/>
          <w:sz w:val="23"/>
          <w:szCs w:val="23"/>
        </w:rPr>
        <w:t>onsist</w:t>
      </w:r>
      <w:r w:rsidR="004922EA" w:rsidRPr="00261DB4">
        <w:rPr>
          <w:rFonts w:ascii="Arial" w:hAnsi="Arial" w:cs="Arial"/>
          <w:sz w:val="23"/>
          <w:szCs w:val="23"/>
        </w:rPr>
        <w:t>e</w:t>
      </w:r>
      <w:r w:rsidR="0050647A" w:rsidRPr="00261DB4">
        <w:rPr>
          <w:rFonts w:ascii="Arial" w:hAnsi="Arial" w:cs="Arial"/>
          <w:sz w:val="23"/>
          <w:szCs w:val="23"/>
        </w:rPr>
        <w:t>nt</w:t>
      </w:r>
      <w:r w:rsidR="00DA04B6" w:rsidRPr="00261DB4">
        <w:rPr>
          <w:rFonts w:ascii="Arial" w:hAnsi="Arial" w:cs="Arial"/>
          <w:sz w:val="23"/>
          <w:szCs w:val="23"/>
        </w:rPr>
        <w:t xml:space="preserve">, </w:t>
      </w:r>
      <w:r w:rsidR="00671195" w:rsidRPr="00261DB4">
        <w:rPr>
          <w:rFonts w:ascii="Arial" w:hAnsi="Arial" w:cs="Arial"/>
          <w:sz w:val="23"/>
          <w:szCs w:val="23"/>
        </w:rPr>
        <w:t>compliant, efficient</w:t>
      </w:r>
      <w:r w:rsidR="00507CED" w:rsidRPr="00261DB4">
        <w:rPr>
          <w:rFonts w:ascii="Arial" w:hAnsi="Arial" w:cs="Arial"/>
          <w:sz w:val="23"/>
          <w:szCs w:val="23"/>
        </w:rPr>
        <w:t xml:space="preserve">, and timely </w:t>
      </w:r>
      <w:r w:rsidR="00807FA0" w:rsidRPr="00261DB4">
        <w:rPr>
          <w:rFonts w:ascii="Arial" w:hAnsi="Arial" w:cs="Arial"/>
          <w:sz w:val="23"/>
          <w:szCs w:val="23"/>
        </w:rPr>
        <w:t xml:space="preserve">methodology for </w:t>
      </w:r>
      <w:r w:rsidR="002D3EB9" w:rsidRPr="00261DB4">
        <w:rPr>
          <w:rFonts w:ascii="Arial" w:hAnsi="Arial" w:cs="Arial"/>
          <w:sz w:val="23"/>
          <w:szCs w:val="23"/>
        </w:rPr>
        <w:t xml:space="preserve">collecting </w:t>
      </w:r>
      <w:r w:rsidR="00BA41EC" w:rsidRPr="00261DB4">
        <w:rPr>
          <w:rFonts w:ascii="Arial" w:hAnsi="Arial" w:cs="Arial"/>
          <w:sz w:val="23"/>
          <w:szCs w:val="23"/>
        </w:rPr>
        <w:t xml:space="preserve">and entering </w:t>
      </w:r>
      <w:r w:rsidR="002D3EB9" w:rsidRPr="00261DB4">
        <w:rPr>
          <w:rFonts w:ascii="Arial" w:hAnsi="Arial" w:cs="Arial"/>
          <w:sz w:val="23"/>
          <w:szCs w:val="23"/>
        </w:rPr>
        <w:t>WIG 1 measures</w:t>
      </w:r>
      <w:r w:rsidR="00185752" w:rsidRPr="00261DB4">
        <w:rPr>
          <w:rFonts w:ascii="Arial" w:hAnsi="Arial" w:cs="Arial"/>
          <w:sz w:val="23"/>
          <w:szCs w:val="23"/>
        </w:rPr>
        <w:t>.</w:t>
      </w:r>
      <w:r w:rsidR="0050647A" w:rsidRPr="00261DB4">
        <w:rPr>
          <w:rFonts w:ascii="Arial" w:hAnsi="Arial" w:cs="Arial"/>
          <w:sz w:val="23"/>
          <w:szCs w:val="23"/>
        </w:rPr>
        <w:t xml:space="preserve"> </w:t>
      </w:r>
    </w:p>
    <w:p w14:paraId="337E2C42" w14:textId="77777777" w:rsidR="00EE0E33" w:rsidRPr="00261DB4" w:rsidRDefault="00EE0E33" w:rsidP="002A4C71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</w:pPr>
    </w:p>
    <w:p w14:paraId="7DD0055E" w14:textId="46B147AB" w:rsidR="00F10022" w:rsidRPr="00261DB4" w:rsidRDefault="00F10022" w:rsidP="00F10022">
      <w:pPr>
        <w:pStyle w:val="ListParagraph"/>
        <w:rPr>
          <w:rFonts w:ascii="Arial" w:hAnsi="Arial" w:cs="Arial"/>
          <w:sz w:val="23"/>
          <w:szCs w:val="23"/>
        </w:rPr>
      </w:pPr>
      <w:r w:rsidRPr="00261DB4">
        <w:rPr>
          <w:rFonts w:ascii="Arial" w:hAnsi="Arial" w:cs="Arial"/>
          <w:sz w:val="23"/>
          <w:szCs w:val="23"/>
        </w:rPr>
        <w:t>Th</w:t>
      </w:r>
      <w:r w:rsidR="00400EE1" w:rsidRPr="00261DB4">
        <w:rPr>
          <w:rFonts w:ascii="Arial" w:hAnsi="Arial" w:cs="Arial"/>
          <w:sz w:val="23"/>
          <w:szCs w:val="23"/>
        </w:rPr>
        <w:t>e</w:t>
      </w:r>
      <w:r w:rsidR="0046320B" w:rsidRPr="00261DB4">
        <w:rPr>
          <w:rFonts w:ascii="Arial" w:hAnsi="Arial" w:cs="Arial"/>
          <w:sz w:val="23"/>
          <w:szCs w:val="23"/>
        </w:rPr>
        <w:t xml:space="preserve"> statewide step for achieving WIG</w:t>
      </w:r>
      <w:r w:rsidRPr="00261DB4">
        <w:rPr>
          <w:rFonts w:ascii="Arial" w:hAnsi="Arial" w:cs="Arial"/>
          <w:sz w:val="23"/>
          <w:szCs w:val="23"/>
        </w:rPr>
        <w:t xml:space="preserve"> 2:</w:t>
      </w:r>
    </w:p>
    <w:p w14:paraId="20458385" w14:textId="5E078718" w:rsidR="0055225B" w:rsidRPr="00261DB4" w:rsidRDefault="004735DB" w:rsidP="00D80B27">
      <w:pPr>
        <w:pStyle w:val="ListParagraph"/>
        <w:numPr>
          <w:ilvl w:val="0"/>
          <w:numId w:val="32"/>
        </w:numPr>
      </w:pPr>
      <w:r w:rsidRPr="004E08FD">
        <w:rPr>
          <w:rFonts w:ascii="Arial" w:hAnsi="Arial" w:cs="Arial"/>
          <w:sz w:val="23"/>
          <w:szCs w:val="23"/>
        </w:rPr>
        <w:t xml:space="preserve">Evaluate </w:t>
      </w:r>
      <w:r w:rsidR="0045053B" w:rsidRPr="004E08FD">
        <w:rPr>
          <w:rFonts w:ascii="Arial" w:hAnsi="Arial" w:cs="Arial"/>
          <w:sz w:val="23"/>
          <w:szCs w:val="23"/>
        </w:rPr>
        <w:t xml:space="preserve">the WIG 2 </w:t>
      </w:r>
      <w:r w:rsidR="00CE65C9" w:rsidRPr="004E08FD">
        <w:rPr>
          <w:rFonts w:ascii="Arial" w:hAnsi="Arial" w:cs="Arial"/>
          <w:sz w:val="23"/>
          <w:szCs w:val="23"/>
        </w:rPr>
        <w:t xml:space="preserve">measures </w:t>
      </w:r>
      <w:r w:rsidR="00A27557" w:rsidRPr="004E08FD">
        <w:rPr>
          <w:rFonts w:ascii="Arial" w:hAnsi="Arial" w:cs="Arial"/>
          <w:sz w:val="23"/>
          <w:szCs w:val="23"/>
        </w:rPr>
        <w:t xml:space="preserve">focusing on </w:t>
      </w:r>
      <w:r w:rsidR="00B66649" w:rsidRPr="004E08FD">
        <w:rPr>
          <w:rFonts w:ascii="Arial" w:hAnsi="Arial" w:cs="Arial"/>
          <w:sz w:val="23"/>
          <w:szCs w:val="23"/>
        </w:rPr>
        <w:t xml:space="preserve">quality </w:t>
      </w:r>
      <w:r w:rsidR="00B66649" w:rsidRPr="00261DB4">
        <w:rPr>
          <w:rFonts w:ascii="Arial" w:hAnsi="Arial" w:cs="Arial"/>
          <w:sz w:val="23"/>
          <w:szCs w:val="23"/>
        </w:rPr>
        <w:t xml:space="preserve">vs quantity </w:t>
      </w:r>
      <w:r w:rsidR="00B271BC" w:rsidRPr="00261DB4">
        <w:rPr>
          <w:rFonts w:ascii="Arial" w:hAnsi="Arial" w:cs="Arial"/>
          <w:sz w:val="23"/>
          <w:szCs w:val="23"/>
        </w:rPr>
        <w:t xml:space="preserve">and </w:t>
      </w:r>
      <w:r w:rsidR="002F6603" w:rsidRPr="00261DB4">
        <w:rPr>
          <w:rFonts w:ascii="Arial" w:hAnsi="Arial" w:cs="Arial"/>
          <w:sz w:val="23"/>
          <w:szCs w:val="23"/>
        </w:rPr>
        <w:t xml:space="preserve">modify, </w:t>
      </w:r>
      <w:r w:rsidR="00490687" w:rsidRPr="00261DB4">
        <w:rPr>
          <w:rFonts w:ascii="Arial" w:hAnsi="Arial" w:cs="Arial"/>
          <w:sz w:val="23"/>
          <w:szCs w:val="23"/>
        </w:rPr>
        <w:t xml:space="preserve">pilot, train, and implement an accurate, consistent, efficient, and timely </w:t>
      </w:r>
      <w:r w:rsidR="00C75374" w:rsidRPr="00261DB4">
        <w:rPr>
          <w:rFonts w:ascii="Arial" w:hAnsi="Arial" w:cs="Arial"/>
          <w:sz w:val="23"/>
          <w:szCs w:val="23"/>
        </w:rPr>
        <w:t xml:space="preserve">methodology </w:t>
      </w:r>
      <w:r w:rsidR="002D574F" w:rsidRPr="00261DB4">
        <w:rPr>
          <w:rFonts w:ascii="Arial" w:hAnsi="Arial" w:cs="Arial"/>
          <w:sz w:val="23"/>
          <w:szCs w:val="23"/>
        </w:rPr>
        <w:t>for collecting and entering the measures</w:t>
      </w:r>
      <w:r w:rsidR="00A2743C" w:rsidRPr="00261DB4">
        <w:rPr>
          <w:rFonts w:ascii="Arial" w:hAnsi="Arial" w:cs="Arial"/>
          <w:sz w:val="23"/>
          <w:szCs w:val="23"/>
        </w:rPr>
        <w:t>.</w:t>
      </w:r>
    </w:p>
    <w:sectPr w:rsidR="0055225B" w:rsidRPr="00261DB4" w:rsidSect="005B2E2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A8157" w14:textId="77777777" w:rsidR="002C3809" w:rsidRDefault="002C3809" w:rsidP="00CB54C9">
      <w:pPr>
        <w:spacing w:after="0" w:line="240" w:lineRule="auto"/>
      </w:pPr>
      <w:r>
        <w:separator/>
      </w:r>
    </w:p>
  </w:endnote>
  <w:endnote w:type="continuationSeparator" w:id="0">
    <w:p w14:paraId="468DB795" w14:textId="77777777" w:rsidR="002C3809" w:rsidRDefault="002C3809" w:rsidP="00CB54C9">
      <w:pPr>
        <w:spacing w:after="0" w:line="240" w:lineRule="auto"/>
      </w:pPr>
      <w:r>
        <w:continuationSeparator/>
      </w:r>
    </w:p>
  </w:endnote>
  <w:endnote w:type="continuationNotice" w:id="1">
    <w:p w14:paraId="3F9971A9" w14:textId="77777777" w:rsidR="002C3809" w:rsidRDefault="002C38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1EDA1" w14:textId="77777777" w:rsidR="00656A19" w:rsidRDefault="00656A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D1684" w14:textId="77777777" w:rsidR="00C85F85" w:rsidRPr="00612BC7" w:rsidRDefault="00C85F85" w:rsidP="00C85F85">
    <w:pPr>
      <w:pStyle w:val="Footer"/>
      <w:jc w:val="both"/>
      <w:rPr>
        <w:color w:val="000000"/>
        <w:sz w:val="16"/>
        <w:szCs w:val="16"/>
      </w:rPr>
    </w:pPr>
    <w:r>
      <w:rPr>
        <w:color w:val="FF0000"/>
        <w:sz w:val="16"/>
        <w:szCs w:val="16"/>
      </w:rPr>
      <w:tab/>
    </w:r>
    <w:r>
      <w:rPr>
        <w:color w:val="FF0000"/>
        <w:sz w:val="16"/>
        <w:szCs w:val="16"/>
      </w:rPr>
      <w:tab/>
    </w:r>
    <w:r w:rsidR="009D33FE">
      <w:rPr>
        <w:color w:val="000000"/>
        <w:sz w:val="16"/>
        <w:szCs w:val="16"/>
      </w:rPr>
      <w:t>Create</w:t>
    </w:r>
    <w:r w:rsidR="00D62EA0" w:rsidRPr="00612BC7">
      <w:rPr>
        <w:color w:val="000000"/>
        <w:sz w:val="16"/>
        <w:szCs w:val="16"/>
      </w:rPr>
      <w:t>: 07/2015</w:t>
    </w:r>
  </w:p>
  <w:p w14:paraId="7065A76F" w14:textId="60C1B1A6" w:rsidR="00C85F85" w:rsidRDefault="00C85F85" w:rsidP="00C85F85">
    <w:pPr>
      <w:pStyle w:val="Footer"/>
      <w:jc w:val="both"/>
      <w:rPr>
        <w:color w:val="000000"/>
        <w:sz w:val="16"/>
        <w:szCs w:val="16"/>
      </w:rPr>
    </w:pPr>
    <w:r w:rsidRPr="00612BC7">
      <w:rPr>
        <w:color w:val="000000"/>
        <w:sz w:val="16"/>
        <w:szCs w:val="16"/>
      </w:rPr>
      <w:tab/>
    </w:r>
    <w:r w:rsidRPr="00612BC7">
      <w:rPr>
        <w:color w:val="000000"/>
        <w:sz w:val="16"/>
        <w:szCs w:val="16"/>
      </w:rPr>
      <w:tab/>
    </w:r>
    <w:r w:rsidR="00DA1A76">
      <w:rPr>
        <w:color w:val="000000"/>
        <w:sz w:val="16"/>
        <w:szCs w:val="16"/>
      </w:rPr>
      <w:t>Revision Date</w:t>
    </w:r>
    <w:r w:rsidR="009D33FE">
      <w:rPr>
        <w:color w:val="000000"/>
        <w:sz w:val="16"/>
        <w:szCs w:val="16"/>
      </w:rPr>
      <w:t xml:space="preserve"> </w:t>
    </w:r>
    <w:r w:rsidR="00475D9E">
      <w:rPr>
        <w:color w:val="000000"/>
        <w:sz w:val="16"/>
        <w:szCs w:val="16"/>
      </w:rPr>
      <w:t>1</w:t>
    </w:r>
    <w:r w:rsidR="006B6BB9">
      <w:rPr>
        <w:color w:val="000000"/>
        <w:sz w:val="16"/>
        <w:szCs w:val="16"/>
      </w:rPr>
      <w:t>2</w:t>
    </w:r>
    <w:r w:rsidR="00400EE1">
      <w:rPr>
        <w:color w:val="000000"/>
        <w:sz w:val="16"/>
        <w:szCs w:val="16"/>
      </w:rPr>
      <w:t>/</w:t>
    </w:r>
    <w:r w:rsidR="00656A19">
      <w:rPr>
        <w:color w:val="000000"/>
        <w:sz w:val="16"/>
        <w:szCs w:val="16"/>
      </w:rPr>
      <w:t>16</w:t>
    </w:r>
    <w:r w:rsidR="00400EE1">
      <w:rPr>
        <w:color w:val="000000"/>
        <w:sz w:val="16"/>
        <w:szCs w:val="16"/>
      </w:rPr>
      <w:t>/2</w:t>
    </w:r>
    <w:r w:rsidR="007B6138">
      <w:rPr>
        <w:color w:val="000000"/>
        <w:sz w:val="16"/>
        <w:szCs w:val="16"/>
      </w:rPr>
      <w:t>2</w:t>
    </w:r>
  </w:p>
  <w:p w14:paraId="06D5333B" w14:textId="41BAB0A8" w:rsidR="00DA1A76" w:rsidRDefault="00DA1A76" w:rsidP="00DA1A76">
    <w:pPr>
      <w:pStyle w:val="Footer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  <w:t xml:space="preserve">                                                                                                                                                                             </w:t>
    </w:r>
    <w:r w:rsidR="00061911">
      <w:rPr>
        <w:color w:val="000000"/>
        <w:sz w:val="16"/>
        <w:szCs w:val="16"/>
      </w:rPr>
      <w:t xml:space="preserve">             </w:t>
    </w:r>
    <w:r>
      <w:rPr>
        <w:color w:val="000000"/>
        <w:sz w:val="16"/>
        <w:szCs w:val="16"/>
      </w:rPr>
      <w:t xml:space="preserve">Effective </w:t>
    </w:r>
    <w:r w:rsidR="00061911">
      <w:rPr>
        <w:color w:val="000000"/>
        <w:sz w:val="16"/>
        <w:szCs w:val="16"/>
      </w:rPr>
      <w:t xml:space="preserve">January 1 – December 31, </w:t>
    </w:r>
    <w:r>
      <w:rPr>
        <w:color w:val="000000"/>
        <w:sz w:val="16"/>
        <w:szCs w:val="16"/>
      </w:rPr>
      <w:t>202</w:t>
    </w:r>
    <w:r w:rsidR="007B6138">
      <w:rPr>
        <w:color w:val="000000"/>
        <w:sz w:val="16"/>
        <w:szCs w:val="16"/>
      </w:rPr>
      <w:t>3</w:t>
    </w:r>
  </w:p>
  <w:p w14:paraId="3C1B131C" w14:textId="77777777" w:rsidR="00C85F85" w:rsidRPr="00612BC7" w:rsidRDefault="00DA1A76" w:rsidP="00DA1A76">
    <w:pPr>
      <w:pStyle w:val="Footer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 w:rsidR="00061911">
      <w:rPr>
        <w:color w:val="000000"/>
        <w:sz w:val="16"/>
        <w:szCs w:val="16"/>
      </w:rPr>
      <w:t xml:space="preserve">  </w:t>
    </w:r>
    <w:r>
      <w:rPr>
        <w:color w:val="000000"/>
        <w:sz w:val="16"/>
        <w:szCs w:val="16"/>
      </w:rPr>
      <w:t>Created by</w:t>
    </w:r>
    <w:r w:rsidR="00CF4B59">
      <w:rPr>
        <w:color w:val="000000"/>
        <w:sz w:val="16"/>
        <w:szCs w:val="16"/>
      </w:rPr>
      <w:t>: T</w:t>
    </w:r>
    <w:r>
      <w:rPr>
        <w:color w:val="000000"/>
        <w:sz w:val="16"/>
        <w:szCs w:val="16"/>
      </w:rPr>
      <w:t>he Lead Center</w:t>
    </w:r>
    <w:r>
      <w:rPr>
        <w:color w:val="000000"/>
        <w:sz w:val="16"/>
        <w:szCs w:val="16"/>
      </w:rPr>
      <w:tab/>
      <w:t xml:space="preserve">                                              </w:t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 w:rsidR="00C85F85" w:rsidRPr="00612BC7">
      <w:rPr>
        <w:color w:val="000000"/>
        <w:sz w:val="16"/>
        <w:szCs w:val="16"/>
      </w:rPr>
      <w:t xml:space="preserve"> </w:t>
    </w:r>
  </w:p>
  <w:p w14:paraId="75B8E73F" w14:textId="77777777" w:rsidR="00CB54C9" w:rsidRDefault="002D5860" w:rsidP="00B6646F">
    <w:pPr>
      <w:pStyle w:val="Footer"/>
      <w:tabs>
        <w:tab w:val="clear" w:pos="4680"/>
        <w:tab w:val="clear" w:pos="9360"/>
        <w:tab w:val="left" w:pos="7470"/>
      </w:tabs>
    </w:pPr>
    <w:r w:rsidRPr="004F44D4">
      <w:rPr>
        <w:color w:val="7F7F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="00C7355D" w:rsidRPr="00C7355D">
      <w:rPr>
        <w:b/>
        <w:bCs/>
        <w:noProof/>
      </w:rPr>
      <w:t>1</w:t>
    </w:r>
    <w:r>
      <w:rPr>
        <w:b/>
        <w:bCs/>
        <w:noProof/>
      </w:rPr>
      <w:fldChar w:fldCharType="end"/>
    </w:r>
    <w:r w:rsidR="00170F3F">
      <w:rPr>
        <w:b/>
        <w:bCs/>
        <w:noProof/>
      </w:rPr>
      <w:t xml:space="preserve"> of 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85777" w14:textId="77777777" w:rsidR="00656A19" w:rsidRDefault="00656A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46ADB" w14:textId="77777777" w:rsidR="002C3809" w:rsidRDefault="002C3809" w:rsidP="00CB54C9">
      <w:pPr>
        <w:spacing w:after="0" w:line="240" w:lineRule="auto"/>
      </w:pPr>
      <w:r>
        <w:separator/>
      </w:r>
    </w:p>
  </w:footnote>
  <w:footnote w:type="continuationSeparator" w:id="0">
    <w:p w14:paraId="3AAFB2F4" w14:textId="77777777" w:rsidR="002C3809" w:rsidRDefault="002C3809" w:rsidP="00CB54C9">
      <w:pPr>
        <w:spacing w:after="0" w:line="240" w:lineRule="auto"/>
      </w:pPr>
      <w:r>
        <w:continuationSeparator/>
      </w:r>
    </w:p>
  </w:footnote>
  <w:footnote w:type="continuationNotice" w:id="1">
    <w:p w14:paraId="6665AFCF" w14:textId="77777777" w:rsidR="002C3809" w:rsidRDefault="002C38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40ACF" w14:textId="77777777" w:rsidR="00A7480E" w:rsidRDefault="004E08FD">
    <w:pPr>
      <w:pStyle w:val="Header"/>
    </w:pPr>
    <w:r>
      <w:rPr>
        <w:noProof/>
      </w:rPr>
      <w:pict w14:anchorId="51633F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alt="" style="position:absolute;margin-left:0;margin-top:0;width:467.5pt;height:444.4pt;z-index:-25165618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tar-282 (Blue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87B17" w14:textId="77777777" w:rsidR="00554114" w:rsidRDefault="006C571B" w:rsidP="00985D1C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78CF334" wp14:editId="255B0B6D">
              <wp:simplePos x="0" y="0"/>
              <wp:positionH relativeFrom="column">
                <wp:posOffset>2898140</wp:posOffset>
              </wp:positionH>
              <wp:positionV relativeFrom="paragraph">
                <wp:posOffset>-404495</wp:posOffset>
              </wp:positionV>
              <wp:extent cx="896620" cy="549275"/>
              <wp:effectExtent l="12065" t="5080" r="5715" b="7620"/>
              <wp:wrapSquare wrapText="bothSides"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6620" cy="549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908D35" w14:textId="77777777" w:rsidR="00554114" w:rsidRPr="00DB41DB" w:rsidRDefault="006C571B" w:rsidP="004A71B8">
                          <w:pPr>
                            <w:pStyle w:val="Header"/>
                            <w:jc w:val="center"/>
                            <w:rPr>
                              <w:rFonts w:ascii="Arial" w:hAnsi="Arial" w:cs="Arial"/>
                              <w:b/>
                              <w:sz w:val="23"/>
                              <w:szCs w:val="23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noProof/>
                              <w:sz w:val="23"/>
                              <w:szCs w:val="23"/>
                              <w:u w:val="single"/>
                            </w:rPr>
                            <w:drawing>
                              <wp:inline distT="0" distB="0" distL="0" distR="0" wp14:anchorId="665E474D" wp14:editId="49E249C9">
                                <wp:extent cx="704215" cy="415925"/>
                                <wp:effectExtent l="0" t="0" r="0" b="0"/>
                                <wp:docPr id="2" name="Picture 2" descr="NMSBDC_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NMSBDC_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04215" cy="4159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8CF334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style="position:absolute;left:0;text-align:left;margin-left:228.2pt;margin-top:-31.85pt;width:70.6pt;height:43.2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">
              <v:textbox style="mso-fit-shape-to-text:t">
                <w:txbxContent>
                  <w:p w14:paraId="66908D35" w14:textId="77777777" w:rsidR="00554114" w:rsidRPr="00DB41DB" w:rsidRDefault="006C571B" w:rsidP="004A71B8">
                    <w:pPr>
                      <w:pStyle w:val="Header"/>
                      <w:jc w:val="center"/>
                      <w:rPr>
                        <w:rFonts w:ascii="Arial" w:hAnsi="Arial" w:cs="Arial"/>
                        <w:b/>
                        <w:sz w:val="23"/>
                        <w:szCs w:val="23"/>
                        <w:u w:val="single"/>
                      </w:rPr>
                    </w:pPr>
                    <w:r>
                      <w:rPr>
                        <w:rFonts w:ascii="Arial" w:hAnsi="Arial" w:cs="Arial"/>
                        <w:b/>
                        <w:noProof/>
                        <w:sz w:val="23"/>
                        <w:szCs w:val="23"/>
                        <w:u w:val="single"/>
                      </w:rPr>
                      <w:drawing>
                        <wp:inline distT="0" distB="0" distL="0" distR="0" wp14:anchorId="665E474D" wp14:editId="49E249C9">
                          <wp:extent cx="704215" cy="415925"/>
                          <wp:effectExtent l="0" t="0" r="0" b="0"/>
                          <wp:docPr id="2" name="Picture 2" descr="NMSBDC_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NMSBDC_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04215" cy="4159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54114">
      <w:rPr>
        <w:rFonts w:ascii="Arial" w:hAnsi="Arial" w:cs="Arial"/>
        <w:b/>
        <w:sz w:val="23"/>
        <w:szCs w:val="23"/>
        <w:u w:val="single"/>
      </w:rPr>
      <w:t xml:space="preserve"> </w:t>
    </w:r>
  </w:p>
  <w:p w14:paraId="6EA70C6D" w14:textId="30018311" w:rsidR="00CB54C9" w:rsidRPr="00CB54C9" w:rsidRDefault="00061911" w:rsidP="00985D1C">
    <w:pPr>
      <w:pStyle w:val="Header"/>
      <w:jc w:val="center"/>
    </w:pPr>
    <w:r>
      <w:t>CY2</w:t>
    </w:r>
    <w:r w:rsidR="00BE449A">
      <w:t>3</w:t>
    </w:r>
    <w:r w:rsidR="00D62EA0">
      <w:t xml:space="preserve"> </w:t>
    </w:r>
    <w:r w:rsidR="00985D1C">
      <w:t xml:space="preserve">New Mexico Small Business Development Center (NMSBDC) </w:t>
    </w:r>
    <w:r w:rsidR="00CB54C9" w:rsidRPr="00CB54C9">
      <w:t>Statewide Business</w:t>
    </w:r>
    <w:r w:rsidR="00CB54C9">
      <w:t xml:space="preserve"> Plan</w:t>
    </w:r>
    <w:r w:rsidR="00554114">
      <w:t xml:space="preserve"> </w:t>
    </w:r>
  </w:p>
  <w:p w14:paraId="1994A118" w14:textId="3772C021" w:rsidR="00CB54C9" w:rsidRPr="00554114" w:rsidRDefault="004E08FD" w:rsidP="00554114">
    <w:pPr>
      <w:pStyle w:val="Header"/>
      <w:jc w:val="center"/>
      <w:rPr>
        <w:sz w:val="12"/>
        <w:szCs w:val="12"/>
      </w:rPr>
    </w:pPr>
    <w:r>
      <w:rPr>
        <w:noProof/>
      </w:rPr>
      <w:pict w14:anchorId="30D21FE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alt="" style="position:absolute;left:0;text-align:left;margin-left:-29pt;margin-top:90.55pt;width:467.5pt;height:444.4pt;z-index:-251654141;mso-wrap-edited:f;mso-width-percent:0;mso-height-percent:0;mso-position-horizontal-relative:margin;mso-position-vertical-relative:margin;mso-width-percent:0;mso-height-percent:0" o:allowincell="f">
          <v:imagedata r:id="rId2" o:title="Star-282 (Blue)" gain="19661f" blacklevel="22938f"/>
          <w10:wrap anchorx="margin" anchory="margin"/>
        </v:shape>
      </w:pict>
    </w:r>
    <w:r w:rsidR="00CB54C9" w:rsidRPr="00E411B3">
      <w:rPr>
        <w:sz w:val="12"/>
        <w:szCs w:val="12"/>
      </w:rPr>
      <w:t>(Strategic</w:t>
    </w:r>
    <w:r w:rsidR="00CB54C9">
      <w:rPr>
        <w:sz w:val="12"/>
        <w:szCs w:val="12"/>
      </w:rPr>
      <w:t xml:space="preserve"> Plan</w:t>
    </w:r>
    <w:r w:rsidR="00CB54C9" w:rsidRPr="00E411B3">
      <w:rPr>
        <w:sz w:val="12"/>
        <w:szCs w:val="12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2A079" w14:textId="77777777" w:rsidR="00A7480E" w:rsidRDefault="004E08FD">
    <w:pPr>
      <w:pStyle w:val="Header"/>
    </w:pPr>
    <w:r>
      <w:rPr>
        <w:noProof/>
      </w:rPr>
      <w:pict w14:anchorId="081EA9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margin-left:0;margin-top:0;width:467.5pt;height:444.4pt;z-index:-251652093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tar-282 (Blue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577FC"/>
    <w:multiLevelType w:val="hybridMultilevel"/>
    <w:tmpl w:val="9732CEF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7C1651"/>
    <w:multiLevelType w:val="hybridMultilevel"/>
    <w:tmpl w:val="9F2280C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BD3785"/>
    <w:multiLevelType w:val="hybridMultilevel"/>
    <w:tmpl w:val="61B85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2E6CE4"/>
    <w:multiLevelType w:val="hybridMultilevel"/>
    <w:tmpl w:val="E74E46DE"/>
    <w:lvl w:ilvl="0" w:tplc="76FC11FA">
      <w:numFmt w:val="bullet"/>
      <w:lvlText w:val=""/>
      <w:lvlJc w:val="left"/>
      <w:pPr>
        <w:ind w:left="144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305954"/>
    <w:multiLevelType w:val="hybridMultilevel"/>
    <w:tmpl w:val="50D677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431D7"/>
    <w:multiLevelType w:val="hybridMultilevel"/>
    <w:tmpl w:val="815AF1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051AE"/>
    <w:multiLevelType w:val="hybridMultilevel"/>
    <w:tmpl w:val="85047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9207F7"/>
    <w:multiLevelType w:val="hybridMultilevel"/>
    <w:tmpl w:val="76BC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F318F9"/>
    <w:multiLevelType w:val="hybridMultilevel"/>
    <w:tmpl w:val="B1164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3C080E"/>
    <w:multiLevelType w:val="hybridMultilevel"/>
    <w:tmpl w:val="44AAB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A147F6A"/>
    <w:multiLevelType w:val="hybridMultilevel"/>
    <w:tmpl w:val="D59A2D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C2079D5"/>
    <w:multiLevelType w:val="hybridMultilevel"/>
    <w:tmpl w:val="71DECC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C3B1C31"/>
    <w:multiLevelType w:val="hybridMultilevel"/>
    <w:tmpl w:val="700033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0266FC4"/>
    <w:multiLevelType w:val="hybridMultilevel"/>
    <w:tmpl w:val="05D6266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3324D77"/>
    <w:multiLevelType w:val="hybridMultilevel"/>
    <w:tmpl w:val="162E55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3B7F05"/>
    <w:multiLevelType w:val="hybridMultilevel"/>
    <w:tmpl w:val="491C41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8D0AA5"/>
    <w:multiLevelType w:val="hybridMultilevel"/>
    <w:tmpl w:val="028AD9B8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B062753"/>
    <w:multiLevelType w:val="hybridMultilevel"/>
    <w:tmpl w:val="C100B4A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B83460D"/>
    <w:multiLevelType w:val="hybridMultilevel"/>
    <w:tmpl w:val="478C4770"/>
    <w:lvl w:ilvl="0" w:tplc="7B7830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F195B93"/>
    <w:multiLevelType w:val="hybridMultilevel"/>
    <w:tmpl w:val="C06EF4A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14E7EA5"/>
    <w:multiLevelType w:val="hybridMultilevel"/>
    <w:tmpl w:val="95820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55A4D5C"/>
    <w:multiLevelType w:val="hybridMultilevel"/>
    <w:tmpl w:val="7A1AAF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6CB1A96"/>
    <w:multiLevelType w:val="hybridMultilevel"/>
    <w:tmpl w:val="46FE10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80769A5"/>
    <w:multiLevelType w:val="hybridMultilevel"/>
    <w:tmpl w:val="443290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A91697F"/>
    <w:multiLevelType w:val="hybridMultilevel"/>
    <w:tmpl w:val="1B0881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F0C3967"/>
    <w:multiLevelType w:val="hybridMultilevel"/>
    <w:tmpl w:val="C3809D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221E5A"/>
    <w:multiLevelType w:val="hybridMultilevel"/>
    <w:tmpl w:val="59EAC0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4A20A86"/>
    <w:multiLevelType w:val="hybridMultilevel"/>
    <w:tmpl w:val="2C621F5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7D42A6"/>
    <w:multiLevelType w:val="hybridMultilevel"/>
    <w:tmpl w:val="30CC7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13"/>
    <w:multiLevelType w:val="hybridMultilevel"/>
    <w:tmpl w:val="E00813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89F1AA3"/>
    <w:multiLevelType w:val="hybridMultilevel"/>
    <w:tmpl w:val="343C40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A5652A4"/>
    <w:multiLevelType w:val="hybridMultilevel"/>
    <w:tmpl w:val="40B48E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ACC0D0A"/>
    <w:multiLevelType w:val="hybridMultilevel"/>
    <w:tmpl w:val="EECEF9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A7EBD"/>
    <w:multiLevelType w:val="hybridMultilevel"/>
    <w:tmpl w:val="034A7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9136F1"/>
    <w:multiLevelType w:val="hybridMultilevel"/>
    <w:tmpl w:val="E96698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FB44A93"/>
    <w:multiLevelType w:val="hybridMultilevel"/>
    <w:tmpl w:val="4D705AF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0D879EE"/>
    <w:multiLevelType w:val="hybridMultilevel"/>
    <w:tmpl w:val="02F01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231FEA"/>
    <w:multiLevelType w:val="hybridMultilevel"/>
    <w:tmpl w:val="8DDA62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F1372B0"/>
    <w:multiLevelType w:val="hybridMultilevel"/>
    <w:tmpl w:val="7370205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53955D3"/>
    <w:multiLevelType w:val="hybridMultilevel"/>
    <w:tmpl w:val="C002B1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68E7838"/>
    <w:multiLevelType w:val="hybridMultilevel"/>
    <w:tmpl w:val="AF9A2BE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90162D1"/>
    <w:multiLevelType w:val="hybridMultilevel"/>
    <w:tmpl w:val="87B242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F343F98"/>
    <w:multiLevelType w:val="hybridMultilevel"/>
    <w:tmpl w:val="C8D411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113431375">
    <w:abstractNumId w:val="7"/>
  </w:num>
  <w:num w:numId="2" w16cid:durableId="922299520">
    <w:abstractNumId w:val="36"/>
  </w:num>
  <w:num w:numId="3" w16cid:durableId="70199719">
    <w:abstractNumId w:val="6"/>
  </w:num>
  <w:num w:numId="4" w16cid:durableId="1851796120">
    <w:abstractNumId w:val="33"/>
  </w:num>
  <w:num w:numId="5" w16cid:durableId="400831440">
    <w:abstractNumId w:val="27"/>
  </w:num>
  <w:num w:numId="6" w16cid:durableId="1964116804">
    <w:abstractNumId w:val="13"/>
  </w:num>
  <w:num w:numId="7" w16cid:durableId="1084643444">
    <w:abstractNumId w:val="0"/>
  </w:num>
  <w:num w:numId="8" w16cid:durableId="2098748291">
    <w:abstractNumId w:val="14"/>
  </w:num>
  <w:num w:numId="9" w16cid:durableId="1067337238">
    <w:abstractNumId w:val="39"/>
  </w:num>
  <w:num w:numId="10" w16cid:durableId="913005642">
    <w:abstractNumId w:val="25"/>
  </w:num>
  <w:num w:numId="11" w16cid:durableId="196436771">
    <w:abstractNumId w:val="38"/>
  </w:num>
  <w:num w:numId="12" w16cid:durableId="730614023">
    <w:abstractNumId w:val="2"/>
  </w:num>
  <w:num w:numId="13" w16cid:durableId="1840460955">
    <w:abstractNumId w:val="10"/>
  </w:num>
  <w:num w:numId="14" w16cid:durableId="1230112900">
    <w:abstractNumId w:val="9"/>
  </w:num>
  <w:num w:numId="15" w16cid:durableId="28797320">
    <w:abstractNumId w:val="11"/>
  </w:num>
  <w:num w:numId="16" w16cid:durableId="1546135386">
    <w:abstractNumId w:val="29"/>
  </w:num>
  <w:num w:numId="17" w16cid:durableId="1181236350">
    <w:abstractNumId w:val="30"/>
  </w:num>
  <w:num w:numId="18" w16cid:durableId="1974600160">
    <w:abstractNumId w:val="24"/>
  </w:num>
  <w:num w:numId="19" w16cid:durableId="1178303408">
    <w:abstractNumId w:val="31"/>
  </w:num>
  <w:num w:numId="20" w16cid:durableId="1380126020">
    <w:abstractNumId w:val="20"/>
  </w:num>
  <w:num w:numId="21" w16cid:durableId="2064329606">
    <w:abstractNumId w:val="41"/>
  </w:num>
  <w:num w:numId="22" w16cid:durableId="1711413670">
    <w:abstractNumId w:val="34"/>
  </w:num>
  <w:num w:numId="23" w16cid:durableId="1894535861">
    <w:abstractNumId w:val="22"/>
  </w:num>
  <w:num w:numId="24" w16cid:durableId="1577007126">
    <w:abstractNumId w:val="17"/>
  </w:num>
  <w:num w:numId="25" w16cid:durableId="494611466">
    <w:abstractNumId w:val="37"/>
  </w:num>
  <w:num w:numId="26" w16cid:durableId="1425223620">
    <w:abstractNumId w:val="16"/>
  </w:num>
  <w:num w:numId="27" w16cid:durableId="1048644460">
    <w:abstractNumId w:val="23"/>
  </w:num>
  <w:num w:numId="28" w16cid:durableId="475874950">
    <w:abstractNumId w:val="40"/>
  </w:num>
  <w:num w:numId="29" w16cid:durableId="602810627">
    <w:abstractNumId w:val="26"/>
  </w:num>
  <w:num w:numId="30" w16cid:durableId="556747797">
    <w:abstractNumId w:val="35"/>
  </w:num>
  <w:num w:numId="31" w16cid:durableId="2047365135">
    <w:abstractNumId w:val="19"/>
  </w:num>
  <w:num w:numId="32" w16cid:durableId="153690910">
    <w:abstractNumId w:val="12"/>
  </w:num>
  <w:num w:numId="33" w16cid:durableId="1971275912">
    <w:abstractNumId w:val="42"/>
  </w:num>
  <w:num w:numId="34" w16cid:durableId="412748057">
    <w:abstractNumId w:val="21"/>
  </w:num>
  <w:num w:numId="35" w16cid:durableId="1130316976">
    <w:abstractNumId w:val="4"/>
  </w:num>
  <w:num w:numId="36" w16cid:durableId="1544756864">
    <w:abstractNumId w:val="3"/>
  </w:num>
  <w:num w:numId="37" w16cid:durableId="1079399362">
    <w:abstractNumId w:val="8"/>
  </w:num>
  <w:num w:numId="38" w16cid:durableId="491143634">
    <w:abstractNumId w:val="15"/>
  </w:num>
  <w:num w:numId="39" w16cid:durableId="2146894754">
    <w:abstractNumId w:val="5"/>
  </w:num>
  <w:num w:numId="40" w16cid:durableId="164171651">
    <w:abstractNumId w:val="32"/>
  </w:num>
  <w:num w:numId="41" w16cid:durableId="265889966">
    <w:abstractNumId w:val="28"/>
  </w:num>
  <w:num w:numId="42" w16cid:durableId="1367174116">
    <w:abstractNumId w:val="18"/>
  </w:num>
  <w:num w:numId="43" w16cid:durableId="18242745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DaxMDYzMTcxtjBR0lEKTi0uzszPAymwqAUAJPEyeywAAAA="/>
    <w:docVar w:name="dgnword-docGUID" w:val="{D07C7C83-1570-4C5F-B057-75891E467CD8}"/>
    <w:docVar w:name="dgnword-eventsink" w:val="104386848"/>
  </w:docVars>
  <w:rsids>
    <w:rsidRoot w:val="008F58AE"/>
    <w:rsid w:val="00004D90"/>
    <w:rsid w:val="00004F33"/>
    <w:rsid w:val="0000696B"/>
    <w:rsid w:val="00006C84"/>
    <w:rsid w:val="000162F7"/>
    <w:rsid w:val="00017518"/>
    <w:rsid w:val="00017F1D"/>
    <w:rsid w:val="00020D8F"/>
    <w:rsid w:val="000262F2"/>
    <w:rsid w:val="00026D2B"/>
    <w:rsid w:val="000346CB"/>
    <w:rsid w:val="00036544"/>
    <w:rsid w:val="000368B7"/>
    <w:rsid w:val="000417FA"/>
    <w:rsid w:val="00044FBD"/>
    <w:rsid w:val="00050D31"/>
    <w:rsid w:val="00051A51"/>
    <w:rsid w:val="00055042"/>
    <w:rsid w:val="00057576"/>
    <w:rsid w:val="000605C2"/>
    <w:rsid w:val="00061911"/>
    <w:rsid w:val="000722D4"/>
    <w:rsid w:val="00080110"/>
    <w:rsid w:val="00081DD3"/>
    <w:rsid w:val="00090BF5"/>
    <w:rsid w:val="00091512"/>
    <w:rsid w:val="00093204"/>
    <w:rsid w:val="000A6EE4"/>
    <w:rsid w:val="000C5543"/>
    <w:rsid w:val="000C6010"/>
    <w:rsid w:val="000C64C0"/>
    <w:rsid w:val="000C7052"/>
    <w:rsid w:val="000D07B9"/>
    <w:rsid w:val="000E5D78"/>
    <w:rsid w:val="000F455D"/>
    <w:rsid w:val="000F7B63"/>
    <w:rsid w:val="00104BBA"/>
    <w:rsid w:val="00110526"/>
    <w:rsid w:val="00112571"/>
    <w:rsid w:val="001146BE"/>
    <w:rsid w:val="00114EAF"/>
    <w:rsid w:val="00124C5F"/>
    <w:rsid w:val="001271D1"/>
    <w:rsid w:val="00131A6C"/>
    <w:rsid w:val="00131B1E"/>
    <w:rsid w:val="00131E82"/>
    <w:rsid w:val="001329F1"/>
    <w:rsid w:val="00133DB5"/>
    <w:rsid w:val="0013464E"/>
    <w:rsid w:val="00134CBB"/>
    <w:rsid w:val="00135CF7"/>
    <w:rsid w:val="00136ACE"/>
    <w:rsid w:val="00144ADB"/>
    <w:rsid w:val="00147D0E"/>
    <w:rsid w:val="00161280"/>
    <w:rsid w:val="001679BB"/>
    <w:rsid w:val="00170F3F"/>
    <w:rsid w:val="0017130C"/>
    <w:rsid w:val="00172073"/>
    <w:rsid w:val="00172E93"/>
    <w:rsid w:val="00177656"/>
    <w:rsid w:val="00183643"/>
    <w:rsid w:val="00185752"/>
    <w:rsid w:val="00187AF7"/>
    <w:rsid w:val="0019262B"/>
    <w:rsid w:val="001930AF"/>
    <w:rsid w:val="00193AA2"/>
    <w:rsid w:val="001955A2"/>
    <w:rsid w:val="00196FF2"/>
    <w:rsid w:val="001A0960"/>
    <w:rsid w:val="001A0D02"/>
    <w:rsid w:val="001A13C7"/>
    <w:rsid w:val="001A409A"/>
    <w:rsid w:val="001A700C"/>
    <w:rsid w:val="001B4FD0"/>
    <w:rsid w:val="001B5CFD"/>
    <w:rsid w:val="001B723E"/>
    <w:rsid w:val="001C088F"/>
    <w:rsid w:val="001C43DE"/>
    <w:rsid w:val="001D0179"/>
    <w:rsid w:val="001D2755"/>
    <w:rsid w:val="001D5807"/>
    <w:rsid w:val="001D7D77"/>
    <w:rsid w:val="001E3CD1"/>
    <w:rsid w:val="001E5BEE"/>
    <w:rsid w:val="001E5DD1"/>
    <w:rsid w:val="00203B35"/>
    <w:rsid w:val="00206DDF"/>
    <w:rsid w:val="00216798"/>
    <w:rsid w:val="00221437"/>
    <w:rsid w:val="002249C7"/>
    <w:rsid w:val="00231D7A"/>
    <w:rsid w:val="00233DCB"/>
    <w:rsid w:val="00240364"/>
    <w:rsid w:val="0025500C"/>
    <w:rsid w:val="00257502"/>
    <w:rsid w:val="00261DB4"/>
    <w:rsid w:val="00264201"/>
    <w:rsid w:val="00264D7B"/>
    <w:rsid w:val="00273184"/>
    <w:rsid w:val="00277CCA"/>
    <w:rsid w:val="00292BFA"/>
    <w:rsid w:val="00292DD5"/>
    <w:rsid w:val="00292ECF"/>
    <w:rsid w:val="00295AC5"/>
    <w:rsid w:val="002A0C09"/>
    <w:rsid w:val="002A3677"/>
    <w:rsid w:val="002A43A3"/>
    <w:rsid w:val="002A4C71"/>
    <w:rsid w:val="002A6202"/>
    <w:rsid w:val="002B5634"/>
    <w:rsid w:val="002B7264"/>
    <w:rsid w:val="002B7CA3"/>
    <w:rsid w:val="002C1EA7"/>
    <w:rsid w:val="002C3809"/>
    <w:rsid w:val="002C5117"/>
    <w:rsid w:val="002C6A75"/>
    <w:rsid w:val="002D1452"/>
    <w:rsid w:val="002D1D79"/>
    <w:rsid w:val="002D3EB9"/>
    <w:rsid w:val="002D574F"/>
    <w:rsid w:val="002D5860"/>
    <w:rsid w:val="002D5C65"/>
    <w:rsid w:val="002E0201"/>
    <w:rsid w:val="002E0C11"/>
    <w:rsid w:val="002E37AD"/>
    <w:rsid w:val="002E614A"/>
    <w:rsid w:val="002F02DC"/>
    <w:rsid w:val="002F4F08"/>
    <w:rsid w:val="002F6603"/>
    <w:rsid w:val="002F7B7A"/>
    <w:rsid w:val="003000B2"/>
    <w:rsid w:val="00316064"/>
    <w:rsid w:val="003215E1"/>
    <w:rsid w:val="0032542E"/>
    <w:rsid w:val="00327368"/>
    <w:rsid w:val="00330E02"/>
    <w:rsid w:val="00340354"/>
    <w:rsid w:val="00341F5A"/>
    <w:rsid w:val="00344141"/>
    <w:rsid w:val="00344569"/>
    <w:rsid w:val="00351914"/>
    <w:rsid w:val="00356F87"/>
    <w:rsid w:val="00357C11"/>
    <w:rsid w:val="0036367C"/>
    <w:rsid w:val="00370E10"/>
    <w:rsid w:val="003801C1"/>
    <w:rsid w:val="003857F8"/>
    <w:rsid w:val="003A281A"/>
    <w:rsid w:val="003A29F9"/>
    <w:rsid w:val="003A7690"/>
    <w:rsid w:val="003B0F2B"/>
    <w:rsid w:val="003B14B4"/>
    <w:rsid w:val="003C437E"/>
    <w:rsid w:val="003C7CD8"/>
    <w:rsid w:val="003D27C1"/>
    <w:rsid w:val="003D2F23"/>
    <w:rsid w:val="003D575C"/>
    <w:rsid w:val="003E479C"/>
    <w:rsid w:val="003E61B8"/>
    <w:rsid w:val="00400EE1"/>
    <w:rsid w:val="00405705"/>
    <w:rsid w:val="00406A26"/>
    <w:rsid w:val="00407601"/>
    <w:rsid w:val="00407908"/>
    <w:rsid w:val="00410052"/>
    <w:rsid w:val="004145B3"/>
    <w:rsid w:val="0041639E"/>
    <w:rsid w:val="0042202B"/>
    <w:rsid w:val="00433631"/>
    <w:rsid w:val="00433D39"/>
    <w:rsid w:val="00435EB1"/>
    <w:rsid w:val="004376D3"/>
    <w:rsid w:val="00443569"/>
    <w:rsid w:val="00443D61"/>
    <w:rsid w:val="004461EE"/>
    <w:rsid w:val="0045053B"/>
    <w:rsid w:val="00451A5A"/>
    <w:rsid w:val="00453E2B"/>
    <w:rsid w:val="004566A9"/>
    <w:rsid w:val="00456FFE"/>
    <w:rsid w:val="00462CE9"/>
    <w:rsid w:val="0046320B"/>
    <w:rsid w:val="00471D89"/>
    <w:rsid w:val="004735DB"/>
    <w:rsid w:val="00475D9E"/>
    <w:rsid w:val="00482C42"/>
    <w:rsid w:val="00483476"/>
    <w:rsid w:val="00490687"/>
    <w:rsid w:val="004922EA"/>
    <w:rsid w:val="00495253"/>
    <w:rsid w:val="00497754"/>
    <w:rsid w:val="004A29E7"/>
    <w:rsid w:val="004A2DDA"/>
    <w:rsid w:val="004A592C"/>
    <w:rsid w:val="004A65F7"/>
    <w:rsid w:val="004A71B8"/>
    <w:rsid w:val="004B16FD"/>
    <w:rsid w:val="004B4441"/>
    <w:rsid w:val="004B677D"/>
    <w:rsid w:val="004C53C7"/>
    <w:rsid w:val="004C7DB8"/>
    <w:rsid w:val="004D1C9A"/>
    <w:rsid w:val="004D279C"/>
    <w:rsid w:val="004E05EC"/>
    <w:rsid w:val="004E08FD"/>
    <w:rsid w:val="004E49B2"/>
    <w:rsid w:val="004E63DE"/>
    <w:rsid w:val="004F3E4E"/>
    <w:rsid w:val="004F44D4"/>
    <w:rsid w:val="004F63A8"/>
    <w:rsid w:val="005010F0"/>
    <w:rsid w:val="005028CF"/>
    <w:rsid w:val="0050647A"/>
    <w:rsid w:val="00507CED"/>
    <w:rsid w:val="00514BB9"/>
    <w:rsid w:val="0052099D"/>
    <w:rsid w:val="00521BD4"/>
    <w:rsid w:val="005230B0"/>
    <w:rsid w:val="005249BA"/>
    <w:rsid w:val="00527D23"/>
    <w:rsid w:val="00531587"/>
    <w:rsid w:val="005421A4"/>
    <w:rsid w:val="005450F9"/>
    <w:rsid w:val="00551556"/>
    <w:rsid w:val="0055171E"/>
    <w:rsid w:val="0055225B"/>
    <w:rsid w:val="005534DB"/>
    <w:rsid w:val="00554114"/>
    <w:rsid w:val="00562391"/>
    <w:rsid w:val="00565364"/>
    <w:rsid w:val="00567236"/>
    <w:rsid w:val="00570F4A"/>
    <w:rsid w:val="00577136"/>
    <w:rsid w:val="00580B54"/>
    <w:rsid w:val="005839D6"/>
    <w:rsid w:val="005850CD"/>
    <w:rsid w:val="00593D9F"/>
    <w:rsid w:val="00593E5F"/>
    <w:rsid w:val="00597586"/>
    <w:rsid w:val="005A052F"/>
    <w:rsid w:val="005B0A81"/>
    <w:rsid w:val="005B2E24"/>
    <w:rsid w:val="005B5D6E"/>
    <w:rsid w:val="005C070A"/>
    <w:rsid w:val="005C687D"/>
    <w:rsid w:val="005E30DE"/>
    <w:rsid w:val="005F2DDA"/>
    <w:rsid w:val="0060799E"/>
    <w:rsid w:val="00612BC7"/>
    <w:rsid w:val="00612F93"/>
    <w:rsid w:val="00616E1F"/>
    <w:rsid w:val="006177F6"/>
    <w:rsid w:val="006219D7"/>
    <w:rsid w:val="00622E59"/>
    <w:rsid w:val="006252E0"/>
    <w:rsid w:val="006356B8"/>
    <w:rsid w:val="00636911"/>
    <w:rsid w:val="00637F50"/>
    <w:rsid w:val="00640933"/>
    <w:rsid w:val="00642AAB"/>
    <w:rsid w:val="00651B49"/>
    <w:rsid w:val="006530B7"/>
    <w:rsid w:val="00654333"/>
    <w:rsid w:val="00656A19"/>
    <w:rsid w:val="00660447"/>
    <w:rsid w:val="00666E00"/>
    <w:rsid w:val="00667E9B"/>
    <w:rsid w:val="00671195"/>
    <w:rsid w:val="00672819"/>
    <w:rsid w:val="0068566E"/>
    <w:rsid w:val="00685E88"/>
    <w:rsid w:val="0068684B"/>
    <w:rsid w:val="006876F9"/>
    <w:rsid w:val="00695086"/>
    <w:rsid w:val="006A6626"/>
    <w:rsid w:val="006A6C35"/>
    <w:rsid w:val="006A6CAA"/>
    <w:rsid w:val="006B6BB9"/>
    <w:rsid w:val="006C4570"/>
    <w:rsid w:val="006C571B"/>
    <w:rsid w:val="006D39FF"/>
    <w:rsid w:val="006D5D8A"/>
    <w:rsid w:val="006D768A"/>
    <w:rsid w:val="006E008B"/>
    <w:rsid w:val="006E0F76"/>
    <w:rsid w:val="006E3834"/>
    <w:rsid w:val="006E4473"/>
    <w:rsid w:val="006E5291"/>
    <w:rsid w:val="006F4717"/>
    <w:rsid w:val="006F48D0"/>
    <w:rsid w:val="006F5460"/>
    <w:rsid w:val="00702A9C"/>
    <w:rsid w:val="007032C8"/>
    <w:rsid w:val="00710AD0"/>
    <w:rsid w:val="00711A52"/>
    <w:rsid w:val="00724970"/>
    <w:rsid w:val="00730696"/>
    <w:rsid w:val="00731307"/>
    <w:rsid w:val="00731823"/>
    <w:rsid w:val="00734BCB"/>
    <w:rsid w:val="00736717"/>
    <w:rsid w:val="00737B1A"/>
    <w:rsid w:val="00751D60"/>
    <w:rsid w:val="0075584A"/>
    <w:rsid w:val="00756C58"/>
    <w:rsid w:val="0076291C"/>
    <w:rsid w:val="007765EA"/>
    <w:rsid w:val="00781C36"/>
    <w:rsid w:val="00781D86"/>
    <w:rsid w:val="00783C50"/>
    <w:rsid w:val="00786837"/>
    <w:rsid w:val="00794315"/>
    <w:rsid w:val="00797AEB"/>
    <w:rsid w:val="007A691C"/>
    <w:rsid w:val="007B36BC"/>
    <w:rsid w:val="007B5BC2"/>
    <w:rsid w:val="007B5F8F"/>
    <w:rsid w:val="007B6138"/>
    <w:rsid w:val="007B6E15"/>
    <w:rsid w:val="007C3D39"/>
    <w:rsid w:val="007D0F55"/>
    <w:rsid w:val="007D1A81"/>
    <w:rsid w:val="007D2EE9"/>
    <w:rsid w:val="007D34BB"/>
    <w:rsid w:val="007D53E1"/>
    <w:rsid w:val="007E05A1"/>
    <w:rsid w:val="007F6B3C"/>
    <w:rsid w:val="008015FF"/>
    <w:rsid w:val="00802C68"/>
    <w:rsid w:val="00806A3B"/>
    <w:rsid w:val="00807FA0"/>
    <w:rsid w:val="008102A4"/>
    <w:rsid w:val="008219AB"/>
    <w:rsid w:val="00821AE8"/>
    <w:rsid w:val="008254CA"/>
    <w:rsid w:val="008308D2"/>
    <w:rsid w:val="00831B62"/>
    <w:rsid w:val="00831E63"/>
    <w:rsid w:val="00832CF7"/>
    <w:rsid w:val="008334D4"/>
    <w:rsid w:val="00836DFB"/>
    <w:rsid w:val="00840D51"/>
    <w:rsid w:val="00844EE1"/>
    <w:rsid w:val="00850139"/>
    <w:rsid w:val="0086201F"/>
    <w:rsid w:val="00862CBC"/>
    <w:rsid w:val="008655A7"/>
    <w:rsid w:val="00877E8A"/>
    <w:rsid w:val="008807C4"/>
    <w:rsid w:val="00881EBD"/>
    <w:rsid w:val="0088222D"/>
    <w:rsid w:val="0089156A"/>
    <w:rsid w:val="008918D8"/>
    <w:rsid w:val="008978A3"/>
    <w:rsid w:val="008A6AE5"/>
    <w:rsid w:val="008B1107"/>
    <w:rsid w:val="008B3C09"/>
    <w:rsid w:val="008B5838"/>
    <w:rsid w:val="008B6746"/>
    <w:rsid w:val="008C0F14"/>
    <w:rsid w:val="008D5327"/>
    <w:rsid w:val="008E10F1"/>
    <w:rsid w:val="008E1504"/>
    <w:rsid w:val="008E283F"/>
    <w:rsid w:val="008E333B"/>
    <w:rsid w:val="008F38D0"/>
    <w:rsid w:val="008F58AE"/>
    <w:rsid w:val="0090426C"/>
    <w:rsid w:val="009105E2"/>
    <w:rsid w:val="009106EF"/>
    <w:rsid w:val="00911D44"/>
    <w:rsid w:val="00914333"/>
    <w:rsid w:val="00915B1A"/>
    <w:rsid w:val="00916487"/>
    <w:rsid w:val="009228AC"/>
    <w:rsid w:val="00923182"/>
    <w:rsid w:val="0093213C"/>
    <w:rsid w:val="00934605"/>
    <w:rsid w:val="0093471D"/>
    <w:rsid w:val="00935878"/>
    <w:rsid w:val="009433EA"/>
    <w:rsid w:val="00952E71"/>
    <w:rsid w:val="009571DC"/>
    <w:rsid w:val="00957C90"/>
    <w:rsid w:val="00960919"/>
    <w:rsid w:val="00967B86"/>
    <w:rsid w:val="00970297"/>
    <w:rsid w:val="0097280D"/>
    <w:rsid w:val="00985D1C"/>
    <w:rsid w:val="0098769E"/>
    <w:rsid w:val="00992241"/>
    <w:rsid w:val="009940A7"/>
    <w:rsid w:val="00994A76"/>
    <w:rsid w:val="009A4AD2"/>
    <w:rsid w:val="009A7C1F"/>
    <w:rsid w:val="009B023F"/>
    <w:rsid w:val="009B1766"/>
    <w:rsid w:val="009B71B9"/>
    <w:rsid w:val="009C6338"/>
    <w:rsid w:val="009D23C8"/>
    <w:rsid w:val="009D2D1E"/>
    <w:rsid w:val="009D33FE"/>
    <w:rsid w:val="009D6091"/>
    <w:rsid w:val="009D6176"/>
    <w:rsid w:val="009E0022"/>
    <w:rsid w:val="009E2581"/>
    <w:rsid w:val="009E25ED"/>
    <w:rsid w:val="009E3F7B"/>
    <w:rsid w:val="009E51BC"/>
    <w:rsid w:val="009F4D14"/>
    <w:rsid w:val="00A0715E"/>
    <w:rsid w:val="00A1176D"/>
    <w:rsid w:val="00A15BD6"/>
    <w:rsid w:val="00A16BDD"/>
    <w:rsid w:val="00A23E8C"/>
    <w:rsid w:val="00A25105"/>
    <w:rsid w:val="00A2547D"/>
    <w:rsid w:val="00A259E3"/>
    <w:rsid w:val="00A26510"/>
    <w:rsid w:val="00A2743C"/>
    <w:rsid w:val="00A27557"/>
    <w:rsid w:val="00A33523"/>
    <w:rsid w:val="00A34C96"/>
    <w:rsid w:val="00A354E2"/>
    <w:rsid w:val="00A401EF"/>
    <w:rsid w:val="00A5447E"/>
    <w:rsid w:val="00A560FF"/>
    <w:rsid w:val="00A65E78"/>
    <w:rsid w:val="00A70574"/>
    <w:rsid w:val="00A7441C"/>
    <w:rsid w:val="00A7480E"/>
    <w:rsid w:val="00A801FA"/>
    <w:rsid w:val="00A82DC6"/>
    <w:rsid w:val="00A84B24"/>
    <w:rsid w:val="00A86040"/>
    <w:rsid w:val="00A861AE"/>
    <w:rsid w:val="00A86C4F"/>
    <w:rsid w:val="00A944F9"/>
    <w:rsid w:val="00A96B01"/>
    <w:rsid w:val="00AA1503"/>
    <w:rsid w:val="00AA39A3"/>
    <w:rsid w:val="00AA3C69"/>
    <w:rsid w:val="00AA3C8D"/>
    <w:rsid w:val="00AA46C5"/>
    <w:rsid w:val="00AA68E4"/>
    <w:rsid w:val="00AA7833"/>
    <w:rsid w:val="00AB4E0D"/>
    <w:rsid w:val="00AC2593"/>
    <w:rsid w:val="00AC6472"/>
    <w:rsid w:val="00AD2D39"/>
    <w:rsid w:val="00AD5E92"/>
    <w:rsid w:val="00AD726F"/>
    <w:rsid w:val="00AE3DF9"/>
    <w:rsid w:val="00AE7013"/>
    <w:rsid w:val="00AF3756"/>
    <w:rsid w:val="00AF73EC"/>
    <w:rsid w:val="00B00EEF"/>
    <w:rsid w:val="00B0191E"/>
    <w:rsid w:val="00B115AF"/>
    <w:rsid w:val="00B14734"/>
    <w:rsid w:val="00B16269"/>
    <w:rsid w:val="00B271BC"/>
    <w:rsid w:val="00B3198C"/>
    <w:rsid w:val="00B31F95"/>
    <w:rsid w:val="00B32FBF"/>
    <w:rsid w:val="00B419C1"/>
    <w:rsid w:val="00B448A8"/>
    <w:rsid w:val="00B50DBD"/>
    <w:rsid w:val="00B52704"/>
    <w:rsid w:val="00B54BF3"/>
    <w:rsid w:val="00B57667"/>
    <w:rsid w:val="00B6050F"/>
    <w:rsid w:val="00B61FED"/>
    <w:rsid w:val="00B62264"/>
    <w:rsid w:val="00B660E6"/>
    <w:rsid w:val="00B6646F"/>
    <w:rsid w:val="00B66649"/>
    <w:rsid w:val="00B7322B"/>
    <w:rsid w:val="00B771D8"/>
    <w:rsid w:val="00B85789"/>
    <w:rsid w:val="00B91FC7"/>
    <w:rsid w:val="00BA08FC"/>
    <w:rsid w:val="00BA41EC"/>
    <w:rsid w:val="00BA60D5"/>
    <w:rsid w:val="00BB36BB"/>
    <w:rsid w:val="00BB4C0D"/>
    <w:rsid w:val="00BD11FE"/>
    <w:rsid w:val="00BD3FFE"/>
    <w:rsid w:val="00BD4753"/>
    <w:rsid w:val="00BD50A7"/>
    <w:rsid w:val="00BD53E8"/>
    <w:rsid w:val="00BE1B17"/>
    <w:rsid w:val="00BE449A"/>
    <w:rsid w:val="00BE663B"/>
    <w:rsid w:val="00BE6763"/>
    <w:rsid w:val="00BF4896"/>
    <w:rsid w:val="00BF749C"/>
    <w:rsid w:val="00BF7CFD"/>
    <w:rsid w:val="00C04671"/>
    <w:rsid w:val="00C1036B"/>
    <w:rsid w:val="00C121FC"/>
    <w:rsid w:val="00C168A0"/>
    <w:rsid w:val="00C3428A"/>
    <w:rsid w:val="00C36269"/>
    <w:rsid w:val="00C55D78"/>
    <w:rsid w:val="00C56301"/>
    <w:rsid w:val="00C6590A"/>
    <w:rsid w:val="00C70838"/>
    <w:rsid w:val="00C7355D"/>
    <w:rsid w:val="00C75374"/>
    <w:rsid w:val="00C7754E"/>
    <w:rsid w:val="00C81142"/>
    <w:rsid w:val="00C85F85"/>
    <w:rsid w:val="00C9257B"/>
    <w:rsid w:val="00C93E35"/>
    <w:rsid w:val="00C95A61"/>
    <w:rsid w:val="00C9612C"/>
    <w:rsid w:val="00CB54C9"/>
    <w:rsid w:val="00CD787D"/>
    <w:rsid w:val="00CD7FA5"/>
    <w:rsid w:val="00CE1BE9"/>
    <w:rsid w:val="00CE2A13"/>
    <w:rsid w:val="00CE65C9"/>
    <w:rsid w:val="00CF4B59"/>
    <w:rsid w:val="00D001D3"/>
    <w:rsid w:val="00D040BF"/>
    <w:rsid w:val="00D128EA"/>
    <w:rsid w:val="00D15392"/>
    <w:rsid w:val="00D164DC"/>
    <w:rsid w:val="00D2055D"/>
    <w:rsid w:val="00D20E46"/>
    <w:rsid w:val="00D22BE9"/>
    <w:rsid w:val="00D23F8F"/>
    <w:rsid w:val="00D25703"/>
    <w:rsid w:val="00D33347"/>
    <w:rsid w:val="00D36391"/>
    <w:rsid w:val="00D3778F"/>
    <w:rsid w:val="00D43759"/>
    <w:rsid w:val="00D55257"/>
    <w:rsid w:val="00D562A2"/>
    <w:rsid w:val="00D56B61"/>
    <w:rsid w:val="00D62EA0"/>
    <w:rsid w:val="00D6425D"/>
    <w:rsid w:val="00D6471B"/>
    <w:rsid w:val="00D64844"/>
    <w:rsid w:val="00D660DB"/>
    <w:rsid w:val="00D7017C"/>
    <w:rsid w:val="00D708E1"/>
    <w:rsid w:val="00D721A3"/>
    <w:rsid w:val="00D73AA4"/>
    <w:rsid w:val="00D81156"/>
    <w:rsid w:val="00D819DA"/>
    <w:rsid w:val="00D87790"/>
    <w:rsid w:val="00D9427F"/>
    <w:rsid w:val="00DA0083"/>
    <w:rsid w:val="00DA03C0"/>
    <w:rsid w:val="00DA04B6"/>
    <w:rsid w:val="00DA1A76"/>
    <w:rsid w:val="00DA27AE"/>
    <w:rsid w:val="00DA283F"/>
    <w:rsid w:val="00DA5883"/>
    <w:rsid w:val="00DA79E3"/>
    <w:rsid w:val="00DB2168"/>
    <w:rsid w:val="00DB4D48"/>
    <w:rsid w:val="00DB7EE6"/>
    <w:rsid w:val="00DC3F8E"/>
    <w:rsid w:val="00DC7D94"/>
    <w:rsid w:val="00DD37C1"/>
    <w:rsid w:val="00DD3D06"/>
    <w:rsid w:val="00DD40D1"/>
    <w:rsid w:val="00DD4F88"/>
    <w:rsid w:val="00DE0E4B"/>
    <w:rsid w:val="00DE72CF"/>
    <w:rsid w:val="00DF27D1"/>
    <w:rsid w:val="00DF787D"/>
    <w:rsid w:val="00E033F3"/>
    <w:rsid w:val="00E035A0"/>
    <w:rsid w:val="00E06EF6"/>
    <w:rsid w:val="00E10438"/>
    <w:rsid w:val="00E118C3"/>
    <w:rsid w:val="00E11FF6"/>
    <w:rsid w:val="00E13382"/>
    <w:rsid w:val="00E14562"/>
    <w:rsid w:val="00E17158"/>
    <w:rsid w:val="00E223CC"/>
    <w:rsid w:val="00E267C9"/>
    <w:rsid w:val="00E32B2D"/>
    <w:rsid w:val="00E62401"/>
    <w:rsid w:val="00E62B66"/>
    <w:rsid w:val="00E70500"/>
    <w:rsid w:val="00E706C1"/>
    <w:rsid w:val="00E74AEC"/>
    <w:rsid w:val="00E832CD"/>
    <w:rsid w:val="00E83B65"/>
    <w:rsid w:val="00E9245E"/>
    <w:rsid w:val="00E96121"/>
    <w:rsid w:val="00EA0BC4"/>
    <w:rsid w:val="00EA233B"/>
    <w:rsid w:val="00EA775F"/>
    <w:rsid w:val="00EB155E"/>
    <w:rsid w:val="00EC4B69"/>
    <w:rsid w:val="00ED2385"/>
    <w:rsid w:val="00ED5D7B"/>
    <w:rsid w:val="00EE0E33"/>
    <w:rsid w:val="00F10022"/>
    <w:rsid w:val="00F21018"/>
    <w:rsid w:val="00F23504"/>
    <w:rsid w:val="00F24485"/>
    <w:rsid w:val="00F321D8"/>
    <w:rsid w:val="00F4283F"/>
    <w:rsid w:val="00F522BD"/>
    <w:rsid w:val="00F53AB9"/>
    <w:rsid w:val="00F54698"/>
    <w:rsid w:val="00F56A02"/>
    <w:rsid w:val="00F578AB"/>
    <w:rsid w:val="00F65EC1"/>
    <w:rsid w:val="00F709B9"/>
    <w:rsid w:val="00F70B24"/>
    <w:rsid w:val="00F7214B"/>
    <w:rsid w:val="00F7292B"/>
    <w:rsid w:val="00F744AC"/>
    <w:rsid w:val="00F74EF5"/>
    <w:rsid w:val="00F76CC7"/>
    <w:rsid w:val="00F77EBF"/>
    <w:rsid w:val="00F8352D"/>
    <w:rsid w:val="00F839C9"/>
    <w:rsid w:val="00F83A85"/>
    <w:rsid w:val="00F83F03"/>
    <w:rsid w:val="00F85CF9"/>
    <w:rsid w:val="00F86683"/>
    <w:rsid w:val="00F954D6"/>
    <w:rsid w:val="00FA5A95"/>
    <w:rsid w:val="00FB4FE8"/>
    <w:rsid w:val="00FC22FF"/>
    <w:rsid w:val="00FC4530"/>
    <w:rsid w:val="00FC6372"/>
    <w:rsid w:val="00FC7EF5"/>
    <w:rsid w:val="00FD08AD"/>
    <w:rsid w:val="00FD2784"/>
    <w:rsid w:val="00FD5129"/>
    <w:rsid w:val="00FE1678"/>
    <w:rsid w:val="00FE3C90"/>
    <w:rsid w:val="00FE498F"/>
    <w:rsid w:val="00FE6AA9"/>
    <w:rsid w:val="00FE7EC9"/>
    <w:rsid w:val="00FF5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FC6D3"/>
  <w15:chartTrackingRefBased/>
  <w15:docId w15:val="{BFB8016B-4BC2-4D7B-A922-0B685FFBC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D6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8A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10F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010F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62CB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54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4C9"/>
  </w:style>
  <w:style w:type="paragraph" w:styleId="Footer">
    <w:name w:val="footer"/>
    <w:basedOn w:val="Normal"/>
    <w:link w:val="FooterChar"/>
    <w:uiPriority w:val="99"/>
    <w:unhideWhenUsed/>
    <w:rsid w:val="00CB54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4C9"/>
  </w:style>
  <w:style w:type="paragraph" w:styleId="Revision">
    <w:name w:val="Revision"/>
    <w:hidden/>
    <w:uiPriority w:val="99"/>
    <w:semiHidden/>
    <w:rsid w:val="006E529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5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53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3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wmf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6DA5E1-849D-496F-A42B-943F71E59E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23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C Team</dc:creator>
  <cp:keywords/>
  <cp:lastModifiedBy>Glenn Walters</cp:lastModifiedBy>
  <cp:revision>2</cp:revision>
  <cp:lastPrinted>2022-12-18T03:42:00Z</cp:lastPrinted>
  <dcterms:created xsi:type="dcterms:W3CDTF">2023-01-06T20:02:00Z</dcterms:created>
  <dcterms:modified xsi:type="dcterms:W3CDTF">2023-01-06T20:02:00Z</dcterms:modified>
</cp:coreProperties>
</file>